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D67B17" w14:textId="77777777" w:rsidR="00156534" w:rsidRDefault="006B41B1" w:rsidP="00156534">
      <w:pPr>
        <w:spacing w:after="0" w:line="240" w:lineRule="auto"/>
        <w:ind w:left="-90"/>
        <w:rPr>
          <w:rFonts w:ascii="Verdana" w:hAnsi="Verdana"/>
          <w:b/>
          <w:color w:val="01564C"/>
          <w:sz w:val="32"/>
          <w:szCs w:val="32"/>
        </w:rPr>
      </w:pPr>
      <w:r w:rsidRPr="00944329">
        <w:rPr>
          <w:rFonts w:ascii="Verdana" w:hAnsi="Verdana"/>
          <w:noProof/>
        </w:rPr>
        <mc:AlternateContent>
          <mc:Choice Requires="wps">
            <w:drawing>
              <wp:anchor distT="0" distB="0" distL="114300" distR="114300" simplePos="0" relativeHeight="251659264" behindDoc="0" locked="0" layoutInCell="1" allowOverlap="1" wp14:anchorId="6ABEDDDD" wp14:editId="37524579">
                <wp:simplePos x="0" y="0"/>
                <wp:positionH relativeFrom="column">
                  <wp:posOffset>-230505</wp:posOffset>
                </wp:positionH>
                <wp:positionV relativeFrom="paragraph">
                  <wp:posOffset>771083</wp:posOffset>
                </wp:positionV>
                <wp:extent cx="6599583" cy="0"/>
                <wp:effectExtent l="0" t="19050" r="10795" b="19050"/>
                <wp:wrapNone/>
                <wp:docPr id="2" name="Straight Connector 2"/>
                <wp:cNvGraphicFramePr/>
                <a:graphic xmlns:a="http://schemas.openxmlformats.org/drawingml/2006/main">
                  <a:graphicData uri="http://schemas.microsoft.com/office/word/2010/wordprocessingShape">
                    <wps:wsp>
                      <wps:cNvCnPr/>
                      <wps:spPr>
                        <a:xfrm>
                          <a:off x="0" y="0"/>
                          <a:ext cx="6599583" cy="0"/>
                        </a:xfrm>
                        <a:prstGeom prst="line">
                          <a:avLst/>
                        </a:prstGeom>
                        <a:ln w="38100">
                          <a:solidFill>
                            <a:srgbClr val="01564C"/>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7F47C7"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8.15pt,60.7pt" to="501.5pt,6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" strokecolor="#01564c" strokeweight="3pt"/>
            </w:pict>
          </mc:Fallback>
        </mc:AlternateContent>
      </w:r>
      <w:r w:rsidRPr="00944329">
        <w:rPr>
          <w:rFonts w:ascii="Verdana" w:hAnsi="Verdana"/>
          <w:noProof/>
        </w:rPr>
        <w:drawing>
          <wp:inline distT="0" distB="0" distL="0" distR="0" wp14:anchorId="6A3FF2CB" wp14:editId="32524CA9">
            <wp:extent cx="2466962" cy="771276"/>
            <wp:effectExtent l="0" t="0" r="0" b="0"/>
            <wp:docPr id="1" name="Picture 1" descr="C:\Users\mloughry\AppData\Local\Microsoft\Windows\Temporary Internet Files\Content.Outlook\OG0115WC\CATME logo - Meeting Support - We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oughry\AppData\Local\Microsoft\Windows\Temporary Internet Files\Content.Outlook\OG0115WC\CATME logo - Meeting Support - Web.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74992" cy="773786"/>
                    </a:xfrm>
                    <a:prstGeom prst="rect">
                      <a:avLst/>
                    </a:prstGeom>
                    <a:noFill/>
                    <a:ln>
                      <a:noFill/>
                    </a:ln>
                  </pic:spPr>
                </pic:pic>
              </a:graphicData>
            </a:graphic>
          </wp:inline>
        </w:drawing>
      </w:r>
      <w:r w:rsidRPr="00944329">
        <w:rPr>
          <w:rFonts w:ascii="Verdana" w:hAnsi="Verdana"/>
        </w:rPr>
        <w:t xml:space="preserve">  </w:t>
      </w:r>
      <w:r w:rsidR="00156534">
        <w:rPr>
          <w:rFonts w:ascii="Verdana" w:hAnsi="Verdana"/>
          <w:b/>
          <w:color w:val="01564C"/>
          <w:sz w:val="32"/>
          <w:szCs w:val="32"/>
        </w:rPr>
        <w:t>Team Charter for</w:t>
      </w:r>
    </w:p>
    <w:p w14:paraId="333CE3F8" w14:textId="37B815DB" w:rsidR="00773476" w:rsidRDefault="003D354B" w:rsidP="00156534">
      <w:pPr>
        <w:spacing w:after="0" w:line="240" w:lineRule="auto"/>
        <w:ind w:left="-90"/>
        <w:rPr>
          <w:rFonts w:ascii="Verdana" w:hAnsi="Verdana"/>
          <w:b/>
          <w:sz w:val="32"/>
          <w:szCs w:val="32"/>
        </w:rPr>
        <w:sectPr w:rsidR="00773476" w:rsidSect="00156534">
          <w:pgSz w:w="12240" w:h="15840"/>
          <w:pgMar w:top="720" w:right="806" w:bottom="1440" w:left="1440" w:header="720" w:footer="720" w:gutter="0"/>
          <w:cols w:num="2" w:space="462" w:equalWidth="0">
            <w:col w:w="4050" w:space="321"/>
            <w:col w:w="5623"/>
          </w:cols>
          <w:docGrid w:linePitch="360"/>
        </w:sectPr>
      </w:pPr>
      <w:sdt>
        <w:sdtPr>
          <w:rPr>
            <w:rFonts w:ascii="Verdana" w:hAnsi="Verdana"/>
            <w:b/>
            <w:sz w:val="32"/>
            <w:szCs w:val="32"/>
          </w:rPr>
          <w:alias w:val="Team name"/>
          <w:tag w:val="Team"/>
          <w:id w:val="-219902317"/>
          <w:lock w:val="sdtLocked"/>
          <w:placeholder>
            <w:docPart w:val="06B727EE7EA241B0B7998E78D25116C8"/>
          </w:placeholder>
        </w:sdtPr>
        <w:sdtEndPr/>
        <w:sdtContent>
          <w:r w:rsidR="00627963">
            <w:rPr>
              <w:rFonts w:ascii="Verdana" w:hAnsi="Verdana"/>
              <w:b/>
              <w:sz w:val="32"/>
              <w:szCs w:val="32"/>
            </w:rPr>
            <w:t>Delta Δ</w:t>
          </w:r>
        </w:sdtContent>
      </w:sdt>
    </w:p>
    <w:p w14:paraId="420266ED" w14:textId="77777777" w:rsidR="00156534" w:rsidRDefault="00156534" w:rsidP="00E53FBB">
      <w:pPr>
        <w:spacing w:after="0"/>
        <w:ind w:firstLine="720"/>
        <w:rPr>
          <w:rFonts w:ascii="Verdana" w:hAnsi="Verdana"/>
          <w:b/>
        </w:rPr>
        <w:sectPr w:rsidR="00156534" w:rsidSect="00773476">
          <w:type w:val="continuous"/>
          <w:pgSz w:w="12240" w:h="15840"/>
          <w:pgMar w:top="720" w:right="806" w:bottom="1440" w:left="1440" w:header="720" w:footer="720" w:gutter="0"/>
          <w:cols w:space="720"/>
          <w:docGrid w:linePitch="360"/>
        </w:sectPr>
      </w:pPr>
    </w:p>
    <w:p w14:paraId="71337706" w14:textId="77777777" w:rsidR="006B41B1" w:rsidRPr="00944329" w:rsidRDefault="006B41B1" w:rsidP="00E53FBB">
      <w:pPr>
        <w:spacing w:after="0"/>
        <w:ind w:firstLine="720"/>
        <w:rPr>
          <w:rFonts w:ascii="Verdana" w:hAnsi="Verdana"/>
          <w:b/>
        </w:rPr>
      </w:pPr>
    </w:p>
    <w:tbl>
      <w:tblPr>
        <w:tblStyle w:val="TableGrid"/>
        <w:tblW w:w="10008" w:type="dxa"/>
        <w:tblLook w:val="04A0" w:firstRow="1" w:lastRow="0" w:firstColumn="1" w:lastColumn="0" w:noHBand="0" w:noVBand="1"/>
      </w:tblPr>
      <w:tblGrid>
        <w:gridCol w:w="3258"/>
        <w:gridCol w:w="3870"/>
        <w:gridCol w:w="2880"/>
      </w:tblGrid>
      <w:tr w:rsidR="009A790C" w:rsidRPr="002744A4" w14:paraId="0A7C5849" w14:textId="77777777" w:rsidTr="00406B9D">
        <w:tc>
          <w:tcPr>
            <w:tcW w:w="3258" w:type="dxa"/>
          </w:tcPr>
          <w:p w14:paraId="5E6A14B8" w14:textId="77777777" w:rsidR="009A790C" w:rsidRPr="00590DA4" w:rsidRDefault="009A790C">
            <w:pPr>
              <w:rPr>
                <w:rFonts w:ascii="Verdana" w:hAnsi="Verdana"/>
                <w:b/>
                <w:color w:val="01564C"/>
                <w:sz w:val="22"/>
                <w:szCs w:val="22"/>
              </w:rPr>
            </w:pPr>
            <w:r w:rsidRPr="00590DA4">
              <w:rPr>
                <w:rFonts w:ascii="Verdana" w:hAnsi="Verdana"/>
                <w:b/>
                <w:color w:val="01564C"/>
                <w:sz w:val="22"/>
                <w:szCs w:val="22"/>
              </w:rPr>
              <w:t>Team Member Names</w:t>
            </w:r>
          </w:p>
        </w:tc>
        <w:tc>
          <w:tcPr>
            <w:tcW w:w="3870" w:type="dxa"/>
          </w:tcPr>
          <w:p w14:paraId="26A9B448" w14:textId="77777777" w:rsidR="009A790C" w:rsidRPr="00590DA4" w:rsidRDefault="009A790C">
            <w:pPr>
              <w:rPr>
                <w:rFonts w:ascii="Verdana" w:hAnsi="Verdana"/>
                <w:b/>
                <w:color w:val="01564C"/>
                <w:sz w:val="22"/>
                <w:szCs w:val="22"/>
              </w:rPr>
            </w:pPr>
            <w:r w:rsidRPr="00590DA4">
              <w:rPr>
                <w:rFonts w:ascii="Verdana" w:hAnsi="Verdana"/>
                <w:b/>
                <w:color w:val="01564C"/>
                <w:sz w:val="22"/>
                <w:szCs w:val="22"/>
              </w:rPr>
              <w:t xml:space="preserve">Contact Information </w:t>
            </w:r>
          </w:p>
          <w:p w14:paraId="5775F50A" w14:textId="77777777" w:rsidR="009A790C" w:rsidRPr="00590DA4" w:rsidRDefault="009A790C">
            <w:pPr>
              <w:rPr>
                <w:rFonts w:ascii="Verdana" w:hAnsi="Verdana"/>
                <w:b/>
                <w:color w:val="01564C"/>
                <w:sz w:val="22"/>
                <w:szCs w:val="22"/>
              </w:rPr>
            </w:pPr>
            <w:r w:rsidRPr="00590DA4">
              <w:rPr>
                <w:rFonts w:ascii="Verdana" w:hAnsi="Verdana"/>
                <w:b/>
                <w:color w:val="01564C"/>
                <w:sz w:val="22"/>
                <w:szCs w:val="22"/>
              </w:rPr>
              <w:t>(e-mail, cell, Facebook, etc.)</w:t>
            </w:r>
          </w:p>
        </w:tc>
        <w:tc>
          <w:tcPr>
            <w:tcW w:w="2880" w:type="dxa"/>
          </w:tcPr>
          <w:p w14:paraId="63465407" w14:textId="77777777" w:rsidR="001559E5" w:rsidRPr="00590DA4" w:rsidRDefault="009A790C" w:rsidP="001E3D5C">
            <w:pPr>
              <w:rPr>
                <w:rFonts w:ascii="Verdana" w:hAnsi="Verdana"/>
                <w:b/>
                <w:color w:val="01564C"/>
                <w:sz w:val="22"/>
                <w:szCs w:val="22"/>
              </w:rPr>
            </w:pPr>
            <w:r w:rsidRPr="00590DA4">
              <w:rPr>
                <w:rFonts w:ascii="Verdana" w:hAnsi="Verdana"/>
                <w:b/>
                <w:color w:val="01564C"/>
                <w:sz w:val="22"/>
                <w:szCs w:val="22"/>
              </w:rPr>
              <w:t xml:space="preserve">Preferred Contact Method </w:t>
            </w:r>
            <w:r w:rsidR="001E3D5C" w:rsidRPr="00590DA4">
              <w:rPr>
                <w:rFonts w:ascii="Verdana" w:hAnsi="Verdana"/>
                <w:b/>
                <w:color w:val="01564C"/>
                <w:sz w:val="22"/>
                <w:szCs w:val="22"/>
              </w:rPr>
              <w:t xml:space="preserve">/ </w:t>
            </w:r>
            <w:r w:rsidR="001559E5" w:rsidRPr="00590DA4">
              <w:rPr>
                <w:rFonts w:ascii="Verdana" w:hAnsi="Verdana"/>
                <w:b/>
                <w:color w:val="01564C"/>
                <w:sz w:val="22"/>
                <w:szCs w:val="22"/>
              </w:rPr>
              <w:t>Limitations</w:t>
            </w:r>
          </w:p>
          <w:p w14:paraId="1C1270C1" w14:textId="77777777" w:rsidR="009A790C" w:rsidRPr="00590DA4" w:rsidRDefault="009A790C" w:rsidP="001E3D5C">
            <w:pPr>
              <w:rPr>
                <w:rFonts w:ascii="Verdana" w:hAnsi="Verdana"/>
                <w:b/>
                <w:color w:val="01564C"/>
                <w:sz w:val="22"/>
                <w:szCs w:val="22"/>
              </w:rPr>
            </w:pPr>
            <w:r w:rsidRPr="00590DA4">
              <w:rPr>
                <w:rFonts w:ascii="Verdana" w:hAnsi="Verdana"/>
                <w:b/>
                <w:color w:val="01564C"/>
                <w:sz w:val="22"/>
                <w:szCs w:val="22"/>
              </w:rPr>
              <w:t>(ex. no calls after…)</w:t>
            </w:r>
          </w:p>
        </w:tc>
      </w:tr>
      <w:tr w:rsidR="009A790C" w:rsidRPr="00FA0212" w14:paraId="1B18A0C8" w14:textId="77777777" w:rsidTr="00406B9D">
        <w:sdt>
          <w:sdtPr>
            <w:rPr>
              <w:rFonts w:ascii="Verdana" w:hAnsi="Verdana"/>
            </w:rPr>
            <w:alias w:val="Member 1"/>
            <w:tag w:val="M1"/>
            <w:id w:val="-2043742690"/>
            <w:lock w:val="sdtLocked"/>
            <w:placeholder>
              <w:docPart w:val="EB97C06378EA4973A86848B77FDD4AB6"/>
            </w:placeholder>
            <w:dataBinding w:prefixMappings="xmlns:ns0='http://schemas.microsoft.com/office/2006/coverPageProps' " w:xpath="/ns0:CoverPageProperties[1]/ns0:CompanyFax[1]" w:storeItemID="{55AF091B-3C7A-41E3-B477-F2FDAA23CFDA}"/>
            <w:text/>
          </w:sdtPr>
          <w:sdtEndPr/>
          <w:sdtContent>
            <w:tc>
              <w:tcPr>
                <w:tcW w:w="3258" w:type="dxa"/>
              </w:tcPr>
              <w:p w14:paraId="5F539686" w14:textId="18065233" w:rsidR="009A790C" w:rsidRPr="00FA0212" w:rsidRDefault="00627963" w:rsidP="009837E6">
                <w:pPr>
                  <w:rPr>
                    <w:rFonts w:ascii="Verdana" w:hAnsi="Verdana"/>
                  </w:rPr>
                </w:pPr>
                <w:r>
                  <w:rPr>
                    <w:rFonts w:ascii="Verdana" w:hAnsi="Verdana"/>
                  </w:rPr>
                  <w:t>Matthew Leonard</w:t>
                </w:r>
              </w:p>
            </w:tc>
          </w:sdtContent>
        </w:sdt>
        <w:sdt>
          <w:sdtPr>
            <w:rPr>
              <w:rFonts w:ascii="Verdana" w:hAnsi="Verdana"/>
            </w:rPr>
            <w:alias w:val="Contact 1"/>
            <w:tag w:val="C1"/>
            <w:id w:val="1608466029"/>
            <w:lock w:val="sdtLocked"/>
            <w:placeholder>
              <w:docPart w:val="525DF1E1754444E9AAC08212924711CA"/>
            </w:placeholder>
          </w:sdtPr>
          <w:sdtEndPr/>
          <w:sdtContent>
            <w:tc>
              <w:tcPr>
                <w:tcW w:w="3870" w:type="dxa"/>
              </w:tcPr>
              <w:p w14:paraId="24C280C0" w14:textId="6ACBBDBA" w:rsidR="009A790C" w:rsidRPr="00FA0212" w:rsidRDefault="00627963" w:rsidP="009837E6">
                <w:pPr>
                  <w:rPr>
                    <w:rFonts w:ascii="Verdana" w:hAnsi="Verdana"/>
                  </w:rPr>
                </w:pPr>
                <w:r>
                  <w:rPr>
                    <w:rFonts w:ascii="Verdana" w:hAnsi="Verdana"/>
                  </w:rPr>
                  <w:t>770-655-9223</w:t>
                </w:r>
              </w:p>
            </w:tc>
          </w:sdtContent>
        </w:sdt>
        <w:sdt>
          <w:sdtPr>
            <w:rPr>
              <w:rFonts w:ascii="Verdana" w:hAnsi="Verdana"/>
            </w:rPr>
            <w:alias w:val="Pref 1"/>
            <w:tag w:val="P1"/>
            <w:id w:val="141856604"/>
            <w:lock w:val="sdtLocked"/>
            <w:placeholder>
              <w:docPart w:val="DE356783BAD04086BA0CB39ECE705903"/>
            </w:placeholder>
          </w:sdtPr>
          <w:sdtEndPr/>
          <w:sdtContent>
            <w:tc>
              <w:tcPr>
                <w:tcW w:w="2880" w:type="dxa"/>
              </w:tcPr>
              <w:p w14:paraId="54D21912" w14:textId="5C5125A0" w:rsidR="009A790C" w:rsidRPr="00FA0212" w:rsidRDefault="00627963" w:rsidP="00A66D46">
                <w:pPr>
                  <w:rPr>
                    <w:rFonts w:ascii="Verdana" w:hAnsi="Verdana"/>
                  </w:rPr>
                </w:pPr>
                <w:r>
                  <w:rPr>
                    <w:rFonts w:ascii="Verdana" w:hAnsi="Verdana"/>
                  </w:rPr>
                  <w:t>Text</w:t>
                </w:r>
              </w:p>
            </w:tc>
          </w:sdtContent>
        </w:sdt>
      </w:tr>
      <w:tr w:rsidR="009A790C" w:rsidRPr="00FA0212" w14:paraId="67F75AEF" w14:textId="77777777" w:rsidTr="00406B9D">
        <w:sdt>
          <w:sdtPr>
            <w:rPr>
              <w:rFonts w:ascii="Verdana" w:hAnsi="Verdana"/>
            </w:rPr>
            <w:alias w:val="Member 2"/>
            <w:tag w:val="M2"/>
            <w:id w:val="171615190"/>
            <w:lock w:val="sdtLocked"/>
            <w:placeholder>
              <w:docPart w:val="29C49C656EBB4A57AF56F01D0F5918A6"/>
            </w:placeholder>
            <w:dataBinding w:prefixMappings="xmlns:ns0='http://schemas.microsoft.com/office/2006/coverPageProps' " w:xpath="/ns0:CoverPageProperties[1]/ns0:CompanyEmail[1]" w:storeItemID="{55AF091B-3C7A-41E3-B477-F2FDAA23CFDA}"/>
            <w:text/>
          </w:sdtPr>
          <w:sdtEndPr/>
          <w:sdtContent>
            <w:tc>
              <w:tcPr>
                <w:tcW w:w="3258" w:type="dxa"/>
              </w:tcPr>
              <w:p w14:paraId="1ADCD8F3" w14:textId="7B9AE8C1" w:rsidR="009A790C" w:rsidRPr="00FA0212" w:rsidRDefault="00627963" w:rsidP="009837E6">
                <w:pPr>
                  <w:rPr>
                    <w:rFonts w:ascii="Verdana" w:hAnsi="Verdana"/>
                  </w:rPr>
                </w:pPr>
                <w:r w:rsidRPr="00627963">
                  <w:rPr>
                    <w:rFonts w:ascii="Verdana" w:hAnsi="Verdana"/>
                  </w:rPr>
                  <w:t>Matthew Lipscomb</w:t>
                </w:r>
              </w:p>
            </w:tc>
          </w:sdtContent>
        </w:sdt>
        <w:sdt>
          <w:sdtPr>
            <w:rPr>
              <w:rFonts w:ascii="Verdana" w:hAnsi="Verdana"/>
            </w:rPr>
            <w:alias w:val="Contact 2"/>
            <w:tag w:val="C2"/>
            <w:id w:val="-216438899"/>
            <w:lock w:val="sdtLocked"/>
            <w:placeholder>
              <w:docPart w:val="92505AAA996E4ABDB9F00F7B608CEC45"/>
            </w:placeholder>
          </w:sdtPr>
          <w:sdtEndPr/>
          <w:sdtContent>
            <w:tc>
              <w:tcPr>
                <w:tcW w:w="3870" w:type="dxa"/>
              </w:tcPr>
              <w:p w14:paraId="257B8FE9" w14:textId="6227B70D" w:rsidR="009A790C" w:rsidRPr="00FA0212" w:rsidRDefault="00627963" w:rsidP="009837E6">
                <w:pPr>
                  <w:rPr>
                    <w:rFonts w:ascii="Verdana" w:hAnsi="Verdana"/>
                  </w:rPr>
                </w:pPr>
                <w:r>
                  <w:rPr>
                    <w:rFonts w:ascii="Verdana" w:hAnsi="Verdana"/>
                  </w:rPr>
                  <w:t>678-469-8827</w:t>
                </w:r>
              </w:p>
            </w:tc>
          </w:sdtContent>
        </w:sdt>
        <w:sdt>
          <w:sdtPr>
            <w:rPr>
              <w:rFonts w:ascii="Verdana" w:hAnsi="Verdana"/>
            </w:rPr>
            <w:alias w:val="Pref 2"/>
            <w:tag w:val="P2"/>
            <w:id w:val="-86076218"/>
            <w:lock w:val="sdtLocked"/>
            <w:placeholder>
              <w:docPart w:val="BB4A99179870427081BD02627450B1D5"/>
            </w:placeholder>
          </w:sdtPr>
          <w:sdtEndPr/>
          <w:sdtContent>
            <w:tc>
              <w:tcPr>
                <w:tcW w:w="2880" w:type="dxa"/>
              </w:tcPr>
              <w:p w14:paraId="104CA8E0" w14:textId="7D07234C" w:rsidR="009A790C" w:rsidRPr="00FA0212" w:rsidRDefault="00627963" w:rsidP="00A66D46">
                <w:pPr>
                  <w:rPr>
                    <w:rFonts w:ascii="Verdana" w:hAnsi="Verdana"/>
                  </w:rPr>
                </w:pPr>
                <w:r>
                  <w:rPr>
                    <w:rFonts w:ascii="Verdana" w:hAnsi="Verdana"/>
                  </w:rPr>
                  <w:t>Text</w:t>
                </w:r>
              </w:p>
            </w:tc>
          </w:sdtContent>
        </w:sdt>
      </w:tr>
      <w:tr w:rsidR="009A790C" w:rsidRPr="00FA0212" w14:paraId="5783EC0B" w14:textId="77777777" w:rsidTr="00406B9D">
        <w:sdt>
          <w:sdtPr>
            <w:rPr>
              <w:rFonts w:ascii="Verdana" w:hAnsi="Verdana"/>
            </w:rPr>
            <w:alias w:val="Member 3"/>
            <w:tag w:val="M3"/>
            <w:id w:val="-1738855139"/>
            <w:lock w:val="sdtLocked"/>
            <w:placeholder>
              <w:docPart w:val="8BA3820E1F174CCFAF750386DF98A9A7"/>
            </w:placeholder>
            <w:dataBinding w:prefixMappings="xmlns:ns0='http://schemas.microsoft.com/office/2006/coverPageProps' " w:xpath="/ns0:CoverPageProperties[1]/ns0:CompanyPhone[1]" w:storeItemID="{55AF091B-3C7A-41E3-B477-F2FDAA23CFDA}"/>
            <w:text/>
          </w:sdtPr>
          <w:sdtEndPr/>
          <w:sdtContent>
            <w:tc>
              <w:tcPr>
                <w:tcW w:w="3258" w:type="dxa"/>
              </w:tcPr>
              <w:p w14:paraId="1768808F" w14:textId="4F8B71DF" w:rsidR="009A790C" w:rsidRPr="00FA0212" w:rsidRDefault="00627963" w:rsidP="00627963">
                <w:pPr>
                  <w:rPr>
                    <w:rFonts w:ascii="Verdana" w:hAnsi="Verdana"/>
                  </w:rPr>
                </w:pPr>
                <w:r w:rsidRPr="00627963">
                  <w:rPr>
                    <w:rFonts w:ascii="Verdana" w:hAnsi="Verdana"/>
                  </w:rPr>
                  <w:t xml:space="preserve">Robert </w:t>
                </w:r>
                <w:proofErr w:type="spellStart"/>
                <w:r w:rsidRPr="00627963">
                  <w:rPr>
                    <w:rFonts w:ascii="Verdana" w:hAnsi="Verdana"/>
                  </w:rPr>
                  <w:t>Pendley</w:t>
                </w:r>
                <w:proofErr w:type="spellEnd"/>
              </w:p>
            </w:tc>
          </w:sdtContent>
        </w:sdt>
        <w:sdt>
          <w:sdtPr>
            <w:rPr>
              <w:rFonts w:ascii="Verdana" w:hAnsi="Verdana"/>
            </w:rPr>
            <w:alias w:val="Contact 3"/>
            <w:tag w:val="C3"/>
            <w:id w:val="1360397927"/>
            <w:lock w:val="sdtLocked"/>
            <w:placeholder>
              <w:docPart w:val="5724526A9B3C4270B87E9CF6A8B48679"/>
            </w:placeholder>
          </w:sdtPr>
          <w:sdtEndPr/>
          <w:sdtContent>
            <w:tc>
              <w:tcPr>
                <w:tcW w:w="3870" w:type="dxa"/>
              </w:tcPr>
              <w:p w14:paraId="1F18997C" w14:textId="7ED245B5" w:rsidR="009A790C" w:rsidRPr="00FA0212" w:rsidRDefault="00627963" w:rsidP="009837E6">
                <w:pPr>
                  <w:rPr>
                    <w:rFonts w:ascii="Verdana" w:hAnsi="Verdana"/>
                  </w:rPr>
                </w:pPr>
                <w:r>
                  <w:rPr>
                    <w:rFonts w:ascii="Verdana" w:hAnsi="Verdana"/>
                  </w:rPr>
                  <w:t>678-361-3334</w:t>
                </w:r>
              </w:p>
            </w:tc>
          </w:sdtContent>
        </w:sdt>
        <w:sdt>
          <w:sdtPr>
            <w:rPr>
              <w:rFonts w:ascii="Verdana" w:hAnsi="Verdana"/>
            </w:rPr>
            <w:alias w:val="Pref 3"/>
            <w:tag w:val="P3"/>
            <w:id w:val="497541566"/>
            <w:lock w:val="sdtLocked"/>
            <w:placeholder>
              <w:docPart w:val="213239C0CCD442F6936AFDBDA1BE4F71"/>
            </w:placeholder>
          </w:sdtPr>
          <w:sdtEndPr/>
          <w:sdtContent>
            <w:tc>
              <w:tcPr>
                <w:tcW w:w="2880" w:type="dxa"/>
              </w:tcPr>
              <w:p w14:paraId="0DC4F1FB" w14:textId="756AE9BD" w:rsidR="009A790C" w:rsidRPr="00FA0212" w:rsidRDefault="00627963" w:rsidP="00A66D46">
                <w:pPr>
                  <w:rPr>
                    <w:rFonts w:ascii="Verdana" w:hAnsi="Verdana"/>
                  </w:rPr>
                </w:pPr>
                <w:r>
                  <w:rPr>
                    <w:rFonts w:ascii="Verdana" w:hAnsi="Verdana"/>
                  </w:rPr>
                  <w:t>Text</w:t>
                </w:r>
              </w:p>
            </w:tc>
          </w:sdtContent>
        </w:sdt>
      </w:tr>
      <w:tr w:rsidR="009A790C" w:rsidRPr="00FA0212" w14:paraId="7B6FAB63" w14:textId="77777777" w:rsidTr="00406B9D">
        <w:sdt>
          <w:sdtPr>
            <w:rPr>
              <w:rFonts w:ascii="Verdana" w:hAnsi="Verdana"/>
            </w:rPr>
            <w:alias w:val="Member 4"/>
            <w:tag w:val="M4"/>
            <w:id w:val="-405610453"/>
            <w:lock w:val="sdtLocked"/>
            <w:placeholder>
              <w:docPart w:val="ECCF4007FBFA469DB9345C5CCBC8C38B"/>
            </w:placeholder>
            <w:dataBinding w:prefixMappings="xmlns:ns0='http://schemas.microsoft.com/office/2006/coverPageProps' " w:xpath="/ns0:CoverPageProperties[1]/ns0:CompanyAddress[1]" w:storeItemID="{55AF091B-3C7A-41E3-B477-F2FDAA23CFDA}"/>
            <w:text/>
          </w:sdtPr>
          <w:sdtEndPr/>
          <w:sdtContent>
            <w:tc>
              <w:tcPr>
                <w:tcW w:w="3258" w:type="dxa"/>
              </w:tcPr>
              <w:p w14:paraId="7B03553C" w14:textId="60DDB750" w:rsidR="009A790C" w:rsidRPr="00FA0212" w:rsidRDefault="00627963" w:rsidP="009837E6">
                <w:pPr>
                  <w:rPr>
                    <w:rFonts w:ascii="Verdana" w:hAnsi="Verdana"/>
                  </w:rPr>
                </w:pPr>
                <w:r w:rsidRPr="00627963">
                  <w:rPr>
                    <w:rFonts w:ascii="Verdana" w:hAnsi="Verdana"/>
                  </w:rPr>
                  <w:t xml:space="preserve">Cristina </w:t>
                </w:r>
                <w:proofErr w:type="spellStart"/>
                <w:r w:rsidRPr="00627963">
                  <w:rPr>
                    <w:rFonts w:ascii="Verdana" w:hAnsi="Verdana"/>
                  </w:rPr>
                  <w:t>Couvillion</w:t>
                </w:r>
                <w:proofErr w:type="spellEnd"/>
              </w:p>
            </w:tc>
          </w:sdtContent>
        </w:sdt>
        <w:sdt>
          <w:sdtPr>
            <w:rPr>
              <w:rFonts w:ascii="Verdana" w:hAnsi="Verdana"/>
            </w:rPr>
            <w:alias w:val="Contact 4"/>
            <w:tag w:val="C4"/>
            <w:id w:val="-997258331"/>
            <w:lock w:val="sdtLocked"/>
            <w:placeholder>
              <w:docPart w:val="F5173F9033AC43A09F1BBDC9FBA178D8"/>
            </w:placeholder>
          </w:sdtPr>
          <w:sdtEndPr/>
          <w:sdtContent>
            <w:tc>
              <w:tcPr>
                <w:tcW w:w="3870" w:type="dxa"/>
              </w:tcPr>
              <w:p w14:paraId="49E9C693" w14:textId="0E2F4199" w:rsidR="009A790C" w:rsidRPr="00FA0212" w:rsidRDefault="00627963" w:rsidP="009837E6">
                <w:pPr>
                  <w:rPr>
                    <w:rFonts w:ascii="Verdana" w:hAnsi="Verdana"/>
                  </w:rPr>
                </w:pPr>
                <w:r>
                  <w:rPr>
                    <w:rFonts w:ascii="Verdana" w:hAnsi="Verdana"/>
                  </w:rPr>
                  <w:t>678-882-6391</w:t>
                </w:r>
              </w:p>
            </w:tc>
          </w:sdtContent>
        </w:sdt>
        <w:sdt>
          <w:sdtPr>
            <w:rPr>
              <w:rFonts w:ascii="Verdana" w:hAnsi="Verdana"/>
            </w:rPr>
            <w:alias w:val="Pref 4"/>
            <w:tag w:val="P4"/>
            <w:id w:val="233820476"/>
            <w:lock w:val="sdtLocked"/>
            <w:placeholder>
              <w:docPart w:val="59A4EFDD007F4BE2A440C87442915386"/>
            </w:placeholder>
          </w:sdtPr>
          <w:sdtEndPr/>
          <w:sdtContent>
            <w:tc>
              <w:tcPr>
                <w:tcW w:w="2880" w:type="dxa"/>
              </w:tcPr>
              <w:p w14:paraId="2873BEE9" w14:textId="3AC988B6" w:rsidR="009A790C" w:rsidRPr="00FA0212" w:rsidRDefault="00627963" w:rsidP="00A66D46">
                <w:pPr>
                  <w:rPr>
                    <w:rFonts w:ascii="Verdana" w:hAnsi="Verdana"/>
                  </w:rPr>
                </w:pPr>
                <w:r>
                  <w:rPr>
                    <w:rFonts w:ascii="Verdana" w:hAnsi="Verdana"/>
                  </w:rPr>
                  <w:t>Text</w:t>
                </w:r>
              </w:p>
            </w:tc>
          </w:sdtContent>
        </w:sdt>
      </w:tr>
      <w:tr w:rsidR="009A790C" w:rsidRPr="00FA0212" w14:paraId="3E19C9B1" w14:textId="77777777" w:rsidTr="00406B9D">
        <w:sdt>
          <w:sdtPr>
            <w:rPr>
              <w:rFonts w:ascii="Verdana" w:hAnsi="Verdana"/>
            </w:rPr>
            <w:alias w:val="Member 5"/>
            <w:tag w:val="M5"/>
            <w:id w:val="1694490100"/>
            <w:lock w:val="sdtLocked"/>
            <w:placeholder>
              <w:docPart w:val="0FB31F219C4C453AAFAFB86DE9074D82"/>
            </w:placeholder>
            <w:showingPlcHdr/>
            <w:dataBinding w:prefixMappings="xmlns:ns0='http://schemas.openxmlformats.org/officeDocument/2006/extended-properties' " w:xpath="/ns0:Properties[1]/ns0:Manager[1]" w:storeItemID="{6668398D-A668-4E3E-A5EB-62B293D839F1}"/>
            <w:text/>
          </w:sdtPr>
          <w:sdtEndPr/>
          <w:sdtContent>
            <w:tc>
              <w:tcPr>
                <w:tcW w:w="3258" w:type="dxa"/>
              </w:tcPr>
              <w:p w14:paraId="060EDE65" w14:textId="77777777" w:rsidR="009A790C" w:rsidRPr="00FA0212" w:rsidRDefault="009837E6" w:rsidP="009837E6">
                <w:pPr>
                  <w:rPr>
                    <w:rFonts w:ascii="Verdana" w:hAnsi="Verdana"/>
                  </w:rPr>
                </w:pPr>
                <w:r w:rsidRPr="00FA0212">
                  <w:rPr>
                    <w:rStyle w:val="PlaceholderText"/>
                    <w:rFonts w:ascii="Verdana" w:hAnsi="Verdana"/>
                  </w:rPr>
                  <w:t>Member 5</w:t>
                </w:r>
              </w:p>
            </w:tc>
          </w:sdtContent>
        </w:sdt>
        <w:sdt>
          <w:sdtPr>
            <w:rPr>
              <w:rFonts w:ascii="Verdana" w:hAnsi="Verdana"/>
            </w:rPr>
            <w:alias w:val="Contact 5"/>
            <w:tag w:val="C5"/>
            <w:id w:val="302895619"/>
            <w:lock w:val="sdtLocked"/>
            <w:placeholder>
              <w:docPart w:val="437B17D0C63D4071B8B8E7E3D5E90940"/>
            </w:placeholder>
            <w:showingPlcHdr/>
          </w:sdtPr>
          <w:sdtEndPr/>
          <w:sdtContent>
            <w:tc>
              <w:tcPr>
                <w:tcW w:w="3870" w:type="dxa"/>
              </w:tcPr>
              <w:p w14:paraId="03766BB0" w14:textId="77777777" w:rsidR="009A790C" w:rsidRPr="00FA0212" w:rsidRDefault="00AF50C2" w:rsidP="009837E6">
                <w:pPr>
                  <w:rPr>
                    <w:rFonts w:ascii="Verdana" w:hAnsi="Verdana"/>
                  </w:rPr>
                </w:pPr>
                <w:r w:rsidRPr="00FA0212">
                  <w:rPr>
                    <w:rStyle w:val="PlaceholderText"/>
                    <w:rFonts w:ascii="Verdana" w:hAnsi="Verdana"/>
                  </w:rPr>
                  <w:t>Contact 5</w:t>
                </w:r>
              </w:p>
            </w:tc>
          </w:sdtContent>
        </w:sdt>
        <w:sdt>
          <w:sdtPr>
            <w:rPr>
              <w:rFonts w:ascii="Verdana" w:hAnsi="Verdana"/>
            </w:rPr>
            <w:alias w:val="Pref 5"/>
            <w:tag w:val="P5"/>
            <w:id w:val="1227260986"/>
            <w:lock w:val="sdtLocked"/>
            <w:placeholder>
              <w:docPart w:val="E9F4C502C1D34C4381594E7E5235B5A0"/>
            </w:placeholder>
            <w:showingPlcHdr/>
          </w:sdtPr>
          <w:sdtEndPr/>
          <w:sdtContent>
            <w:tc>
              <w:tcPr>
                <w:tcW w:w="2880" w:type="dxa"/>
              </w:tcPr>
              <w:p w14:paraId="710DEBBE" w14:textId="77777777" w:rsidR="009A790C" w:rsidRPr="00FA0212" w:rsidRDefault="00AF50C2" w:rsidP="00A66D46">
                <w:pPr>
                  <w:rPr>
                    <w:rFonts w:ascii="Verdana" w:hAnsi="Verdana"/>
                  </w:rPr>
                </w:pPr>
                <w:r w:rsidRPr="00FA0212">
                  <w:rPr>
                    <w:rStyle w:val="PlaceholderText"/>
                    <w:rFonts w:ascii="Verdana" w:hAnsi="Verdana"/>
                  </w:rPr>
                  <w:t>Pref 5</w:t>
                </w:r>
              </w:p>
            </w:tc>
          </w:sdtContent>
        </w:sdt>
      </w:tr>
      <w:tr w:rsidR="009A790C" w:rsidRPr="00FA0212" w14:paraId="4B1646AB" w14:textId="77777777" w:rsidTr="00406B9D">
        <w:sdt>
          <w:sdtPr>
            <w:rPr>
              <w:rStyle w:val="PlaceholderText"/>
              <w:rFonts w:ascii="Verdana" w:hAnsi="Verdana"/>
            </w:rPr>
            <w:alias w:val="Member 6"/>
            <w:tag w:val="M6"/>
            <w:id w:val="147020688"/>
            <w:placeholder>
              <w:docPart w:val="B9CCC2D73E24488FA900318A3D1E5B5F"/>
            </w:placeholder>
            <w:showingPlcHdr/>
            <w:dataBinding w:prefixMappings="xmlns:ns0='http://schemas.microsoft.com/office/2006/coverPageProps' " w:xpath="/ns0:CoverPageProperties[1]/ns0:Abstract[1]" w:storeItemID="{55AF091B-3C7A-41E3-B477-F2FDAA23CFDA}"/>
            <w:text/>
          </w:sdtPr>
          <w:sdtEndPr>
            <w:rPr>
              <w:rStyle w:val="PlaceholderText"/>
            </w:rPr>
          </w:sdtEndPr>
          <w:sdtContent>
            <w:tc>
              <w:tcPr>
                <w:tcW w:w="3258" w:type="dxa"/>
              </w:tcPr>
              <w:p w14:paraId="7E5B53E7" w14:textId="77777777" w:rsidR="009A790C" w:rsidRPr="00FA0212" w:rsidRDefault="009837E6">
                <w:pPr>
                  <w:rPr>
                    <w:rFonts w:ascii="Verdana" w:hAnsi="Verdana"/>
                  </w:rPr>
                </w:pPr>
                <w:r w:rsidRPr="00FA0212">
                  <w:rPr>
                    <w:rStyle w:val="PlaceholderText"/>
                    <w:rFonts w:ascii="Verdana" w:hAnsi="Verdana"/>
                  </w:rPr>
                  <w:t>Member 6</w:t>
                </w:r>
              </w:p>
            </w:tc>
          </w:sdtContent>
        </w:sdt>
        <w:sdt>
          <w:sdtPr>
            <w:rPr>
              <w:rFonts w:ascii="Verdana" w:hAnsi="Verdana"/>
            </w:rPr>
            <w:alias w:val="Contact 6"/>
            <w:tag w:val="C6"/>
            <w:id w:val="-80136549"/>
            <w:lock w:val="sdtLocked"/>
            <w:placeholder>
              <w:docPart w:val="7C8E03A26C4645F8BB0B16518219F84A"/>
            </w:placeholder>
            <w:showingPlcHdr/>
          </w:sdtPr>
          <w:sdtEndPr/>
          <w:sdtContent>
            <w:tc>
              <w:tcPr>
                <w:tcW w:w="3870" w:type="dxa"/>
              </w:tcPr>
              <w:p w14:paraId="10AEC580" w14:textId="77777777" w:rsidR="009A790C" w:rsidRPr="00FA0212" w:rsidRDefault="00AF50C2" w:rsidP="009837E6">
                <w:pPr>
                  <w:rPr>
                    <w:rFonts w:ascii="Verdana" w:hAnsi="Verdana"/>
                  </w:rPr>
                </w:pPr>
                <w:r w:rsidRPr="00FA0212">
                  <w:rPr>
                    <w:rStyle w:val="PlaceholderText"/>
                    <w:rFonts w:ascii="Verdana" w:hAnsi="Verdana"/>
                  </w:rPr>
                  <w:t>Contact 6</w:t>
                </w:r>
              </w:p>
            </w:tc>
          </w:sdtContent>
        </w:sdt>
        <w:sdt>
          <w:sdtPr>
            <w:rPr>
              <w:rFonts w:ascii="Verdana" w:hAnsi="Verdana"/>
            </w:rPr>
            <w:alias w:val="Pref 6"/>
            <w:tag w:val="P6"/>
            <w:id w:val="-703710541"/>
            <w:lock w:val="sdtLocked"/>
            <w:placeholder>
              <w:docPart w:val="9540BE57EB2C4C0690CFEFE167112391"/>
            </w:placeholder>
            <w:showingPlcHdr/>
          </w:sdtPr>
          <w:sdtEndPr/>
          <w:sdtContent>
            <w:tc>
              <w:tcPr>
                <w:tcW w:w="2880" w:type="dxa"/>
              </w:tcPr>
              <w:p w14:paraId="1BDB674A" w14:textId="77777777" w:rsidR="009A790C" w:rsidRPr="00FA0212" w:rsidRDefault="00AF50C2" w:rsidP="00A66D46">
                <w:pPr>
                  <w:rPr>
                    <w:rFonts w:ascii="Verdana" w:hAnsi="Verdana"/>
                  </w:rPr>
                </w:pPr>
                <w:r w:rsidRPr="00FA0212">
                  <w:rPr>
                    <w:rStyle w:val="PlaceholderText"/>
                    <w:rFonts w:ascii="Verdana" w:hAnsi="Verdana"/>
                  </w:rPr>
                  <w:t>Pref 6</w:t>
                </w:r>
              </w:p>
            </w:tc>
          </w:sdtContent>
        </w:sdt>
      </w:tr>
    </w:tbl>
    <w:p w14:paraId="30A1DE38" w14:textId="77777777" w:rsidR="006B41B1" w:rsidRPr="00944329" w:rsidRDefault="006B41B1" w:rsidP="00BD26AE">
      <w:pPr>
        <w:spacing w:after="0"/>
        <w:rPr>
          <w:rFonts w:ascii="Verdana" w:hAnsi="Verdana"/>
        </w:rPr>
      </w:pPr>
    </w:p>
    <w:tbl>
      <w:tblPr>
        <w:tblStyle w:val="TableGrid"/>
        <w:tblW w:w="10008" w:type="dxa"/>
        <w:tblLook w:val="04A0" w:firstRow="1" w:lastRow="0" w:firstColumn="1" w:lastColumn="0" w:noHBand="0" w:noVBand="1"/>
      </w:tblPr>
      <w:tblGrid>
        <w:gridCol w:w="3258"/>
        <w:gridCol w:w="3240"/>
        <w:gridCol w:w="3510"/>
      </w:tblGrid>
      <w:tr w:rsidR="009E7BCC" w:rsidRPr="002744A4" w14:paraId="24E94AB7" w14:textId="77777777" w:rsidTr="009E7BCC">
        <w:tc>
          <w:tcPr>
            <w:tcW w:w="3258" w:type="dxa"/>
          </w:tcPr>
          <w:p w14:paraId="4CD6EADA" w14:textId="77777777" w:rsidR="009E7BCC" w:rsidRPr="00590DA4" w:rsidRDefault="009E7BCC" w:rsidP="00396C83">
            <w:pPr>
              <w:rPr>
                <w:rFonts w:ascii="Verdana" w:hAnsi="Verdana"/>
                <w:b/>
                <w:color w:val="01564C"/>
                <w:sz w:val="22"/>
                <w:szCs w:val="22"/>
              </w:rPr>
            </w:pPr>
            <w:r w:rsidRPr="00590DA4">
              <w:rPr>
                <w:rFonts w:ascii="Verdana" w:hAnsi="Verdana"/>
                <w:b/>
                <w:color w:val="01564C"/>
                <w:sz w:val="22"/>
                <w:szCs w:val="22"/>
              </w:rPr>
              <w:t>Team Member Names</w:t>
            </w:r>
          </w:p>
        </w:tc>
        <w:tc>
          <w:tcPr>
            <w:tcW w:w="3240" w:type="dxa"/>
          </w:tcPr>
          <w:p w14:paraId="6BFC853C" w14:textId="77777777" w:rsidR="009E7BCC" w:rsidRPr="00590DA4" w:rsidRDefault="009E7BCC" w:rsidP="00396C83">
            <w:pPr>
              <w:rPr>
                <w:rFonts w:ascii="Verdana" w:hAnsi="Verdana"/>
                <w:b/>
                <w:color w:val="01564C"/>
                <w:sz w:val="22"/>
                <w:szCs w:val="22"/>
              </w:rPr>
            </w:pPr>
            <w:r w:rsidRPr="00590DA4">
              <w:rPr>
                <w:rFonts w:ascii="Verdana" w:hAnsi="Verdana"/>
                <w:b/>
                <w:color w:val="01564C"/>
                <w:sz w:val="22"/>
                <w:szCs w:val="22"/>
              </w:rPr>
              <w:t>Strengths related to teamwork and the team’s assigned task.</w:t>
            </w:r>
          </w:p>
        </w:tc>
        <w:tc>
          <w:tcPr>
            <w:tcW w:w="3510" w:type="dxa"/>
          </w:tcPr>
          <w:p w14:paraId="5190390B" w14:textId="77777777" w:rsidR="009E7BCC" w:rsidRPr="00590DA4" w:rsidRDefault="009E7BCC" w:rsidP="00396C83">
            <w:pPr>
              <w:rPr>
                <w:rFonts w:ascii="Verdana" w:hAnsi="Verdana"/>
                <w:b/>
                <w:color w:val="01564C"/>
                <w:sz w:val="22"/>
                <w:szCs w:val="22"/>
              </w:rPr>
            </w:pPr>
            <w:r w:rsidRPr="00590DA4">
              <w:rPr>
                <w:rFonts w:ascii="Verdana" w:hAnsi="Verdana"/>
                <w:b/>
                <w:color w:val="01564C"/>
                <w:sz w:val="22"/>
                <w:szCs w:val="22"/>
              </w:rPr>
              <w:t>Weaknesses related to teamwork and the team’s assigned task.</w:t>
            </w:r>
          </w:p>
        </w:tc>
      </w:tr>
      <w:tr w:rsidR="00444B1E" w:rsidRPr="00FA0212" w14:paraId="3C303328" w14:textId="77777777" w:rsidTr="009E7BCC">
        <w:sdt>
          <w:sdtPr>
            <w:rPr>
              <w:rFonts w:ascii="Verdana" w:hAnsi="Verdana"/>
              <w:szCs w:val="20"/>
            </w:rPr>
            <w:alias w:val="Member 1"/>
            <w:tag w:val="M1"/>
            <w:id w:val="1601144855"/>
            <w:placeholder>
              <w:docPart w:val="C3E47D685E5D456BBA206B4AF32B9716"/>
            </w:placeholder>
            <w:dataBinding w:prefixMappings="xmlns:ns0='http://schemas.microsoft.com/office/2006/coverPageProps' " w:xpath="/ns0:CoverPageProperties[1]/ns0:CompanyFax[1]" w:storeItemID="{55AF091B-3C7A-41E3-B477-F2FDAA23CFDA}"/>
            <w:text/>
          </w:sdtPr>
          <w:sdtEndPr/>
          <w:sdtContent>
            <w:tc>
              <w:tcPr>
                <w:tcW w:w="3258" w:type="dxa"/>
              </w:tcPr>
              <w:p w14:paraId="24E421A7" w14:textId="2C858C16" w:rsidR="00444B1E" w:rsidRPr="00FA0212" w:rsidRDefault="00627963" w:rsidP="004E3B45">
                <w:pPr>
                  <w:rPr>
                    <w:rFonts w:ascii="Verdana" w:hAnsi="Verdana"/>
                    <w:szCs w:val="20"/>
                  </w:rPr>
                </w:pPr>
                <w:r>
                  <w:rPr>
                    <w:rFonts w:ascii="Verdana" w:hAnsi="Verdana"/>
                    <w:szCs w:val="20"/>
                  </w:rPr>
                  <w:t>Matthew Leonard</w:t>
                </w:r>
              </w:p>
            </w:tc>
          </w:sdtContent>
        </w:sdt>
        <w:sdt>
          <w:sdtPr>
            <w:rPr>
              <w:rFonts w:ascii="Verdana" w:hAnsi="Verdana"/>
            </w:rPr>
            <w:alias w:val="Strength 1"/>
            <w:tag w:val="S1"/>
            <w:id w:val="-2014679277"/>
            <w:lock w:val="sdtLocked"/>
            <w:placeholder>
              <w:docPart w:val="D44F6C73D8394A4F86CFA343FBB04295"/>
            </w:placeholder>
          </w:sdtPr>
          <w:sdtEndPr/>
          <w:sdtContent>
            <w:tc>
              <w:tcPr>
                <w:tcW w:w="3240" w:type="dxa"/>
              </w:tcPr>
              <w:p w14:paraId="5EEBCEF8" w14:textId="6494B5B5" w:rsidR="00444B1E" w:rsidRPr="00FA0212" w:rsidRDefault="00627963" w:rsidP="009837E6">
                <w:pPr>
                  <w:rPr>
                    <w:rFonts w:ascii="Verdana" w:hAnsi="Verdana"/>
                  </w:rPr>
                </w:pPr>
                <w:r>
                  <w:rPr>
                    <w:rFonts w:ascii="Verdana" w:hAnsi="Verdana"/>
                  </w:rPr>
                  <w:t>Structuring Code</w:t>
                </w:r>
              </w:p>
            </w:tc>
          </w:sdtContent>
        </w:sdt>
        <w:sdt>
          <w:sdtPr>
            <w:rPr>
              <w:rFonts w:ascii="Verdana" w:hAnsi="Verdana"/>
            </w:rPr>
            <w:alias w:val="Weakness 1"/>
            <w:tag w:val="W1"/>
            <w:id w:val="-2140012458"/>
            <w:lock w:val="sdtLocked"/>
            <w:placeholder>
              <w:docPart w:val="845CB00324244A84BA5209DFD9EF4515"/>
            </w:placeholder>
          </w:sdtPr>
          <w:sdtEndPr/>
          <w:sdtContent>
            <w:tc>
              <w:tcPr>
                <w:tcW w:w="3510" w:type="dxa"/>
              </w:tcPr>
              <w:p w14:paraId="176FEEFE" w14:textId="5552E9DB" w:rsidR="00444B1E" w:rsidRPr="00FA0212" w:rsidRDefault="00627963" w:rsidP="00A66D46">
                <w:pPr>
                  <w:rPr>
                    <w:rFonts w:ascii="Verdana" w:hAnsi="Verdana"/>
                  </w:rPr>
                </w:pPr>
                <w:r>
                  <w:rPr>
                    <w:rFonts w:ascii="Verdana" w:hAnsi="Verdana"/>
                  </w:rPr>
                  <w:t>Writing</w:t>
                </w:r>
              </w:p>
            </w:tc>
          </w:sdtContent>
        </w:sdt>
      </w:tr>
      <w:tr w:rsidR="00444B1E" w:rsidRPr="00FA0212" w14:paraId="7BA5ABF9" w14:textId="77777777" w:rsidTr="009E7BCC">
        <w:sdt>
          <w:sdtPr>
            <w:rPr>
              <w:rFonts w:ascii="Verdana" w:hAnsi="Verdana"/>
              <w:szCs w:val="20"/>
            </w:rPr>
            <w:alias w:val="Member 2"/>
            <w:tag w:val="M2"/>
            <w:id w:val="894932291"/>
            <w:placeholder>
              <w:docPart w:val="4B1CE1D50CD44152B89E23C6426CAB92"/>
            </w:placeholder>
            <w:dataBinding w:prefixMappings="xmlns:ns0='http://schemas.microsoft.com/office/2006/coverPageProps' " w:xpath="/ns0:CoverPageProperties[1]/ns0:CompanyEmail[1]" w:storeItemID="{55AF091B-3C7A-41E3-B477-F2FDAA23CFDA}"/>
            <w:text/>
          </w:sdtPr>
          <w:sdtEndPr/>
          <w:sdtContent>
            <w:tc>
              <w:tcPr>
                <w:tcW w:w="3258" w:type="dxa"/>
              </w:tcPr>
              <w:p w14:paraId="202757CE" w14:textId="32F0A86F" w:rsidR="00444B1E" w:rsidRPr="00FA0212" w:rsidRDefault="00627963" w:rsidP="004E3B45">
                <w:pPr>
                  <w:rPr>
                    <w:rFonts w:ascii="Verdana" w:hAnsi="Verdana"/>
                    <w:szCs w:val="20"/>
                  </w:rPr>
                </w:pPr>
                <w:r>
                  <w:rPr>
                    <w:rFonts w:ascii="Verdana" w:hAnsi="Verdana"/>
                    <w:szCs w:val="20"/>
                  </w:rPr>
                  <w:t>Matthew Lipscomb</w:t>
                </w:r>
              </w:p>
            </w:tc>
          </w:sdtContent>
        </w:sdt>
        <w:sdt>
          <w:sdtPr>
            <w:rPr>
              <w:rFonts w:ascii="Verdana" w:hAnsi="Verdana"/>
            </w:rPr>
            <w:alias w:val="Strength 2"/>
            <w:tag w:val="S2"/>
            <w:id w:val="1727178721"/>
            <w:lock w:val="sdtLocked"/>
            <w:placeholder>
              <w:docPart w:val="4FE85C577CEE4D0193BC29F85A6AB2E3"/>
            </w:placeholder>
          </w:sdtPr>
          <w:sdtEndPr/>
          <w:sdtContent>
            <w:tc>
              <w:tcPr>
                <w:tcW w:w="3240" w:type="dxa"/>
              </w:tcPr>
              <w:p w14:paraId="20603E3F" w14:textId="08B02D7C" w:rsidR="00444B1E" w:rsidRPr="00FA0212" w:rsidRDefault="00627963" w:rsidP="009837E6">
                <w:pPr>
                  <w:rPr>
                    <w:rFonts w:ascii="Verdana" w:hAnsi="Verdana"/>
                  </w:rPr>
                </w:pPr>
                <w:r>
                  <w:rPr>
                    <w:rFonts w:ascii="Verdana" w:hAnsi="Verdana"/>
                  </w:rPr>
                  <w:t>Writing</w:t>
                </w:r>
              </w:p>
            </w:tc>
          </w:sdtContent>
        </w:sdt>
        <w:sdt>
          <w:sdtPr>
            <w:rPr>
              <w:rFonts w:ascii="Verdana" w:hAnsi="Verdana"/>
            </w:rPr>
            <w:alias w:val="Weakness 2"/>
            <w:tag w:val="W2"/>
            <w:id w:val="1664438354"/>
            <w:lock w:val="sdtLocked"/>
            <w:placeholder>
              <w:docPart w:val="1DBF22E812D046EC830D424AE50A9618"/>
            </w:placeholder>
          </w:sdtPr>
          <w:sdtEndPr/>
          <w:sdtContent>
            <w:tc>
              <w:tcPr>
                <w:tcW w:w="3510" w:type="dxa"/>
              </w:tcPr>
              <w:p w14:paraId="2740CA82" w14:textId="4D429B25" w:rsidR="00444B1E" w:rsidRPr="00FA0212" w:rsidRDefault="00627963" w:rsidP="00A66D46">
                <w:pPr>
                  <w:rPr>
                    <w:rFonts w:ascii="Verdana" w:hAnsi="Verdana"/>
                  </w:rPr>
                </w:pPr>
                <w:r>
                  <w:rPr>
                    <w:rFonts w:ascii="Verdana" w:hAnsi="Verdana"/>
                  </w:rPr>
                  <w:t>Organization</w:t>
                </w:r>
              </w:p>
            </w:tc>
          </w:sdtContent>
        </w:sdt>
      </w:tr>
      <w:tr w:rsidR="00444B1E" w:rsidRPr="00FA0212" w14:paraId="4976EBE5" w14:textId="77777777" w:rsidTr="009E7BCC">
        <w:sdt>
          <w:sdtPr>
            <w:rPr>
              <w:rFonts w:ascii="Verdana" w:hAnsi="Verdana"/>
              <w:szCs w:val="20"/>
            </w:rPr>
            <w:alias w:val="Member 3"/>
            <w:tag w:val="M3"/>
            <w:id w:val="2087268626"/>
            <w:placeholder>
              <w:docPart w:val="6B6F7BC79B88450DAE43BBD84D9F0DB9"/>
            </w:placeholder>
            <w:dataBinding w:prefixMappings="xmlns:ns0='http://schemas.microsoft.com/office/2006/coverPageProps' " w:xpath="/ns0:CoverPageProperties[1]/ns0:CompanyPhone[1]" w:storeItemID="{55AF091B-3C7A-41E3-B477-F2FDAA23CFDA}"/>
            <w:text/>
          </w:sdtPr>
          <w:sdtEndPr/>
          <w:sdtContent>
            <w:tc>
              <w:tcPr>
                <w:tcW w:w="3258" w:type="dxa"/>
              </w:tcPr>
              <w:p w14:paraId="1DC36BFE" w14:textId="12A8DF95" w:rsidR="00444B1E" w:rsidRPr="00FA0212" w:rsidRDefault="00627963" w:rsidP="004E3B45">
                <w:pPr>
                  <w:rPr>
                    <w:rFonts w:ascii="Verdana" w:hAnsi="Verdana"/>
                    <w:szCs w:val="20"/>
                  </w:rPr>
                </w:pPr>
                <w:r>
                  <w:rPr>
                    <w:rFonts w:ascii="Verdana" w:hAnsi="Verdana"/>
                    <w:szCs w:val="20"/>
                  </w:rPr>
                  <w:t xml:space="preserve">Robert </w:t>
                </w:r>
                <w:proofErr w:type="spellStart"/>
                <w:r>
                  <w:rPr>
                    <w:rFonts w:ascii="Verdana" w:hAnsi="Verdana"/>
                    <w:szCs w:val="20"/>
                  </w:rPr>
                  <w:t>Pendley</w:t>
                </w:r>
                <w:proofErr w:type="spellEnd"/>
              </w:p>
            </w:tc>
          </w:sdtContent>
        </w:sdt>
        <w:sdt>
          <w:sdtPr>
            <w:rPr>
              <w:rFonts w:ascii="Verdana" w:hAnsi="Verdana"/>
            </w:rPr>
            <w:alias w:val="Strength 3"/>
            <w:tag w:val="S3"/>
            <w:id w:val="2079630309"/>
            <w:lock w:val="sdtLocked"/>
            <w:placeholder>
              <w:docPart w:val="E0A51D92CEDF40B78558F4EB1899D330"/>
            </w:placeholder>
          </w:sdtPr>
          <w:sdtEndPr/>
          <w:sdtContent>
            <w:tc>
              <w:tcPr>
                <w:tcW w:w="3240" w:type="dxa"/>
              </w:tcPr>
              <w:p w14:paraId="6D129E8D" w14:textId="45C02AC3" w:rsidR="00444B1E" w:rsidRPr="00FA0212" w:rsidRDefault="00627963" w:rsidP="009837E6">
                <w:pPr>
                  <w:rPr>
                    <w:rFonts w:ascii="Verdana" w:hAnsi="Verdana"/>
                  </w:rPr>
                </w:pPr>
                <w:r>
                  <w:rPr>
                    <w:rFonts w:ascii="Verdana" w:hAnsi="Verdana"/>
                  </w:rPr>
                  <w:t>Math/Algorithms</w:t>
                </w:r>
              </w:p>
            </w:tc>
          </w:sdtContent>
        </w:sdt>
        <w:sdt>
          <w:sdtPr>
            <w:rPr>
              <w:rFonts w:ascii="Verdana" w:hAnsi="Verdana"/>
            </w:rPr>
            <w:alias w:val="Weakness 3"/>
            <w:tag w:val="W3"/>
            <w:id w:val="1042024110"/>
            <w:lock w:val="sdtLocked"/>
            <w:placeholder>
              <w:docPart w:val="8C32AF709EC8427FAD4081733852599E"/>
            </w:placeholder>
          </w:sdtPr>
          <w:sdtEndPr/>
          <w:sdtContent>
            <w:tc>
              <w:tcPr>
                <w:tcW w:w="3510" w:type="dxa"/>
              </w:tcPr>
              <w:p w14:paraId="7E5978A9" w14:textId="3CD9344D" w:rsidR="00444B1E" w:rsidRPr="00FA0212" w:rsidRDefault="00627963" w:rsidP="00A66D46">
                <w:pPr>
                  <w:rPr>
                    <w:rFonts w:ascii="Verdana" w:hAnsi="Verdana"/>
                  </w:rPr>
                </w:pPr>
                <w:r>
                  <w:rPr>
                    <w:rFonts w:ascii="Verdana" w:hAnsi="Verdana"/>
                  </w:rPr>
                  <w:t>Writing</w:t>
                </w:r>
              </w:p>
            </w:tc>
          </w:sdtContent>
        </w:sdt>
      </w:tr>
      <w:tr w:rsidR="00444B1E" w:rsidRPr="00FA0212" w14:paraId="28AAA308" w14:textId="77777777" w:rsidTr="009E7BCC">
        <w:sdt>
          <w:sdtPr>
            <w:rPr>
              <w:rFonts w:ascii="Verdana" w:hAnsi="Verdana"/>
              <w:szCs w:val="20"/>
            </w:rPr>
            <w:alias w:val="Member 4"/>
            <w:tag w:val="M4"/>
            <w:id w:val="-978918394"/>
            <w:placeholder>
              <w:docPart w:val="45C67C8ED9CD460197BA97359A8CC934"/>
            </w:placeholder>
            <w:dataBinding w:prefixMappings="xmlns:ns0='http://schemas.microsoft.com/office/2006/coverPageProps' " w:xpath="/ns0:CoverPageProperties[1]/ns0:CompanyAddress[1]" w:storeItemID="{55AF091B-3C7A-41E3-B477-F2FDAA23CFDA}"/>
            <w:text/>
          </w:sdtPr>
          <w:sdtEndPr/>
          <w:sdtContent>
            <w:tc>
              <w:tcPr>
                <w:tcW w:w="3258" w:type="dxa"/>
              </w:tcPr>
              <w:p w14:paraId="72449DCF" w14:textId="6B1771DA" w:rsidR="00444B1E" w:rsidRPr="00FA0212" w:rsidRDefault="00627963" w:rsidP="004E3B45">
                <w:pPr>
                  <w:rPr>
                    <w:rFonts w:ascii="Verdana" w:hAnsi="Verdana"/>
                    <w:szCs w:val="20"/>
                  </w:rPr>
                </w:pPr>
                <w:r>
                  <w:rPr>
                    <w:rFonts w:ascii="Verdana" w:hAnsi="Verdana"/>
                    <w:szCs w:val="20"/>
                  </w:rPr>
                  <w:t xml:space="preserve">Cristina </w:t>
                </w:r>
                <w:proofErr w:type="spellStart"/>
                <w:r>
                  <w:rPr>
                    <w:rFonts w:ascii="Verdana" w:hAnsi="Verdana"/>
                    <w:szCs w:val="20"/>
                  </w:rPr>
                  <w:t>Couvillion</w:t>
                </w:r>
                <w:proofErr w:type="spellEnd"/>
              </w:p>
            </w:tc>
          </w:sdtContent>
        </w:sdt>
        <w:sdt>
          <w:sdtPr>
            <w:rPr>
              <w:rFonts w:ascii="Verdana" w:hAnsi="Verdana"/>
            </w:rPr>
            <w:alias w:val="Strength 4"/>
            <w:tag w:val="S4"/>
            <w:id w:val="127513439"/>
            <w:lock w:val="sdtLocked"/>
            <w:placeholder>
              <w:docPart w:val="B836B8EF9E424928BFDBFDD002BB94B1"/>
            </w:placeholder>
          </w:sdtPr>
          <w:sdtEndPr/>
          <w:sdtContent>
            <w:tc>
              <w:tcPr>
                <w:tcW w:w="3240" w:type="dxa"/>
              </w:tcPr>
              <w:p w14:paraId="4D670470" w14:textId="5BD079C3" w:rsidR="00444B1E" w:rsidRPr="00FA0212" w:rsidRDefault="00627963" w:rsidP="009837E6">
                <w:pPr>
                  <w:rPr>
                    <w:rFonts w:ascii="Verdana" w:hAnsi="Verdana"/>
                  </w:rPr>
                </w:pPr>
                <w:r>
                  <w:rPr>
                    <w:rFonts w:ascii="Verdana" w:hAnsi="Verdana"/>
                  </w:rPr>
                  <w:t>Organization</w:t>
                </w:r>
              </w:p>
            </w:tc>
          </w:sdtContent>
        </w:sdt>
        <w:sdt>
          <w:sdtPr>
            <w:rPr>
              <w:rFonts w:ascii="Verdana" w:hAnsi="Verdana"/>
            </w:rPr>
            <w:alias w:val="Weakness 4"/>
            <w:tag w:val="W4"/>
            <w:id w:val="-1268077453"/>
            <w:lock w:val="sdtLocked"/>
            <w:placeholder>
              <w:docPart w:val="9B0AA19A971E407DAE018ACB0657AF67"/>
            </w:placeholder>
          </w:sdtPr>
          <w:sdtEndPr/>
          <w:sdtContent>
            <w:tc>
              <w:tcPr>
                <w:tcW w:w="3510" w:type="dxa"/>
              </w:tcPr>
              <w:p w14:paraId="04220872" w14:textId="1CA917DA" w:rsidR="00444B1E" w:rsidRPr="00FA0212" w:rsidRDefault="00627963" w:rsidP="00A66D46">
                <w:pPr>
                  <w:rPr>
                    <w:rFonts w:ascii="Verdana" w:hAnsi="Verdana"/>
                  </w:rPr>
                </w:pPr>
                <w:r>
                  <w:rPr>
                    <w:rFonts w:ascii="Verdana" w:hAnsi="Verdana"/>
                  </w:rPr>
                  <w:t>Debugging</w:t>
                </w:r>
              </w:p>
            </w:tc>
          </w:sdtContent>
        </w:sdt>
      </w:tr>
      <w:tr w:rsidR="00444B1E" w:rsidRPr="00FA0212" w14:paraId="251ED194" w14:textId="77777777" w:rsidTr="009E7BCC">
        <w:sdt>
          <w:sdtPr>
            <w:rPr>
              <w:rFonts w:ascii="Verdana" w:hAnsi="Verdana"/>
              <w:szCs w:val="20"/>
            </w:rPr>
            <w:alias w:val="Member 5"/>
            <w:tag w:val="M5"/>
            <w:id w:val="778610114"/>
            <w:placeholder>
              <w:docPart w:val="50631EFFF32A4F089744E11BFA84218A"/>
            </w:placeholder>
            <w:showingPlcHdr/>
            <w:dataBinding w:prefixMappings="xmlns:ns0='http://schemas.openxmlformats.org/officeDocument/2006/extended-properties' " w:xpath="/ns0:Properties[1]/ns0:Manager[1]" w:storeItemID="{6668398D-A668-4E3E-A5EB-62B293D839F1}"/>
            <w:text/>
          </w:sdtPr>
          <w:sdtEndPr/>
          <w:sdtContent>
            <w:tc>
              <w:tcPr>
                <w:tcW w:w="3258" w:type="dxa"/>
              </w:tcPr>
              <w:p w14:paraId="353D246D" w14:textId="77777777" w:rsidR="00444B1E" w:rsidRPr="00FA0212" w:rsidRDefault="00444B1E" w:rsidP="004E3B45">
                <w:pPr>
                  <w:rPr>
                    <w:rFonts w:ascii="Verdana" w:hAnsi="Verdana"/>
                    <w:szCs w:val="20"/>
                  </w:rPr>
                </w:pPr>
                <w:r w:rsidRPr="00FA0212">
                  <w:rPr>
                    <w:rStyle w:val="PlaceholderText"/>
                    <w:rFonts w:ascii="Verdana" w:hAnsi="Verdana"/>
                    <w:szCs w:val="20"/>
                  </w:rPr>
                  <w:t>Member 5</w:t>
                </w:r>
              </w:p>
            </w:tc>
          </w:sdtContent>
        </w:sdt>
        <w:sdt>
          <w:sdtPr>
            <w:rPr>
              <w:rFonts w:ascii="Verdana" w:hAnsi="Verdana"/>
            </w:rPr>
            <w:alias w:val="Strength 5"/>
            <w:tag w:val="S5"/>
            <w:id w:val="426229941"/>
            <w:lock w:val="sdtLocked"/>
            <w:placeholder>
              <w:docPart w:val="1D011C2522AF4FF3A839A8B304F3E6D9"/>
            </w:placeholder>
            <w:showingPlcHdr/>
          </w:sdtPr>
          <w:sdtEndPr/>
          <w:sdtContent>
            <w:tc>
              <w:tcPr>
                <w:tcW w:w="3240" w:type="dxa"/>
              </w:tcPr>
              <w:p w14:paraId="05AB3E1F" w14:textId="77777777" w:rsidR="00444B1E" w:rsidRPr="00FA0212" w:rsidRDefault="00444B1E" w:rsidP="009837E6">
                <w:pPr>
                  <w:rPr>
                    <w:rFonts w:ascii="Verdana" w:hAnsi="Verdana"/>
                  </w:rPr>
                </w:pPr>
                <w:r w:rsidRPr="00FA0212">
                  <w:rPr>
                    <w:rStyle w:val="PlaceholderText"/>
                    <w:rFonts w:ascii="Verdana" w:hAnsi="Verdana"/>
                  </w:rPr>
                  <w:t>Strength 5</w:t>
                </w:r>
              </w:p>
            </w:tc>
          </w:sdtContent>
        </w:sdt>
        <w:sdt>
          <w:sdtPr>
            <w:rPr>
              <w:rFonts w:ascii="Verdana" w:hAnsi="Verdana"/>
            </w:rPr>
            <w:alias w:val="Weakness 5"/>
            <w:tag w:val="W5"/>
            <w:id w:val="-1325893757"/>
            <w:lock w:val="sdtLocked"/>
            <w:placeholder>
              <w:docPart w:val="E622A08413CE42D6827DFD765C17C562"/>
            </w:placeholder>
            <w:showingPlcHdr/>
          </w:sdtPr>
          <w:sdtEndPr/>
          <w:sdtContent>
            <w:tc>
              <w:tcPr>
                <w:tcW w:w="3510" w:type="dxa"/>
              </w:tcPr>
              <w:p w14:paraId="157ADA8B" w14:textId="77777777" w:rsidR="00444B1E" w:rsidRPr="00FA0212" w:rsidRDefault="00444B1E" w:rsidP="00A66D46">
                <w:pPr>
                  <w:rPr>
                    <w:rFonts w:ascii="Verdana" w:hAnsi="Verdana"/>
                  </w:rPr>
                </w:pPr>
                <w:r w:rsidRPr="00FA0212">
                  <w:rPr>
                    <w:rStyle w:val="PlaceholderText"/>
                    <w:rFonts w:ascii="Verdana" w:hAnsi="Verdana"/>
                  </w:rPr>
                  <w:t>Weakness 5</w:t>
                </w:r>
              </w:p>
            </w:tc>
          </w:sdtContent>
        </w:sdt>
      </w:tr>
      <w:tr w:rsidR="00444B1E" w:rsidRPr="00FA0212" w14:paraId="06C6534C" w14:textId="77777777" w:rsidTr="009E7BCC">
        <w:sdt>
          <w:sdtPr>
            <w:rPr>
              <w:rStyle w:val="PlaceholderText"/>
              <w:rFonts w:ascii="Verdana" w:hAnsi="Verdana"/>
              <w:szCs w:val="20"/>
            </w:rPr>
            <w:alias w:val="Member 6"/>
            <w:tag w:val="M6"/>
            <w:id w:val="1694574977"/>
            <w:placeholder>
              <w:docPart w:val="43A1A9C6DFA64D7DB4276CD62A430F4A"/>
            </w:placeholder>
            <w:showingPlcHdr/>
            <w:dataBinding w:prefixMappings="xmlns:ns0='http://schemas.microsoft.com/office/2006/coverPageProps' " w:xpath="/ns0:CoverPageProperties[1]/ns0:Abstract[1]" w:storeItemID="{55AF091B-3C7A-41E3-B477-F2FDAA23CFDA}"/>
            <w:text/>
          </w:sdtPr>
          <w:sdtEndPr>
            <w:rPr>
              <w:rStyle w:val="PlaceholderText"/>
            </w:rPr>
          </w:sdtEndPr>
          <w:sdtContent>
            <w:tc>
              <w:tcPr>
                <w:tcW w:w="3258" w:type="dxa"/>
              </w:tcPr>
              <w:p w14:paraId="2A5ACE65" w14:textId="77777777" w:rsidR="00444B1E" w:rsidRPr="00FA0212" w:rsidRDefault="00444B1E" w:rsidP="004E3B45">
                <w:pPr>
                  <w:rPr>
                    <w:rFonts w:ascii="Verdana" w:hAnsi="Verdana"/>
                    <w:szCs w:val="20"/>
                  </w:rPr>
                </w:pPr>
                <w:r w:rsidRPr="00FA0212">
                  <w:rPr>
                    <w:rStyle w:val="PlaceholderText"/>
                    <w:rFonts w:ascii="Verdana" w:hAnsi="Verdana"/>
                    <w:szCs w:val="20"/>
                  </w:rPr>
                  <w:t>Member 6</w:t>
                </w:r>
              </w:p>
            </w:tc>
          </w:sdtContent>
        </w:sdt>
        <w:sdt>
          <w:sdtPr>
            <w:rPr>
              <w:rFonts w:ascii="Verdana" w:hAnsi="Verdana"/>
            </w:rPr>
            <w:alias w:val="Strength 6"/>
            <w:tag w:val="S6"/>
            <w:id w:val="324706507"/>
            <w:lock w:val="sdtLocked"/>
            <w:placeholder>
              <w:docPart w:val="009458EB4D1742D1AE20E73F9E6FFEA7"/>
            </w:placeholder>
            <w:showingPlcHdr/>
          </w:sdtPr>
          <w:sdtEndPr/>
          <w:sdtContent>
            <w:tc>
              <w:tcPr>
                <w:tcW w:w="3240" w:type="dxa"/>
              </w:tcPr>
              <w:p w14:paraId="78ACB1EF" w14:textId="77777777" w:rsidR="00444B1E" w:rsidRPr="00FA0212" w:rsidRDefault="00444B1E" w:rsidP="009837E6">
                <w:pPr>
                  <w:rPr>
                    <w:rFonts w:ascii="Verdana" w:hAnsi="Verdana"/>
                  </w:rPr>
                </w:pPr>
                <w:r w:rsidRPr="00FA0212">
                  <w:rPr>
                    <w:rStyle w:val="PlaceholderText"/>
                    <w:rFonts w:ascii="Verdana" w:hAnsi="Verdana"/>
                  </w:rPr>
                  <w:t>Strength 6</w:t>
                </w:r>
              </w:p>
            </w:tc>
          </w:sdtContent>
        </w:sdt>
        <w:sdt>
          <w:sdtPr>
            <w:rPr>
              <w:rFonts w:ascii="Verdana" w:hAnsi="Verdana"/>
            </w:rPr>
            <w:alias w:val="Weakness 6"/>
            <w:tag w:val="W6"/>
            <w:id w:val="-1250031304"/>
            <w:lock w:val="sdtLocked"/>
            <w:placeholder>
              <w:docPart w:val="9546628F041049A48DBBED752BAE35B7"/>
            </w:placeholder>
            <w:showingPlcHdr/>
          </w:sdtPr>
          <w:sdtEndPr/>
          <w:sdtContent>
            <w:tc>
              <w:tcPr>
                <w:tcW w:w="3510" w:type="dxa"/>
              </w:tcPr>
              <w:p w14:paraId="14331556" w14:textId="77777777" w:rsidR="00444B1E" w:rsidRPr="00FA0212" w:rsidRDefault="00444B1E" w:rsidP="00A66D46">
                <w:pPr>
                  <w:rPr>
                    <w:rFonts w:ascii="Verdana" w:hAnsi="Verdana"/>
                  </w:rPr>
                </w:pPr>
                <w:r w:rsidRPr="00FA0212">
                  <w:rPr>
                    <w:rStyle w:val="PlaceholderText"/>
                    <w:rFonts w:ascii="Verdana" w:hAnsi="Verdana"/>
                  </w:rPr>
                  <w:t>Weakness 6</w:t>
                </w:r>
              </w:p>
            </w:tc>
          </w:sdtContent>
        </w:sdt>
      </w:tr>
    </w:tbl>
    <w:p w14:paraId="01762FEE" w14:textId="77777777" w:rsidR="009E7BCC" w:rsidRPr="00944329" w:rsidRDefault="009E7BCC" w:rsidP="00A20CBF">
      <w:pPr>
        <w:spacing w:after="0"/>
        <w:rPr>
          <w:rFonts w:ascii="Verdana" w:hAnsi="Verdana"/>
        </w:rPr>
      </w:pPr>
    </w:p>
    <w:p w14:paraId="2E195C1C" w14:textId="77777777" w:rsidR="00E76652" w:rsidRPr="00590DA4" w:rsidRDefault="00E76652" w:rsidP="00590DA4">
      <w:pPr>
        <w:pStyle w:val="ListParagraph"/>
        <w:numPr>
          <w:ilvl w:val="0"/>
          <w:numId w:val="1"/>
        </w:numPr>
        <w:autoSpaceDE w:val="0"/>
        <w:autoSpaceDN w:val="0"/>
        <w:adjustRightInd w:val="0"/>
        <w:spacing w:after="0" w:line="240" w:lineRule="auto"/>
        <w:rPr>
          <w:rFonts w:ascii="Verdana" w:hAnsi="Verdana" w:cs="Times-Roman"/>
          <w:b/>
          <w:color w:val="01564C"/>
        </w:rPr>
      </w:pPr>
      <w:r w:rsidRPr="00590DA4">
        <w:rPr>
          <w:rFonts w:ascii="Verdana" w:hAnsi="Verdana" w:cs="Times-Roman"/>
          <w:b/>
          <w:color w:val="01564C"/>
        </w:rPr>
        <w:t xml:space="preserve">What are your team’s goals for the </w:t>
      </w:r>
      <w:r w:rsidR="00D353B9" w:rsidRPr="00590DA4">
        <w:rPr>
          <w:rFonts w:ascii="Verdana" w:hAnsi="Verdana" w:cs="Times-Roman"/>
          <w:b/>
          <w:color w:val="01564C"/>
        </w:rPr>
        <w:t>collaboration</w:t>
      </w:r>
      <w:r w:rsidRPr="00590DA4">
        <w:rPr>
          <w:rFonts w:ascii="Verdana" w:hAnsi="Verdana" w:cs="Times-Roman"/>
          <w:b/>
          <w:color w:val="01564C"/>
        </w:rPr>
        <w:t xml:space="preserve">?  </w:t>
      </w:r>
    </w:p>
    <w:p w14:paraId="1DEF5CD1" w14:textId="77777777" w:rsidR="006B41B1" w:rsidRPr="00590DA4" w:rsidRDefault="00E76652" w:rsidP="00E76652">
      <w:pPr>
        <w:autoSpaceDE w:val="0"/>
        <w:autoSpaceDN w:val="0"/>
        <w:adjustRightInd w:val="0"/>
        <w:spacing w:after="0" w:line="240" w:lineRule="auto"/>
        <w:rPr>
          <w:rFonts w:ascii="Verdana" w:hAnsi="Verdana"/>
          <w:i/>
          <w:sz w:val="20"/>
          <w:szCs w:val="20"/>
        </w:rPr>
      </w:pPr>
      <w:r w:rsidRPr="00590DA4">
        <w:rPr>
          <w:rFonts w:ascii="Verdana" w:hAnsi="Verdana" w:cs="Times-Roman"/>
          <w:i/>
          <w:sz w:val="20"/>
          <w:szCs w:val="20"/>
        </w:rPr>
        <w:t>These should relate to the team’s performance on the project as well as the processes that the team will follow to complete the project.</w:t>
      </w:r>
      <w:r w:rsidR="006C0F74" w:rsidRPr="00590DA4">
        <w:rPr>
          <w:rFonts w:ascii="Verdana" w:hAnsi="Verdana" w:cs="Times-Roman"/>
          <w:i/>
          <w:sz w:val="20"/>
          <w:szCs w:val="20"/>
        </w:rPr>
        <w:t xml:space="preserve">  What are your team’s expectations regarding the quality and timeliness of the team’s work?</w:t>
      </w:r>
    </w:p>
    <w:sdt>
      <w:sdtPr>
        <w:rPr>
          <w:rFonts w:ascii="Verdana" w:hAnsi="Verdana"/>
        </w:rPr>
        <w:alias w:val="Goals"/>
        <w:tag w:val="Goals"/>
        <w:id w:val="-1546600373"/>
        <w:lock w:val="sdtLocked"/>
        <w:placeholder>
          <w:docPart w:val="F27CF0288322415EBA13ABFB537E8111"/>
        </w:placeholder>
      </w:sdtPr>
      <w:sdtEndPr/>
      <w:sdtContent>
        <w:p w14:paraId="38F7AB25" w14:textId="77777777" w:rsidR="00165DEE" w:rsidRDefault="00165DEE" w:rsidP="00D632CA">
          <w:pPr>
            <w:spacing w:after="0"/>
            <w:rPr>
              <w:rFonts w:ascii="Verdana" w:hAnsi="Verdana"/>
            </w:rPr>
          </w:pPr>
          <w:r>
            <w:rPr>
              <w:rFonts w:ascii="Verdana" w:hAnsi="Verdana"/>
            </w:rPr>
            <w:t>Be done with every assignment at least 24 hours before it’s due.</w:t>
          </w:r>
        </w:p>
        <w:p w14:paraId="0703AA95" w14:textId="77777777" w:rsidR="00165DEE" w:rsidRDefault="00165DEE" w:rsidP="00D632CA">
          <w:pPr>
            <w:spacing w:after="0"/>
            <w:rPr>
              <w:rFonts w:ascii="Verdana" w:hAnsi="Verdana"/>
            </w:rPr>
          </w:pPr>
          <w:r>
            <w:rPr>
              <w:rFonts w:ascii="Verdana" w:hAnsi="Verdana"/>
            </w:rPr>
            <w:t>Every group member gives proportional amount of effort.</w:t>
          </w:r>
        </w:p>
        <w:p w14:paraId="02C87736" w14:textId="40F39975" w:rsidR="00E76652" w:rsidRPr="00165DEE" w:rsidRDefault="00165DEE" w:rsidP="00D632CA">
          <w:pPr>
            <w:spacing w:after="0"/>
            <w:rPr>
              <w:rFonts w:ascii="Verdana" w:hAnsi="Verdana"/>
            </w:rPr>
          </w:pPr>
          <w:r>
            <w:rPr>
              <w:rFonts w:ascii="Verdana" w:hAnsi="Verdana"/>
            </w:rPr>
            <w:t>Learn/develop new skills.</w:t>
          </w:r>
        </w:p>
      </w:sdtContent>
    </w:sdt>
    <w:p w14:paraId="5F921411" w14:textId="77777777" w:rsidR="00D632CA" w:rsidRDefault="00D632CA" w:rsidP="00D632CA">
      <w:pPr>
        <w:spacing w:after="0"/>
        <w:rPr>
          <w:rFonts w:ascii="Verdana" w:hAnsi="Verdana"/>
        </w:rPr>
      </w:pPr>
    </w:p>
    <w:p w14:paraId="0218B047" w14:textId="77777777" w:rsidR="00E76652" w:rsidRPr="00590DA4" w:rsidRDefault="00E76652" w:rsidP="00590DA4">
      <w:pPr>
        <w:pStyle w:val="ListParagraph"/>
        <w:numPr>
          <w:ilvl w:val="0"/>
          <w:numId w:val="1"/>
        </w:numPr>
        <w:spacing w:after="0"/>
        <w:rPr>
          <w:rFonts w:ascii="Verdana" w:hAnsi="Verdana"/>
          <w:b/>
          <w:color w:val="01564C"/>
        </w:rPr>
      </w:pPr>
      <w:r w:rsidRPr="00590DA4">
        <w:rPr>
          <w:rFonts w:ascii="Verdana" w:hAnsi="Verdana"/>
          <w:b/>
          <w:color w:val="01564C"/>
        </w:rPr>
        <w:t xml:space="preserve">Who </w:t>
      </w:r>
      <w:r w:rsidR="007D70F3" w:rsidRPr="00590DA4">
        <w:rPr>
          <w:rFonts w:ascii="Verdana" w:hAnsi="Verdana"/>
          <w:b/>
          <w:color w:val="01564C"/>
        </w:rPr>
        <w:t>is</w:t>
      </w:r>
      <w:r w:rsidRPr="00590DA4">
        <w:rPr>
          <w:rFonts w:ascii="Verdana" w:hAnsi="Verdana"/>
          <w:b/>
          <w:color w:val="01564C"/>
        </w:rPr>
        <w:t xml:space="preserve"> r</w:t>
      </w:r>
      <w:r w:rsidR="00DA7E4D" w:rsidRPr="00590DA4">
        <w:rPr>
          <w:rFonts w:ascii="Verdana" w:hAnsi="Verdana"/>
          <w:b/>
          <w:color w:val="01564C"/>
        </w:rPr>
        <w:t>esponsible for each activity?</w:t>
      </w:r>
      <w:r w:rsidRPr="00590DA4">
        <w:rPr>
          <w:rFonts w:ascii="Verdana" w:hAnsi="Verdana"/>
          <w:b/>
          <w:color w:val="01564C"/>
        </w:rPr>
        <w:t xml:space="preserve"> What roles will each member </w:t>
      </w:r>
      <w:r w:rsidR="007D70F3" w:rsidRPr="00590DA4">
        <w:rPr>
          <w:rFonts w:ascii="Verdana" w:hAnsi="Verdana"/>
          <w:b/>
          <w:color w:val="01564C"/>
        </w:rPr>
        <w:t>have</w:t>
      </w:r>
      <w:r w:rsidRPr="00590DA4">
        <w:rPr>
          <w:rFonts w:ascii="Verdana" w:hAnsi="Verdana"/>
          <w:b/>
          <w:color w:val="01564C"/>
        </w:rPr>
        <w:t xml:space="preserve">? </w:t>
      </w:r>
    </w:p>
    <w:p w14:paraId="082F494C" w14:textId="77777777" w:rsidR="00E76652" w:rsidRPr="00406B9D" w:rsidRDefault="00E76652" w:rsidP="00D632CA">
      <w:pPr>
        <w:spacing w:after="0"/>
        <w:rPr>
          <w:rFonts w:ascii="Verdana" w:hAnsi="Verdana"/>
          <w:i/>
          <w:sz w:val="20"/>
          <w:szCs w:val="20"/>
        </w:rPr>
      </w:pPr>
      <w:r w:rsidRPr="00406B9D">
        <w:rPr>
          <w:rFonts w:ascii="Verdana" w:hAnsi="Verdana"/>
          <w:i/>
          <w:sz w:val="20"/>
          <w:szCs w:val="20"/>
        </w:rPr>
        <w:t>Don’t forget to include logistical tasks, such as arranging meetings, preparing agendas and meeting minutes, and team process roles, such as questioning (devil’s advocate), ensuring that everyone’s opinion is heard, etc.</w:t>
      </w:r>
    </w:p>
    <w:sdt>
      <w:sdtPr>
        <w:rPr>
          <w:rFonts w:ascii="Verdana" w:hAnsi="Verdana"/>
        </w:rPr>
        <w:alias w:val="Roles"/>
        <w:tag w:val="Roles"/>
        <w:id w:val="337127778"/>
        <w:lock w:val="sdtLocked"/>
        <w:placeholder>
          <w:docPart w:val="52D6657FA1104282A07AAA9CE9CF1589"/>
        </w:placeholder>
      </w:sdtPr>
      <w:sdtEndPr/>
      <w:sdtContent>
        <w:p w14:paraId="130F634F" w14:textId="565637E6" w:rsidR="00165DEE" w:rsidRPr="00165DEE" w:rsidRDefault="00165DEE" w:rsidP="00D632CA">
          <w:pPr>
            <w:spacing w:after="0"/>
            <w:rPr>
              <w:rFonts w:ascii="Verdana" w:hAnsi="Verdana"/>
            </w:rPr>
          </w:pPr>
          <w:r w:rsidRPr="00165DEE">
            <w:rPr>
              <w:rFonts w:ascii="Verdana" w:hAnsi="Verdana"/>
            </w:rPr>
            <w:t xml:space="preserve">Matthew Lipscomb – </w:t>
          </w:r>
          <w:r w:rsidR="003B41B9">
            <w:rPr>
              <w:rFonts w:ascii="Verdana" w:hAnsi="Verdana"/>
            </w:rPr>
            <w:t>D</w:t>
          </w:r>
          <w:r w:rsidRPr="00165DEE">
            <w:rPr>
              <w:rFonts w:ascii="Verdana" w:hAnsi="Verdana"/>
            </w:rPr>
            <w:t xml:space="preserve">evil’s </w:t>
          </w:r>
          <w:r w:rsidR="003B41B9">
            <w:rPr>
              <w:rFonts w:ascii="Verdana" w:hAnsi="Verdana"/>
            </w:rPr>
            <w:t>A</w:t>
          </w:r>
          <w:r w:rsidRPr="00165DEE">
            <w:rPr>
              <w:rFonts w:ascii="Verdana" w:hAnsi="Verdana"/>
            </w:rPr>
            <w:t>dvocate</w:t>
          </w:r>
          <w:r w:rsidR="003B41B9">
            <w:rPr>
              <w:rFonts w:ascii="Verdana" w:hAnsi="Verdana"/>
            </w:rPr>
            <w:t>, D</w:t>
          </w:r>
          <w:r w:rsidRPr="00165DEE">
            <w:rPr>
              <w:rFonts w:ascii="Verdana" w:hAnsi="Verdana"/>
            </w:rPr>
            <w:t>ebugger</w:t>
          </w:r>
          <w:r w:rsidR="003D354B">
            <w:rPr>
              <w:rFonts w:ascii="Verdana" w:hAnsi="Verdana"/>
            </w:rPr>
            <w:t>, Writer</w:t>
          </w:r>
          <w:bookmarkStart w:id="0" w:name="_GoBack"/>
          <w:bookmarkEnd w:id="0"/>
        </w:p>
        <w:p w14:paraId="5D1075C5" w14:textId="52D3EEA5" w:rsidR="00165DEE" w:rsidRDefault="00165DEE" w:rsidP="00D632CA">
          <w:pPr>
            <w:spacing w:after="0"/>
            <w:rPr>
              <w:rFonts w:ascii="Verdana" w:hAnsi="Verdana"/>
            </w:rPr>
          </w:pPr>
          <w:r w:rsidRPr="00165DEE">
            <w:rPr>
              <w:rFonts w:ascii="Verdana" w:hAnsi="Verdana"/>
            </w:rPr>
            <w:t xml:space="preserve">Robert </w:t>
          </w:r>
          <w:proofErr w:type="spellStart"/>
          <w:r w:rsidRPr="00165DEE">
            <w:rPr>
              <w:rFonts w:ascii="Verdana" w:hAnsi="Verdana"/>
            </w:rPr>
            <w:t>Pendley</w:t>
          </w:r>
          <w:proofErr w:type="spellEnd"/>
          <w:r w:rsidRPr="00165DEE">
            <w:rPr>
              <w:rFonts w:ascii="Verdana" w:hAnsi="Verdana"/>
            </w:rPr>
            <w:t xml:space="preserve"> – Researcher</w:t>
          </w:r>
          <w:r w:rsidR="001313DB">
            <w:rPr>
              <w:rFonts w:ascii="Verdana" w:hAnsi="Verdana"/>
            </w:rPr>
            <w:t>,</w:t>
          </w:r>
          <w:r w:rsidR="003B41B9">
            <w:rPr>
              <w:rFonts w:ascii="Verdana" w:hAnsi="Verdana"/>
            </w:rPr>
            <w:t xml:space="preserve"> Backend</w:t>
          </w:r>
        </w:p>
        <w:p w14:paraId="554BAC2E" w14:textId="3B3653F8" w:rsidR="00165DEE" w:rsidRDefault="00165DEE" w:rsidP="00D632CA">
          <w:pPr>
            <w:spacing w:after="0"/>
            <w:rPr>
              <w:rFonts w:ascii="Verdana" w:hAnsi="Verdana"/>
            </w:rPr>
          </w:pPr>
          <w:r>
            <w:rPr>
              <w:rFonts w:ascii="Verdana" w:hAnsi="Verdana"/>
            </w:rPr>
            <w:t xml:space="preserve">Cristina </w:t>
          </w:r>
          <w:proofErr w:type="spellStart"/>
          <w:r>
            <w:rPr>
              <w:rFonts w:ascii="Verdana" w:hAnsi="Verdana"/>
            </w:rPr>
            <w:t>Couvillion</w:t>
          </w:r>
          <w:proofErr w:type="spellEnd"/>
          <w:r>
            <w:rPr>
              <w:rFonts w:ascii="Verdana" w:hAnsi="Verdana"/>
            </w:rPr>
            <w:t xml:space="preserve"> – </w:t>
          </w:r>
          <w:r w:rsidR="003B41B9">
            <w:rPr>
              <w:rFonts w:ascii="Verdana" w:hAnsi="Verdana"/>
            </w:rPr>
            <w:t>UI, Meeting Organizer</w:t>
          </w:r>
          <w:r w:rsidR="001313DB">
            <w:rPr>
              <w:rFonts w:ascii="Verdana" w:hAnsi="Verdana"/>
            </w:rPr>
            <w:t xml:space="preserve"> </w:t>
          </w:r>
        </w:p>
        <w:p w14:paraId="6D013C48" w14:textId="73EEDC95" w:rsidR="00165DEE" w:rsidRPr="00165DEE" w:rsidRDefault="00165DEE" w:rsidP="00D632CA">
          <w:pPr>
            <w:spacing w:after="0"/>
            <w:rPr>
              <w:rFonts w:ascii="Verdana" w:hAnsi="Verdana"/>
            </w:rPr>
          </w:pPr>
          <w:r>
            <w:rPr>
              <w:rFonts w:ascii="Verdana" w:hAnsi="Verdana"/>
            </w:rPr>
            <w:t xml:space="preserve">Matthew Leonard </w:t>
          </w:r>
          <w:r w:rsidR="001313DB">
            <w:rPr>
              <w:rFonts w:ascii="Verdana" w:hAnsi="Verdana"/>
            </w:rPr>
            <w:t>–</w:t>
          </w:r>
          <w:r>
            <w:rPr>
              <w:rFonts w:ascii="Verdana" w:hAnsi="Verdana"/>
            </w:rPr>
            <w:t xml:space="preserve"> </w:t>
          </w:r>
          <w:r w:rsidR="001313DB">
            <w:rPr>
              <w:rFonts w:ascii="Verdana" w:hAnsi="Verdana"/>
            </w:rPr>
            <w:t>Code Organizer</w:t>
          </w:r>
          <w:r w:rsidR="003B41B9">
            <w:rPr>
              <w:rFonts w:ascii="Verdana" w:hAnsi="Verdana"/>
            </w:rPr>
            <w:t>, Backend</w:t>
          </w:r>
        </w:p>
        <w:p w14:paraId="191B9040" w14:textId="299591A7" w:rsidR="003052CB" w:rsidRPr="00165DEE" w:rsidRDefault="003D354B" w:rsidP="00D632CA">
          <w:pPr>
            <w:spacing w:after="0"/>
            <w:rPr>
              <w:rFonts w:ascii="Verdana" w:hAnsi="Verdana"/>
            </w:rPr>
          </w:pPr>
        </w:p>
      </w:sdtContent>
    </w:sdt>
    <w:p w14:paraId="5179B517" w14:textId="77777777" w:rsidR="00120050" w:rsidRDefault="00120050" w:rsidP="00D632CA">
      <w:pPr>
        <w:spacing w:after="0"/>
        <w:rPr>
          <w:rFonts w:ascii="Verdana" w:hAnsi="Verdana"/>
          <w:b/>
        </w:rPr>
      </w:pPr>
      <w:r>
        <w:rPr>
          <w:rFonts w:ascii="Verdana" w:hAnsi="Verdana"/>
          <w:b/>
        </w:rPr>
        <w:br w:type="page"/>
      </w:r>
    </w:p>
    <w:p w14:paraId="452519BF" w14:textId="77777777" w:rsidR="00E76652" w:rsidRPr="00590DA4" w:rsidRDefault="00E76652" w:rsidP="00590DA4">
      <w:pPr>
        <w:pStyle w:val="ListParagraph"/>
        <w:numPr>
          <w:ilvl w:val="0"/>
          <w:numId w:val="1"/>
        </w:numPr>
        <w:spacing w:after="0"/>
        <w:rPr>
          <w:rFonts w:ascii="Verdana" w:hAnsi="Verdana"/>
          <w:b/>
          <w:color w:val="01564C"/>
        </w:rPr>
      </w:pPr>
      <w:r w:rsidRPr="00590DA4">
        <w:rPr>
          <w:rFonts w:ascii="Verdana" w:hAnsi="Verdana"/>
          <w:b/>
          <w:color w:val="01564C"/>
        </w:rPr>
        <w:lastRenderedPageBreak/>
        <w:t xml:space="preserve">What is your timetable for activities?  </w:t>
      </w:r>
    </w:p>
    <w:p w14:paraId="3B598336" w14:textId="77777777" w:rsidR="00E76652" w:rsidRPr="00C96C7E" w:rsidRDefault="00F45057" w:rsidP="00D632CA">
      <w:pPr>
        <w:spacing w:after="0"/>
        <w:rPr>
          <w:rFonts w:ascii="Verdana" w:hAnsi="Verdana"/>
          <w:i/>
          <w:sz w:val="20"/>
          <w:szCs w:val="20"/>
        </w:rPr>
      </w:pPr>
      <w:r w:rsidRPr="00C96C7E">
        <w:rPr>
          <w:rFonts w:ascii="Verdana" w:hAnsi="Verdana"/>
          <w:i/>
          <w:sz w:val="20"/>
          <w:szCs w:val="20"/>
        </w:rPr>
        <w:t>(D</w:t>
      </w:r>
      <w:r w:rsidR="00E76652" w:rsidRPr="00C96C7E">
        <w:rPr>
          <w:rFonts w:ascii="Verdana" w:hAnsi="Verdana"/>
          <w:i/>
          <w:sz w:val="20"/>
          <w:szCs w:val="20"/>
        </w:rPr>
        <w:t>ue dates, meeting</w:t>
      </w:r>
      <w:r w:rsidR="00984460" w:rsidRPr="00C96C7E">
        <w:rPr>
          <w:rFonts w:ascii="Verdana" w:hAnsi="Verdana"/>
          <w:i/>
          <w:sz w:val="20"/>
          <w:szCs w:val="20"/>
        </w:rPr>
        <w:t>s</w:t>
      </w:r>
      <w:r w:rsidR="00E76652" w:rsidRPr="00C96C7E">
        <w:rPr>
          <w:rFonts w:ascii="Verdana" w:hAnsi="Verdana"/>
          <w:i/>
          <w:sz w:val="20"/>
          <w:szCs w:val="20"/>
        </w:rPr>
        <w:t xml:space="preserve">, </w:t>
      </w:r>
      <w:r w:rsidR="00984460" w:rsidRPr="00C96C7E">
        <w:rPr>
          <w:rFonts w:ascii="Verdana" w:hAnsi="Verdana"/>
          <w:i/>
          <w:sz w:val="20"/>
          <w:szCs w:val="20"/>
        </w:rPr>
        <w:t xml:space="preserve">milestones, </w:t>
      </w:r>
      <w:r w:rsidR="00E76652" w:rsidRPr="00C96C7E">
        <w:rPr>
          <w:rFonts w:ascii="Verdana" w:hAnsi="Verdana"/>
          <w:i/>
          <w:sz w:val="20"/>
          <w:szCs w:val="20"/>
        </w:rPr>
        <w:t xml:space="preserve">deliverables from </w:t>
      </w:r>
      <w:r w:rsidR="00984460" w:rsidRPr="00C96C7E">
        <w:rPr>
          <w:rFonts w:ascii="Verdana" w:hAnsi="Verdana"/>
          <w:i/>
          <w:sz w:val="20"/>
          <w:szCs w:val="20"/>
        </w:rPr>
        <w:t>individuals</w:t>
      </w:r>
      <w:r w:rsidR="00C22B6C" w:rsidRPr="00C96C7E">
        <w:rPr>
          <w:rFonts w:ascii="Verdana" w:hAnsi="Verdana"/>
          <w:i/>
          <w:sz w:val="20"/>
          <w:szCs w:val="20"/>
        </w:rPr>
        <w:t>, if appropriate)</w:t>
      </w:r>
    </w:p>
    <w:sdt>
      <w:sdtPr>
        <w:rPr>
          <w:rFonts w:ascii="Verdana" w:hAnsi="Verdana"/>
        </w:rPr>
        <w:alias w:val="Timetable"/>
        <w:tag w:val="Timetable"/>
        <w:id w:val="-1477379125"/>
        <w:lock w:val="sdtLocked"/>
        <w:placeholder>
          <w:docPart w:val="B864E17806164BDCB75DE8ADA222B393"/>
        </w:placeholder>
      </w:sdtPr>
      <w:sdtEndPr/>
      <w:sdtContent>
        <w:p w14:paraId="740B8BC0" w14:textId="62CD5B45" w:rsidR="00096800" w:rsidRPr="00576F40" w:rsidRDefault="001313DB" w:rsidP="00096800">
          <w:pPr>
            <w:spacing w:after="0"/>
            <w:rPr>
              <w:rFonts w:ascii="Verdana" w:hAnsi="Verdana"/>
            </w:rPr>
          </w:pPr>
          <w:r>
            <w:rPr>
              <w:rFonts w:ascii="Verdana" w:hAnsi="Verdana"/>
            </w:rPr>
            <w:t>On the day of the milestone release, make a schedule for completion after class on that day. Have a meeting to combine works and review. Turn in 24 hours before the assignment is due.</w:t>
          </w:r>
        </w:p>
      </w:sdtContent>
    </w:sdt>
    <w:p w14:paraId="79FD3C7B" w14:textId="77777777" w:rsidR="00AA55C7" w:rsidRPr="00944329" w:rsidRDefault="00AA55C7" w:rsidP="00D632CA">
      <w:pPr>
        <w:spacing w:after="0"/>
        <w:rPr>
          <w:rFonts w:ascii="Verdana" w:hAnsi="Verdana"/>
        </w:rPr>
      </w:pPr>
    </w:p>
    <w:p w14:paraId="03064515" w14:textId="77777777" w:rsidR="006C0F74" w:rsidRPr="00590DA4" w:rsidRDefault="006C0F74" w:rsidP="00590DA4">
      <w:pPr>
        <w:pStyle w:val="ListParagraph"/>
        <w:numPr>
          <w:ilvl w:val="0"/>
          <w:numId w:val="1"/>
        </w:numPr>
        <w:spacing w:after="0"/>
        <w:rPr>
          <w:rFonts w:ascii="Verdana" w:hAnsi="Verdana"/>
          <w:b/>
          <w:color w:val="01564C"/>
        </w:rPr>
      </w:pPr>
      <w:r w:rsidRPr="00590DA4">
        <w:rPr>
          <w:rFonts w:ascii="Verdana" w:hAnsi="Verdana"/>
          <w:b/>
          <w:color w:val="01564C"/>
        </w:rPr>
        <w:t>What are your team’s expectations regarding meeting attendance (being on time, leaving early, missing meetings, etc.)?</w:t>
      </w:r>
    </w:p>
    <w:sdt>
      <w:sdtPr>
        <w:rPr>
          <w:rFonts w:ascii="Verdana" w:hAnsi="Verdana"/>
        </w:rPr>
        <w:alias w:val="Attendance"/>
        <w:tag w:val="Attendance"/>
        <w:id w:val="1437950252"/>
        <w:placeholder>
          <w:docPart w:val="EA8078F613F14FB5A5FA764B77D12311"/>
        </w:placeholder>
      </w:sdtPr>
      <w:sdtEndPr/>
      <w:sdtContent>
        <w:p w14:paraId="2294D6A0" w14:textId="6003D7E2" w:rsidR="0041167D" w:rsidRPr="00576F40" w:rsidRDefault="001313DB" w:rsidP="0041167D">
          <w:pPr>
            <w:spacing w:after="0"/>
            <w:rPr>
              <w:rFonts w:ascii="Verdana" w:hAnsi="Verdana"/>
            </w:rPr>
          </w:pPr>
          <w:r>
            <w:rPr>
              <w:rFonts w:ascii="Verdana" w:hAnsi="Verdana"/>
            </w:rPr>
            <w:t xml:space="preserve">Plan around conflicts as best as possible. If missing a meeting or not attending the entire meeting, inform the group as early as possible and make sure to review what happened during your absence. </w:t>
          </w:r>
          <w:r w:rsidR="00A83E42">
            <w:rPr>
              <w:rFonts w:ascii="Verdana" w:hAnsi="Verdana"/>
            </w:rPr>
            <w:t>If missing work, have a plan to get that to the group and finish it.</w:t>
          </w:r>
        </w:p>
      </w:sdtContent>
    </w:sdt>
    <w:p w14:paraId="42FA811C" w14:textId="77777777" w:rsidR="005F11E2" w:rsidRPr="00944329" w:rsidRDefault="005F11E2" w:rsidP="00D632CA">
      <w:pPr>
        <w:spacing w:after="0"/>
        <w:rPr>
          <w:rFonts w:ascii="Verdana" w:hAnsi="Verdana"/>
          <w:b/>
        </w:rPr>
      </w:pPr>
    </w:p>
    <w:p w14:paraId="1F37D682" w14:textId="77777777" w:rsidR="00AA55C7" w:rsidRPr="00590DA4" w:rsidRDefault="00AA55C7" w:rsidP="00590DA4">
      <w:pPr>
        <w:pStyle w:val="ListParagraph"/>
        <w:numPr>
          <w:ilvl w:val="0"/>
          <w:numId w:val="1"/>
        </w:numPr>
        <w:spacing w:after="0"/>
        <w:rPr>
          <w:rFonts w:ascii="Verdana" w:hAnsi="Verdana"/>
          <w:b/>
          <w:color w:val="01564C"/>
        </w:rPr>
      </w:pPr>
      <w:r w:rsidRPr="00590DA4">
        <w:rPr>
          <w:rFonts w:ascii="Verdana" w:hAnsi="Verdana"/>
          <w:b/>
          <w:color w:val="01564C"/>
        </w:rPr>
        <w:t>What constitutes an acceptable excuse for missing a meeting or a deadline?  What types of excuses will not be considered acceptable?</w:t>
      </w:r>
    </w:p>
    <w:sdt>
      <w:sdtPr>
        <w:rPr>
          <w:rFonts w:ascii="Verdana" w:hAnsi="Verdana"/>
        </w:rPr>
        <w:alias w:val="Excuse"/>
        <w:tag w:val="Excuse"/>
        <w:id w:val="213627156"/>
        <w:lock w:val="sdtLocked"/>
        <w:placeholder>
          <w:docPart w:val="0D1E9DB809A14225A8B5481D822E9271"/>
        </w:placeholder>
      </w:sdtPr>
      <w:sdtEndPr/>
      <w:sdtContent>
        <w:p w14:paraId="2722B116" w14:textId="67991C72" w:rsidR="001313DB" w:rsidRDefault="001313DB" w:rsidP="0041167D">
          <w:pPr>
            <w:spacing w:after="0"/>
            <w:rPr>
              <w:rFonts w:ascii="Verdana" w:hAnsi="Verdana"/>
            </w:rPr>
          </w:pPr>
          <w:r>
            <w:rPr>
              <w:rFonts w:ascii="Verdana" w:hAnsi="Verdana"/>
            </w:rPr>
            <w:t>Acceptable - Family, medical, emergency, job</w:t>
          </w:r>
          <w:r w:rsidR="00A83E42">
            <w:rPr>
              <w:rFonts w:ascii="Verdana" w:hAnsi="Verdana"/>
            </w:rPr>
            <w:t>, car trouble.</w:t>
          </w:r>
        </w:p>
        <w:p w14:paraId="3C2CE9B5" w14:textId="07E77B7D" w:rsidR="0041167D" w:rsidRPr="00576F40" w:rsidRDefault="001313DB" w:rsidP="0041167D">
          <w:pPr>
            <w:spacing w:after="0"/>
            <w:rPr>
              <w:rFonts w:ascii="Verdana" w:hAnsi="Verdana"/>
            </w:rPr>
          </w:pPr>
          <w:r>
            <w:rPr>
              <w:rFonts w:ascii="Verdana" w:hAnsi="Verdana"/>
            </w:rPr>
            <w:t>Unacceptable – Oversleeping, forgetting, not wanting to, making non-essential plans.</w:t>
          </w:r>
        </w:p>
      </w:sdtContent>
    </w:sdt>
    <w:p w14:paraId="220E8C3D" w14:textId="77777777" w:rsidR="00AA55C7" w:rsidRPr="00944329" w:rsidRDefault="00AA55C7" w:rsidP="00AA55C7">
      <w:pPr>
        <w:spacing w:after="0"/>
        <w:rPr>
          <w:rFonts w:ascii="Verdana" w:hAnsi="Verdana"/>
          <w:b/>
        </w:rPr>
      </w:pPr>
    </w:p>
    <w:p w14:paraId="2326BE94" w14:textId="77777777" w:rsidR="006C0F74" w:rsidRPr="00590DA4" w:rsidRDefault="006C0F74" w:rsidP="00590DA4">
      <w:pPr>
        <w:pStyle w:val="ListParagraph"/>
        <w:numPr>
          <w:ilvl w:val="0"/>
          <w:numId w:val="1"/>
        </w:numPr>
        <w:spacing w:after="0"/>
        <w:rPr>
          <w:rFonts w:ascii="Verdana" w:hAnsi="Verdana"/>
          <w:b/>
          <w:color w:val="01564C"/>
        </w:rPr>
      </w:pPr>
      <w:r w:rsidRPr="00590DA4">
        <w:rPr>
          <w:rFonts w:ascii="Verdana" w:hAnsi="Verdana"/>
          <w:b/>
          <w:color w:val="01564C"/>
        </w:rPr>
        <w:t>What process will team members follow if they have an emergency and cannot attend a team meeting</w:t>
      </w:r>
      <w:r w:rsidR="000A4725" w:rsidRPr="00590DA4">
        <w:rPr>
          <w:rFonts w:ascii="Verdana" w:hAnsi="Verdana"/>
          <w:b/>
          <w:color w:val="01564C"/>
        </w:rPr>
        <w:t xml:space="preserve"> or complete their individual work promised to the team (deliverable)</w:t>
      </w:r>
      <w:r w:rsidRPr="00590DA4">
        <w:rPr>
          <w:rFonts w:ascii="Verdana" w:hAnsi="Verdana"/>
          <w:b/>
          <w:color w:val="01564C"/>
        </w:rPr>
        <w:t>?</w:t>
      </w:r>
    </w:p>
    <w:sdt>
      <w:sdtPr>
        <w:rPr>
          <w:rFonts w:ascii="Verdana" w:hAnsi="Verdana"/>
        </w:rPr>
        <w:alias w:val="Emergency"/>
        <w:tag w:val="Emergency"/>
        <w:id w:val="979730114"/>
        <w:lock w:val="sdtLocked"/>
        <w:placeholder>
          <w:docPart w:val="6E55A45CBE7642F6A6DDCEA668B2A175"/>
        </w:placeholder>
      </w:sdtPr>
      <w:sdtEndPr/>
      <w:sdtContent>
        <w:p w14:paraId="58F970EF" w14:textId="77777777" w:rsidR="00A83E42" w:rsidRDefault="001313DB" w:rsidP="0041167D">
          <w:pPr>
            <w:spacing w:after="0"/>
            <w:rPr>
              <w:rFonts w:ascii="Verdana" w:hAnsi="Verdana"/>
            </w:rPr>
          </w:pPr>
          <w:r>
            <w:rPr>
              <w:rFonts w:ascii="Verdana" w:hAnsi="Verdana"/>
            </w:rPr>
            <w:t xml:space="preserve">For assignments – split the work between </w:t>
          </w:r>
          <w:r w:rsidR="00A83E42">
            <w:rPr>
              <w:rFonts w:ascii="Verdana" w:hAnsi="Verdana"/>
            </w:rPr>
            <w:t>the other members of the group as best as possible. If the person is struggling to complete said work, help to complete that section.</w:t>
          </w:r>
        </w:p>
        <w:p w14:paraId="2069F302" w14:textId="2A04FE53" w:rsidR="0041167D" w:rsidRPr="00576F40" w:rsidRDefault="00A83E42" w:rsidP="0041167D">
          <w:pPr>
            <w:spacing w:after="0"/>
            <w:rPr>
              <w:rFonts w:ascii="Verdana" w:hAnsi="Verdana"/>
            </w:rPr>
          </w:pPr>
          <w:r>
            <w:rPr>
              <w:rFonts w:ascii="Verdana" w:hAnsi="Verdana"/>
            </w:rPr>
            <w:t>For meetings – Get the required information for the missing team member and do as best as possible to continue work. Then inform them of what happened in the meeting.</w:t>
          </w:r>
        </w:p>
      </w:sdtContent>
    </w:sdt>
    <w:p w14:paraId="1B9C52E5" w14:textId="77777777" w:rsidR="005F11E2" w:rsidRPr="00944329" w:rsidRDefault="005F11E2" w:rsidP="00D632CA">
      <w:pPr>
        <w:spacing w:after="0"/>
        <w:rPr>
          <w:rFonts w:ascii="Verdana" w:hAnsi="Verdana"/>
          <w:b/>
        </w:rPr>
      </w:pPr>
    </w:p>
    <w:p w14:paraId="5724D363" w14:textId="77777777" w:rsidR="006C0F74" w:rsidRPr="00590DA4" w:rsidRDefault="006C0F74" w:rsidP="00590DA4">
      <w:pPr>
        <w:pStyle w:val="ListParagraph"/>
        <w:numPr>
          <w:ilvl w:val="0"/>
          <w:numId w:val="1"/>
        </w:numPr>
        <w:spacing w:after="0"/>
        <w:rPr>
          <w:rFonts w:ascii="Verdana" w:hAnsi="Verdana"/>
          <w:b/>
          <w:color w:val="01564C"/>
        </w:rPr>
      </w:pPr>
      <w:r w:rsidRPr="00590DA4">
        <w:rPr>
          <w:rFonts w:ascii="Verdana" w:hAnsi="Verdana"/>
          <w:b/>
          <w:color w:val="01564C"/>
        </w:rPr>
        <w:t xml:space="preserve">What are your team’s expectations regarding the quality of team members’ preparation for team meetings and the quality of the deliverables that members bring to the </w:t>
      </w:r>
      <w:r w:rsidR="00590DA4" w:rsidRPr="00590DA4">
        <w:rPr>
          <w:rFonts w:ascii="Verdana" w:hAnsi="Verdana"/>
          <w:b/>
          <w:color w:val="01564C"/>
        </w:rPr>
        <w:t>team?</w:t>
      </w:r>
      <w:r w:rsidRPr="00590DA4">
        <w:rPr>
          <w:rFonts w:ascii="Verdana" w:hAnsi="Verdana"/>
          <w:b/>
          <w:color w:val="01564C"/>
        </w:rPr>
        <w:t xml:space="preserve">   </w:t>
      </w:r>
    </w:p>
    <w:sdt>
      <w:sdtPr>
        <w:rPr>
          <w:rFonts w:ascii="Verdana" w:hAnsi="Verdana"/>
        </w:rPr>
        <w:alias w:val="Preparation"/>
        <w:tag w:val="Preparation"/>
        <w:id w:val="-40447876"/>
        <w:lock w:val="sdtLocked"/>
        <w:placeholder>
          <w:docPart w:val="BC9F010C1188451D82F5AB0170E05B46"/>
        </w:placeholder>
      </w:sdtPr>
      <w:sdtEndPr/>
      <w:sdtContent>
        <w:p w14:paraId="3ACE5FA5" w14:textId="4CCD5B90" w:rsidR="0041167D" w:rsidRPr="00576F40" w:rsidRDefault="00A83E42" w:rsidP="0041167D">
          <w:pPr>
            <w:spacing w:after="0"/>
            <w:rPr>
              <w:rFonts w:ascii="Verdana" w:hAnsi="Verdana"/>
            </w:rPr>
          </w:pPr>
          <w:r>
            <w:rPr>
              <w:rFonts w:ascii="Verdana" w:hAnsi="Verdana"/>
            </w:rPr>
            <w:t>Put in your best effort. If you are struggling, ask for help from other group members. Ensure that you’ve put in your best effort in researching the issue. Work should be done to best integrate with another people’s work. Be open to tweak your work if necessary in meetings.</w:t>
          </w:r>
        </w:p>
      </w:sdtContent>
    </w:sdt>
    <w:p w14:paraId="1A381F40" w14:textId="77777777" w:rsidR="005F11E2" w:rsidRDefault="005F11E2" w:rsidP="00D632CA">
      <w:pPr>
        <w:spacing w:after="0"/>
        <w:rPr>
          <w:rFonts w:ascii="Verdana" w:hAnsi="Verdana"/>
          <w:b/>
        </w:rPr>
      </w:pPr>
    </w:p>
    <w:p w14:paraId="761399B6" w14:textId="77777777" w:rsidR="006C0F74" w:rsidRPr="00590DA4" w:rsidRDefault="006C0F74" w:rsidP="00590DA4">
      <w:pPr>
        <w:pStyle w:val="ListParagraph"/>
        <w:numPr>
          <w:ilvl w:val="0"/>
          <w:numId w:val="1"/>
        </w:numPr>
        <w:spacing w:after="0"/>
        <w:rPr>
          <w:rFonts w:ascii="Verdana" w:hAnsi="Verdana"/>
          <w:b/>
          <w:color w:val="01564C"/>
        </w:rPr>
      </w:pPr>
      <w:r w:rsidRPr="00590DA4">
        <w:rPr>
          <w:rFonts w:ascii="Verdana" w:hAnsi="Verdana"/>
          <w:b/>
          <w:color w:val="01564C"/>
        </w:rPr>
        <w:t>What are your team’s expectations regarding team members’ ideas, interactions with the team, cooperation, attitudes, and anything else regarding team-member contributions?</w:t>
      </w:r>
    </w:p>
    <w:sdt>
      <w:sdtPr>
        <w:rPr>
          <w:rFonts w:ascii="Verdana" w:hAnsi="Verdana"/>
        </w:rPr>
        <w:alias w:val="Contributions"/>
        <w:tag w:val="Contributions"/>
        <w:id w:val="-888723891"/>
        <w:lock w:val="sdtLocked"/>
        <w:placeholder>
          <w:docPart w:val="63657F3B9D3942EA9FA359099B0F0387"/>
        </w:placeholder>
      </w:sdtPr>
      <w:sdtEndPr/>
      <w:sdtContent>
        <w:p w14:paraId="68FCD58C" w14:textId="5493555C" w:rsidR="0041167D" w:rsidRPr="00576F40" w:rsidRDefault="00A83E42" w:rsidP="0041167D">
          <w:pPr>
            <w:spacing w:after="0"/>
            <w:rPr>
              <w:rFonts w:ascii="Verdana" w:hAnsi="Verdana"/>
            </w:rPr>
          </w:pPr>
          <w:r>
            <w:rPr>
              <w:rFonts w:ascii="Verdana" w:hAnsi="Verdana"/>
            </w:rPr>
            <w:t>Be vocal if you have an idea or don’t agree with the group. Be open to other people’s ideas. Every member of the team provides a new view on a problem. If you have a complaint, approach it respectably and professionally.</w:t>
          </w:r>
        </w:p>
      </w:sdtContent>
    </w:sdt>
    <w:p w14:paraId="46995492" w14:textId="77777777" w:rsidR="005F11E2" w:rsidRDefault="005F11E2" w:rsidP="00D632CA">
      <w:pPr>
        <w:spacing w:after="0"/>
        <w:rPr>
          <w:rFonts w:ascii="Verdana" w:hAnsi="Verdana"/>
          <w:b/>
        </w:rPr>
      </w:pPr>
    </w:p>
    <w:p w14:paraId="034E306C" w14:textId="77777777" w:rsidR="000A4725" w:rsidRPr="00590DA4" w:rsidRDefault="000A4725" w:rsidP="00590DA4">
      <w:pPr>
        <w:pStyle w:val="ListParagraph"/>
        <w:numPr>
          <w:ilvl w:val="0"/>
          <w:numId w:val="1"/>
        </w:numPr>
        <w:spacing w:after="0"/>
        <w:rPr>
          <w:rFonts w:ascii="Verdana" w:hAnsi="Verdana"/>
          <w:b/>
          <w:color w:val="01564C"/>
        </w:rPr>
      </w:pPr>
      <w:r w:rsidRPr="00590DA4">
        <w:rPr>
          <w:rFonts w:ascii="Verdana" w:hAnsi="Verdana"/>
          <w:b/>
          <w:color w:val="01564C"/>
        </w:rPr>
        <w:t xml:space="preserve">What methods will be used to keep the team on track?  </w:t>
      </w:r>
    </w:p>
    <w:p w14:paraId="69A4485E" w14:textId="77777777" w:rsidR="006C0F74" w:rsidRPr="00590DA4" w:rsidRDefault="000A4725" w:rsidP="00D632CA">
      <w:pPr>
        <w:spacing w:after="0"/>
        <w:rPr>
          <w:rFonts w:ascii="Verdana" w:hAnsi="Verdana"/>
          <w:i/>
          <w:sz w:val="20"/>
          <w:szCs w:val="20"/>
        </w:rPr>
      </w:pPr>
      <w:r w:rsidRPr="00590DA4">
        <w:rPr>
          <w:rFonts w:ascii="Verdana" w:hAnsi="Verdana"/>
          <w:i/>
          <w:sz w:val="20"/>
          <w:szCs w:val="20"/>
        </w:rPr>
        <w:t>How will your team ensure that members contribute as expected to the team and that the team performs as expected?</w:t>
      </w:r>
      <w:r w:rsidR="005F11E2" w:rsidRPr="00590DA4">
        <w:rPr>
          <w:rFonts w:ascii="Verdana" w:hAnsi="Verdana"/>
          <w:i/>
          <w:sz w:val="20"/>
          <w:szCs w:val="20"/>
        </w:rPr>
        <w:t xml:space="preserve"> </w:t>
      </w:r>
      <w:r w:rsidRPr="00590DA4">
        <w:rPr>
          <w:rFonts w:ascii="Verdana" w:hAnsi="Verdana"/>
          <w:i/>
          <w:sz w:val="20"/>
          <w:szCs w:val="20"/>
        </w:rPr>
        <w:t>How will your team reward members who do well and manage members whose perf</w:t>
      </w:r>
      <w:r w:rsidR="005F11E2" w:rsidRPr="00590DA4">
        <w:rPr>
          <w:rFonts w:ascii="Verdana" w:hAnsi="Verdana"/>
          <w:i/>
          <w:sz w:val="20"/>
          <w:szCs w:val="20"/>
        </w:rPr>
        <w:t>ormance is below expectations?</w:t>
      </w:r>
    </w:p>
    <w:sdt>
      <w:sdtPr>
        <w:rPr>
          <w:rFonts w:ascii="Verdana" w:hAnsi="Verdana"/>
        </w:rPr>
        <w:alias w:val="Monitoring"/>
        <w:tag w:val="Monitoring"/>
        <w:id w:val="-2023004008"/>
        <w:lock w:val="sdtLocked"/>
        <w:placeholder>
          <w:docPart w:val="865BD67272B54C18BDF9A12A58543359"/>
        </w:placeholder>
      </w:sdtPr>
      <w:sdtEndPr/>
      <w:sdtContent>
        <w:p w14:paraId="19721450" w14:textId="407E9201" w:rsidR="00201FB2" w:rsidRDefault="00A83E42" w:rsidP="00D632CA">
          <w:pPr>
            <w:spacing w:after="0"/>
            <w:rPr>
              <w:rFonts w:ascii="Verdana" w:hAnsi="Verdana"/>
            </w:rPr>
          </w:pPr>
          <w:r>
            <w:rPr>
              <w:rFonts w:ascii="Verdana" w:hAnsi="Verdana"/>
            </w:rPr>
            <w:t xml:space="preserve">Schedules. Mid-point check in. Communication in group chat. </w:t>
          </w:r>
          <w:r w:rsidR="00201FB2">
            <w:rPr>
              <w:rFonts w:ascii="Verdana" w:hAnsi="Verdana"/>
            </w:rPr>
            <w:t>GroupMe events.</w:t>
          </w:r>
        </w:p>
        <w:p w14:paraId="5E7933A3" w14:textId="74486C5D" w:rsidR="0041167D" w:rsidRPr="00576F40" w:rsidRDefault="00201FB2" w:rsidP="00D632CA">
          <w:pPr>
            <w:spacing w:after="0"/>
            <w:rPr>
              <w:rFonts w:ascii="Verdana" w:hAnsi="Verdana"/>
            </w:rPr>
          </w:pPr>
          <w:r>
            <w:rPr>
              <w:rFonts w:ascii="Verdana" w:hAnsi="Verdana"/>
            </w:rPr>
            <w:t xml:space="preserve">If someone is really slacking on work, the group will be vocal about the issue. Those who are doing excellent work will be praised. </w:t>
          </w:r>
        </w:p>
      </w:sdtContent>
    </w:sdt>
    <w:sectPr w:rsidR="0041167D" w:rsidRPr="00576F40" w:rsidSect="00773476">
      <w:type w:val="continuous"/>
      <w:pgSz w:w="12240" w:h="15840"/>
      <w:pgMar w:top="720" w:right="806"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5675BB"/>
    <w:multiLevelType w:val="hybridMultilevel"/>
    <w:tmpl w:val="A16A06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1MDU0szCwNDU3MzFV0lEKTi0uzszPAykwqgUARJ2w9SwAAAA="/>
  </w:docVars>
  <w:rsids>
    <w:rsidRoot w:val="006B41B1"/>
    <w:rsid w:val="00070373"/>
    <w:rsid w:val="000755D1"/>
    <w:rsid w:val="00096800"/>
    <w:rsid w:val="000A4725"/>
    <w:rsid w:val="000D3F8B"/>
    <w:rsid w:val="00120050"/>
    <w:rsid w:val="001313DB"/>
    <w:rsid w:val="001559E5"/>
    <w:rsid w:val="00156534"/>
    <w:rsid w:val="00165DEE"/>
    <w:rsid w:val="0017232F"/>
    <w:rsid w:val="001970B5"/>
    <w:rsid w:val="001E3D5C"/>
    <w:rsid w:val="00201FB2"/>
    <w:rsid w:val="002504D2"/>
    <w:rsid w:val="002744A4"/>
    <w:rsid w:val="002A4B6F"/>
    <w:rsid w:val="002A50CC"/>
    <w:rsid w:val="002A59A5"/>
    <w:rsid w:val="002D469E"/>
    <w:rsid w:val="003052CB"/>
    <w:rsid w:val="00316B07"/>
    <w:rsid w:val="0031718C"/>
    <w:rsid w:val="003361F8"/>
    <w:rsid w:val="003559ED"/>
    <w:rsid w:val="00374AB6"/>
    <w:rsid w:val="003B41B9"/>
    <w:rsid w:val="003D0BA0"/>
    <w:rsid w:val="003D1C47"/>
    <w:rsid w:val="003D354B"/>
    <w:rsid w:val="00402E66"/>
    <w:rsid w:val="00406B9D"/>
    <w:rsid w:val="0041167D"/>
    <w:rsid w:val="00444B1E"/>
    <w:rsid w:val="00491128"/>
    <w:rsid w:val="004A094E"/>
    <w:rsid w:val="004E0E92"/>
    <w:rsid w:val="004F51E0"/>
    <w:rsid w:val="00576F40"/>
    <w:rsid w:val="00590DA4"/>
    <w:rsid w:val="005931F5"/>
    <w:rsid w:val="005A6DAD"/>
    <w:rsid w:val="005F11E2"/>
    <w:rsid w:val="00624AA9"/>
    <w:rsid w:val="00627963"/>
    <w:rsid w:val="006673C3"/>
    <w:rsid w:val="00671A26"/>
    <w:rsid w:val="00681927"/>
    <w:rsid w:val="006B41B1"/>
    <w:rsid w:val="006C0F74"/>
    <w:rsid w:val="006D4D78"/>
    <w:rsid w:val="00702E13"/>
    <w:rsid w:val="00773476"/>
    <w:rsid w:val="00795056"/>
    <w:rsid w:val="007A177D"/>
    <w:rsid w:val="007A5D51"/>
    <w:rsid w:val="007D70F3"/>
    <w:rsid w:val="008070FF"/>
    <w:rsid w:val="00825B1E"/>
    <w:rsid w:val="0082653E"/>
    <w:rsid w:val="008400E7"/>
    <w:rsid w:val="008578C7"/>
    <w:rsid w:val="00901846"/>
    <w:rsid w:val="009405D0"/>
    <w:rsid w:val="00944329"/>
    <w:rsid w:val="00952D90"/>
    <w:rsid w:val="009728A6"/>
    <w:rsid w:val="009837E6"/>
    <w:rsid w:val="00984460"/>
    <w:rsid w:val="009A2465"/>
    <w:rsid w:val="009A790C"/>
    <w:rsid w:val="009E61BA"/>
    <w:rsid w:val="009E7BCC"/>
    <w:rsid w:val="00A20CBF"/>
    <w:rsid w:val="00A27797"/>
    <w:rsid w:val="00A27E3A"/>
    <w:rsid w:val="00A478F9"/>
    <w:rsid w:val="00A545B1"/>
    <w:rsid w:val="00A66D46"/>
    <w:rsid w:val="00A825AD"/>
    <w:rsid w:val="00A83E42"/>
    <w:rsid w:val="00AA55C7"/>
    <w:rsid w:val="00AB0838"/>
    <w:rsid w:val="00AF50C2"/>
    <w:rsid w:val="00B21B78"/>
    <w:rsid w:val="00B57688"/>
    <w:rsid w:val="00B62592"/>
    <w:rsid w:val="00B7036F"/>
    <w:rsid w:val="00B7108C"/>
    <w:rsid w:val="00BC1BD3"/>
    <w:rsid w:val="00BD26AE"/>
    <w:rsid w:val="00BE080D"/>
    <w:rsid w:val="00C2181B"/>
    <w:rsid w:val="00C22B6C"/>
    <w:rsid w:val="00C90672"/>
    <w:rsid w:val="00C96C7E"/>
    <w:rsid w:val="00CA4C90"/>
    <w:rsid w:val="00CE4B15"/>
    <w:rsid w:val="00D353B9"/>
    <w:rsid w:val="00D51F4C"/>
    <w:rsid w:val="00D632CA"/>
    <w:rsid w:val="00D92B8F"/>
    <w:rsid w:val="00DA7E4D"/>
    <w:rsid w:val="00DC1AA4"/>
    <w:rsid w:val="00DD7CEA"/>
    <w:rsid w:val="00DE63FC"/>
    <w:rsid w:val="00E00776"/>
    <w:rsid w:val="00E06752"/>
    <w:rsid w:val="00E176CC"/>
    <w:rsid w:val="00E22ADB"/>
    <w:rsid w:val="00E32B36"/>
    <w:rsid w:val="00E53FBB"/>
    <w:rsid w:val="00E743E8"/>
    <w:rsid w:val="00E76652"/>
    <w:rsid w:val="00F45057"/>
    <w:rsid w:val="00F63631"/>
    <w:rsid w:val="00F8594F"/>
    <w:rsid w:val="00FA0212"/>
    <w:rsid w:val="00FD1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0253A"/>
  <w15:docId w15:val="{929AE5CE-26B7-4166-BE1F-FAC988356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B4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41B1"/>
    <w:rPr>
      <w:rFonts w:ascii="Tahoma" w:hAnsi="Tahoma" w:cs="Tahoma"/>
      <w:sz w:val="16"/>
      <w:szCs w:val="16"/>
    </w:rPr>
  </w:style>
  <w:style w:type="table" w:styleId="TableGrid">
    <w:name w:val="Table Grid"/>
    <w:basedOn w:val="TableNormal"/>
    <w:uiPriority w:val="59"/>
    <w:rsid w:val="006B41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06752"/>
    <w:rPr>
      <w:color w:val="808080"/>
    </w:rPr>
  </w:style>
  <w:style w:type="paragraph" w:styleId="ListParagraph">
    <w:name w:val="List Paragraph"/>
    <w:basedOn w:val="Normal"/>
    <w:uiPriority w:val="34"/>
    <w:qFormat/>
    <w:rsid w:val="00590D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tif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6B727EE7EA241B0B7998E78D25116C8"/>
        <w:category>
          <w:name w:val="General"/>
          <w:gallery w:val="placeholder"/>
        </w:category>
        <w:types>
          <w:type w:val="bbPlcHdr"/>
        </w:types>
        <w:behaviors>
          <w:behavior w:val="content"/>
        </w:behaviors>
        <w:guid w:val="{7BC80431-C964-4678-918C-83A047E2C269}"/>
      </w:docPartPr>
      <w:docPartBody>
        <w:p w:rsidR="009063D2" w:rsidRDefault="005E28A4" w:rsidP="005E28A4">
          <w:pPr>
            <w:pStyle w:val="06B727EE7EA241B0B7998E78D25116C87"/>
          </w:pPr>
          <w:r>
            <w:rPr>
              <w:rStyle w:val="PlaceholderText"/>
              <w:rFonts w:ascii="Verdana" w:hAnsi="Verdana"/>
              <w:b/>
              <w:sz w:val="32"/>
              <w:szCs w:val="32"/>
            </w:rPr>
            <w:t>Enter team identifier</w:t>
          </w:r>
        </w:p>
      </w:docPartBody>
    </w:docPart>
    <w:docPart>
      <w:docPartPr>
        <w:name w:val="525DF1E1754444E9AAC08212924711CA"/>
        <w:category>
          <w:name w:val="General"/>
          <w:gallery w:val="placeholder"/>
        </w:category>
        <w:types>
          <w:type w:val="bbPlcHdr"/>
        </w:types>
        <w:behaviors>
          <w:behavior w:val="content"/>
        </w:behaviors>
        <w:guid w:val="{886501DC-03D3-4B78-B837-41C14A85FE81}"/>
      </w:docPartPr>
      <w:docPartBody>
        <w:p w:rsidR="009063D2" w:rsidRDefault="005E28A4" w:rsidP="005E28A4">
          <w:pPr>
            <w:pStyle w:val="525DF1E1754444E9AAC08212924711CA7"/>
          </w:pPr>
          <w:r w:rsidRPr="00FA0212">
            <w:rPr>
              <w:rStyle w:val="PlaceholderText"/>
              <w:rFonts w:ascii="Verdana" w:hAnsi="Verdana"/>
            </w:rPr>
            <w:t>Contact 1</w:t>
          </w:r>
        </w:p>
      </w:docPartBody>
    </w:docPart>
    <w:docPart>
      <w:docPartPr>
        <w:name w:val="DE356783BAD04086BA0CB39ECE705903"/>
        <w:category>
          <w:name w:val="General"/>
          <w:gallery w:val="placeholder"/>
        </w:category>
        <w:types>
          <w:type w:val="bbPlcHdr"/>
        </w:types>
        <w:behaviors>
          <w:behavior w:val="content"/>
        </w:behaviors>
        <w:guid w:val="{15DEDEB3-EA71-444B-8019-264230C6AC72}"/>
      </w:docPartPr>
      <w:docPartBody>
        <w:p w:rsidR="009063D2" w:rsidRDefault="005E28A4" w:rsidP="005E28A4">
          <w:pPr>
            <w:pStyle w:val="DE356783BAD04086BA0CB39ECE7059037"/>
          </w:pPr>
          <w:r w:rsidRPr="00FA0212">
            <w:rPr>
              <w:rStyle w:val="PlaceholderText"/>
              <w:rFonts w:ascii="Verdana" w:hAnsi="Verdana"/>
            </w:rPr>
            <w:t>Pref 1</w:t>
          </w:r>
        </w:p>
      </w:docPartBody>
    </w:docPart>
    <w:docPart>
      <w:docPartPr>
        <w:name w:val="92505AAA996E4ABDB9F00F7B608CEC45"/>
        <w:category>
          <w:name w:val="General"/>
          <w:gallery w:val="placeholder"/>
        </w:category>
        <w:types>
          <w:type w:val="bbPlcHdr"/>
        </w:types>
        <w:behaviors>
          <w:behavior w:val="content"/>
        </w:behaviors>
        <w:guid w:val="{F3FB70AE-DC0B-4719-AB58-ACBDF3395BAD}"/>
      </w:docPartPr>
      <w:docPartBody>
        <w:p w:rsidR="009063D2" w:rsidRDefault="005E28A4" w:rsidP="005E28A4">
          <w:pPr>
            <w:pStyle w:val="92505AAA996E4ABDB9F00F7B608CEC457"/>
          </w:pPr>
          <w:r w:rsidRPr="00FA0212">
            <w:rPr>
              <w:rStyle w:val="PlaceholderText"/>
              <w:rFonts w:ascii="Verdana" w:hAnsi="Verdana"/>
            </w:rPr>
            <w:t>Contact 2</w:t>
          </w:r>
        </w:p>
      </w:docPartBody>
    </w:docPart>
    <w:docPart>
      <w:docPartPr>
        <w:name w:val="BB4A99179870427081BD02627450B1D5"/>
        <w:category>
          <w:name w:val="General"/>
          <w:gallery w:val="placeholder"/>
        </w:category>
        <w:types>
          <w:type w:val="bbPlcHdr"/>
        </w:types>
        <w:behaviors>
          <w:behavior w:val="content"/>
        </w:behaviors>
        <w:guid w:val="{9D1916E5-3CCA-4D50-8E5E-7C8A16BD1C56}"/>
      </w:docPartPr>
      <w:docPartBody>
        <w:p w:rsidR="009063D2" w:rsidRDefault="005E28A4" w:rsidP="005E28A4">
          <w:pPr>
            <w:pStyle w:val="BB4A99179870427081BD02627450B1D57"/>
          </w:pPr>
          <w:r w:rsidRPr="00FA0212">
            <w:rPr>
              <w:rStyle w:val="PlaceholderText"/>
              <w:rFonts w:ascii="Verdana" w:hAnsi="Verdana"/>
            </w:rPr>
            <w:t>Pref 2</w:t>
          </w:r>
        </w:p>
      </w:docPartBody>
    </w:docPart>
    <w:docPart>
      <w:docPartPr>
        <w:name w:val="5724526A9B3C4270B87E9CF6A8B48679"/>
        <w:category>
          <w:name w:val="General"/>
          <w:gallery w:val="placeholder"/>
        </w:category>
        <w:types>
          <w:type w:val="bbPlcHdr"/>
        </w:types>
        <w:behaviors>
          <w:behavior w:val="content"/>
        </w:behaviors>
        <w:guid w:val="{39F1156B-5E6B-418A-A847-72A5EE6FED3A}"/>
      </w:docPartPr>
      <w:docPartBody>
        <w:p w:rsidR="009063D2" w:rsidRDefault="005E28A4" w:rsidP="005E28A4">
          <w:pPr>
            <w:pStyle w:val="5724526A9B3C4270B87E9CF6A8B486797"/>
          </w:pPr>
          <w:r w:rsidRPr="00FA0212">
            <w:rPr>
              <w:rStyle w:val="PlaceholderText"/>
              <w:rFonts w:ascii="Verdana" w:hAnsi="Verdana"/>
            </w:rPr>
            <w:t>Contact 3</w:t>
          </w:r>
        </w:p>
      </w:docPartBody>
    </w:docPart>
    <w:docPart>
      <w:docPartPr>
        <w:name w:val="213239C0CCD442F6936AFDBDA1BE4F71"/>
        <w:category>
          <w:name w:val="General"/>
          <w:gallery w:val="placeholder"/>
        </w:category>
        <w:types>
          <w:type w:val="bbPlcHdr"/>
        </w:types>
        <w:behaviors>
          <w:behavior w:val="content"/>
        </w:behaviors>
        <w:guid w:val="{D7B6BA5D-34A7-4F5B-BBA8-0277C08C1519}"/>
      </w:docPartPr>
      <w:docPartBody>
        <w:p w:rsidR="009063D2" w:rsidRDefault="005E28A4" w:rsidP="005E28A4">
          <w:pPr>
            <w:pStyle w:val="213239C0CCD442F6936AFDBDA1BE4F717"/>
          </w:pPr>
          <w:r w:rsidRPr="00FA0212">
            <w:rPr>
              <w:rStyle w:val="PlaceholderText"/>
              <w:rFonts w:ascii="Verdana" w:hAnsi="Verdana"/>
            </w:rPr>
            <w:t>Pref 3</w:t>
          </w:r>
        </w:p>
      </w:docPartBody>
    </w:docPart>
    <w:docPart>
      <w:docPartPr>
        <w:name w:val="F5173F9033AC43A09F1BBDC9FBA178D8"/>
        <w:category>
          <w:name w:val="General"/>
          <w:gallery w:val="placeholder"/>
        </w:category>
        <w:types>
          <w:type w:val="bbPlcHdr"/>
        </w:types>
        <w:behaviors>
          <w:behavior w:val="content"/>
        </w:behaviors>
        <w:guid w:val="{D2F114DF-2B05-40AD-8CCF-4E81059EB3A3}"/>
      </w:docPartPr>
      <w:docPartBody>
        <w:p w:rsidR="009063D2" w:rsidRDefault="005E28A4" w:rsidP="005E28A4">
          <w:pPr>
            <w:pStyle w:val="F5173F9033AC43A09F1BBDC9FBA178D87"/>
          </w:pPr>
          <w:r w:rsidRPr="00FA0212">
            <w:rPr>
              <w:rStyle w:val="PlaceholderText"/>
              <w:rFonts w:ascii="Verdana" w:hAnsi="Verdana"/>
            </w:rPr>
            <w:t>Contact 4</w:t>
          </w:r>
        </w:p>
      </w:docPartBody>
    </w:docPart>
    <w:docPart>
      <w:docPartPr>
        <w:name w:val="59A4EFDD007F4BE2A440C87442915386"/>
        <w:category>
          <w:name w:val="General"/>
          <w:gallery w:val="placeholder"/>
        </w:category>
        <w:types>
          <w:type w:val="bbPlcHdr"/>
        </w:types>
        <w:behaviors>
          <w:behavior w:val="content"/>
        </w:behaviors>
        <w:guid w:val="{050F2AA8-781D-4E5A-9B3F-5A0240350B0D}"/>
      </w:docPartPr>
      <w:docPartBody>
        <w:p w:rsidR="009063D2" w:rsidRDefault="005E28A4" w:rsidP="005E28A4">
          <w:pPr>
            <w:pStyle w:val="59A4EFDD007F4BE2A440C874429153867"/>
          </w:pPr>
          <w:r w:rsidRPr="00FA0212">
            <w:rPr>
              <w:rStyle w:val="PlaceholderText"/>
              <w:rFonts w:ascii="Verdana" w:hAnsi="Verdana"/>
            </w:rPr>
            <w:t>Pref 4</w:t>
          </w:r>
        </w:p>
      </w:docPartBody>
    </w:docPart>
    <w:docPart>
      <w:docPartPr>
        <w:name w:val="437B17D0C63D4071B8B8E7E3D5E90940"/>
        <w:category>
          <w:name w:val="General"/>
          <w:gallery w:val="placeholder"/>
        </w:category>
        <w:types>
          <w:type w:val="bbPlcHdr"/>
        </w:types>
        <w:behaviors>
          <w:behavior w:val="content"/>
        </w:behaviors>
        <w:guid w:val="{C4AF5E7C-6A31-4765-A06F-10AD98B0217F}"/>
      </w:docPartPr>
      <w:docPartBody>
        <w:p w:rsidR="009063D2" w:rsidRDefault="005E28A4" w:rsidP="005E28A4">
          <w:pPr>
            <w:pStyle w:val="437B17D0C63D4071B8B8E7E3D5E909407"/>
          </w:pPr>
          <w:r w:rsidRPr="00FA0212">
            <w:rPr>
              <w:rStyle w:val="PlaceholderText"/>
              <w:rFonts w:ascii="Verdana" w:hAnsi="Verdana"/>
            </w:rPr>
            <w:t>Contact 5</w:t>
          </w:r>
        </w:p>
      </w:docPartBody>
    </w:docPart>
    <w:docPart>
      <w:docPartPr>
        <w:name w:val="E9F4C502C1D34C4381594E7E5235B5A0"/>
        <w:category>
          <w:name w:val="General"/>
          <w:gallery w:val="placeholder"/>
        </w:category>
        <w:types>
          <w:type w:val="bbPlcHdr"/>
        </w:types>
        <w:behaviors>
          <w:behavior w:val="content"/>
        </w:behaviors>
        <w:guid w:val="{ED65189C-4E33-4985-ACB2-90CCD2E27CD1}"/>
      </w:docPartPr>
      <w:docPartBody>
        <w:p w:rsidR="009063D2" w:rsidRDefault="005E28A4" w:rsidP="005E28A4">
          <w:pPr>
            <w:pStyle w:val="E9F4C502C1D34C4381594E7E5235B5A07"/>
          </w:pPr>
          <w:r w:rsidRPr="00FA0212">
            <w:rPr>
              <w:rStyle w:val="PlaceholderText"/>
              <w:rFonts w:ascii="Verdana" w:hAnsi="Verdana"/>
            </w:rPr>
            <w:t>Pref 5</w:t>
          </w:r>
        </w:p>
      </w:docPartBody>
    </w:docPart>
    <w:docPart>
      <w:docPartPr>
        <w:name w:val="7C8E03A26C4645F8BB0B16518219F84A"/>
        <w:category>
          <w:name w:val="General"/>
          <w:gallery w:val="placeholder"/>
        </w:category>
        <w:types>
          <w:type w:val="bbPlcHdr"/>
        </w:types>
        <w:behaviors>
          <w:behavior w:val="content"/>
        </w:behaviors>
        <w:guid w:val="{F0670E17-DD00-4EF1-B136-6CF1248582AA}"/>
      </w:docPartPr>
      <w:docPartBody>
        <w:p w:rsidR="009063D2" w:rsidRDefault="005E28A4" w:rsidP="005E28A4">
          <w:pPr>
            <w:pStyle w:val="7C8E03A26C4645F8BB0B16518219F84A7"/>
          </w:pPr>
          <w:r w:rsidRPr="00FA0212">
            <w:rPr>
              <w:rStyle w:val="PlaceholderText"/>
              <w:rFonts w:ascii="Verdana" w:hAnsi="Verdana"/>
            </w:rPr>
            <w:t>Contact 6</w:t>
          </w:r>
        </w:p>
      </w:docPartBody>
    </w:docPart>
    <w:docPart>
      <w:docPartPr>
        <w:name w:val="9540BE57EB2C4C0690CFEFE167112391"/>
        <w:category>
          <w:name w:val="General"/>
          <w:gallery w:val="placeholder"/>
        </w:category>
        <w:types>
          <w:type w:val="bbPlcHdr"/>
        </w:types>
        <w:behaviors>
          <w:behavior w:val="content"/>
        </w:behaviors>
        <w:guid w:val="{32E165CB-EFDF-4C78-A73A-F0383CBAF906}"/>
      </w:docPartPr>
      <w:docPartBody>
        <w:p w:rsidR="009063D2" w:rsidRDefault="005E28A4" w:rsidP="005E28A4">
          <w:pPr>
            <w:pStyle w:val="9540BE57EB2C4C0690CFEFE1671123917"/>
          </w:pPr>
          <w:r w:rsidRPr="00FA0212">
            <w:rPr>
              <w:rStyle w:val="PlaceholderText"/>
              <w:rFonts w:ascii="Verdana" w:hAnsi="Verdana"/>
            </w:rPr>
            <w:t>Pref 6</w:t>
          </w:r>
        </w:p>
      </w:docPartBody>
    </w:docPart>
    <w:docPart>
      <w:docPartPr>
        <w:name w:val="F27CF0288322415EBA13ABFB537E8111"/>
        <w:category>
          <w:name w:val="General"/>
          <w:gallery w:val="placeholder"/>
        </w:category>
        <w:types>
          <w:type w:val="bbPlcHdr"/>
        </w:types>
        <w:behaviors>
          <w:behavior w:val="content"/>
        </w:behaviors>
        <w:guid w:val="{F2A79AD1-3E00-467F-A29D-C1D857E27B83}"/>
      </w:docPartPr>
      <w:docPartBody>
        <w:p w:rsidR="009063D2" w:rsidRDefault="005E28A4" w:rsidP="005E28A4">
          <w:pPr>
            <w:pStyle w:val="F27CF0288322415EBA13ABFB537E81117"/>
          </w:pPr>
          <w:r w:rsidRPr="00576F40">
            <w:rPr>
              <w:rStyle w:val="PlaceholderText"/>
              <w:rFonts w:ascii="Verdana" w:hAnsi="Verdana"/>
            </w:rPr>
            <w:t>Goals</w:t>
          </w:r>
        </w:p>
      </w:docPartBody>
    </w:docPart>
    <w:docPart>
      <w:docPartPr>
        <w:name w:val="52D6657FA1104282A07AAA9CE9CF1589"/>
        <w:category>
          <w:name w:val="General"/>
          <w:gallery w:val="placeholder"/>
        </w:category>
        <w:types>
          <w:type w:val="bbPlcHdr"/>
        </w:types>
        <w:behaviors>
          <w:behavior w:val="content"/>
        </w:behaviors>
        <w:guid w:val="{D10F19F6-B68C-4D35-ACE1-69AE0DBC6A0A}"/>
      </w:docPartPr>
      <w:docPartBody>
        <w:p w:rsidR="009063D2" w:rsidRDefault="005E28A4" w:rsidP="005E28A4">
          <w:pPr>
            <w:pStyle w:val="52D6657FA1104282A07AAA9CE9CF15897"/>
          </w:pPr>
          <w:r w:rsidRPr="00576F40">
            <w:rPr>
              <w:rStyle w:val="PlaceholderText"/>
              <w:rFonts w:ascii="Verdana" w:hAnsi="Verdana"/>
            </w:rPr>
            <w:t>Roles</w:t>
          </w:r>
        </w:p>
      </w:docPartBody>
    </w:docPart>
    <w:docPart>
      <w:docPartPr>
        <w:name w:val="B864E17806164BDCB75DE8ADA222B393"/>
        <w:category>
          <w:name w:val="General"/>
          <w:gallery w:val="placeholder"/>
        </w:category>
        <w:types>
          <w:type w:val="bbPlcHdr"/>
        </w:types>
        <w:behaviors>
          <w:behavior w:val="content"/>
        </w:behaviors>
        <w:guid w:val="{78333369-FDA4-4720-8426-A0348E640DC1}"/>
      </w:docPartPr>
      <w:docPartBody>
        <w:p w:rsidR="009063D2" w:rsidRDefault="005E28A4" w:rsidP="005E28A4">
          <w:pPr>
            <w:pStyle w:val="B864E17806164BDCB75DE8ADA222B3937"/>
          </w:pPr>
          <w:r w:rsidRPr="00576F40">
            <w:rPr>
              <w:rStyle w:val="PlaceholderText"/>
              <w:rFonts w:ascii="Verdana" w:hAnsi="Verdana"/>
            </w:rPr>
            <w:t>Timetable</w:t>
          </w:r>
        </w:p>
      </w:docPartBody>
    </w:docPart>
    <w:docPart>
      <w:docPartPr>
        <w:name w:val="EA8078F613F14FB5A5FA764B77D12311"/>
        <w:category>
          <w:name w:val="General"/>
          <w:gallery w:val="placeholder"/>
        </w:category>
        <w:types>
          <w:type w:val="bbPlcHdr"/>
        </w:types>
        <w:behaviors>
          <w:behavior w:val="content"/>
        </w:behaviors>
        <w:guid w:val="{A8932695-213D-4A05-8050-56A332FF3253}"/>
      </w:docPartPr>
      <w:docPartBody>
        <w:p w:rsidR="009063D2" w:rsidRDefault="005E28A4" w:rsidP="005E28A4">
          <w:pPr>
            <w:pStyle w:val="EA8078F613F14FB5A5FA764B77D123117"/>
          </w:pPr>
          <w:r w:rsidRPr="00576F40">
            <w:rPr>
              <w:rStyle w:val="PlaceholderText"/>
              <w:rFonts w:ascii="Verdana" w:hAnsi="Verdana"/>
            </w:rPr>
            <w:t>Attendance</w:t>
          </w:r>
        </w:p>
      </w:docPartBody>
    </w:docPart>
    <w:docPart>
      <w:docPartPr>
        <w:name w:val="0D1E9DB809A14225A8B5481D822E9271"/>
        <w:category>
          <w:name w:val="General"/>
          <w:gallery w:val="placeholder"/>
        </w:category>
        <w:types>
          <w:type w:val="bbPlcHdr"/>
        </w:types>
        <w:behaviors>
          <w:behavior w:val="content"/>
        </w:behaviors>
        <w:guid w:val="{A5AD6527-ED54-4F51-AA51-C5FE4DFFA097}"/>
      </w:docPartPr>
      <w:docPartBody>
        <w:p w:rsidR="009063D2" w:rsidRDefault="005E28A4" w:rsidP="005E28A4">
          <w:pPr>
            <w:pStyle w:val="0D1E9DB809A14225A8B5481D822E92717"/>
          </w:pPr>
          <w:r w:rsidRPr="00576F40">
            <w:rPr>
              <w:rStyle w:val="PlaceholderText"/>
              <w:rFonts w:ascii="Verdana" w:hAnsi="Verdana"/>
            </w:rPr>
            <w:t>Excuse</w:t>
          </w:r>
        </w:p>
      </w:docPartBody>
    </w:docPart>
    <w:docPart>
      <w:docPartPr>
        <w:name w:val="6E55A45CBE7642F6A6DDCEA668B2A175"/>
        <w:category>
          <w:name w:val="General"/>
          <w:gallery w:val="placeholder"/>
        </w:category>
        <w:types>
          <w:type w:val="bbPlcHdr"/>
        </w:types>
        <w:behaviors>
          <w:behavior w:val="content"/>
        </w:behaviors>
        <w:guid w:val="{72DA7ACF-0C6A-4E15-9AE7-6AE43F4BF85B}"/>
      </w:docPartPr>
      <w:docPartBody>
        <w:p w:rsidR="009063D2" w:rsidRDefault="005E28A4" w:rsidP="005E28A4">
          <w:pPr>
            <w:pStyle w:val="6E55A45CBE7642F6A6DDCEA668B2A1757"/>
          </w:pPr>
          <w:r w:rsidRPr="00576F40">
            <w:rPr>
              <w:rStyle w:val="PlaceholderText"/>
              <w:rFonts w:ascii="Verdana" w:hAnsi="Verdana"/>
            </w:rPr>
            <w:t>Emergency Process</w:t>
          </w:r>
        </w:p>
      </w:docPartBody>
    </w:docPart>
    <w:docPart>
      <w:docPartPr>
        <w:name w:val="BC9F010C1188451D82F5AB0170E05B46"/>
        <w:category>
          <w:name w:val="General"/>
          <w:gallery w:val="placeholder"/>
        </w:category>
        <w:types>
          <w:type w:val="bbPlcHdr"/>
        </w:types>
        <w:behaviors>
          <w:behavior w:val="content"/>
        </w:behaviors>
        <w:guid w:val="{0E0795A1-6CBA-404B-9C03-7096EAE4F83A}"/>
      </w:docPartPr>
      <w:docPartBody>
        <w:p w:rsidR="009063D2" w:rsidRDefault="005E28A4" w:rsidP="005E28A4">
          <w:pPr>
            <w:pStyle w:val="BC9F010C1188451D82F5AB0170E05B467"/>
          </w:pPr>
          <w:r w:rsidRPr="00576F40">
            <w:rPr>
              <w:rStyle w:val="PlaceholderText"/>
              <w:rFonts w:ascii="Verdana" w:hAnsi="Verdana"/>
            </w:rPr>
            <w:t>Preparation</w:t>
          </w:r>
        </w:p>
      </w:docPartBody>
    </w:docPart>
    <w:docPart>
      <w:docPartPr>
        <w:name w:val="63657F3B9D3942EA9FA359099B0F0387"/>
        <w:category>
          <w:name w:val="General"/>
          <w:gallery w:val="placeholder"/>
        </w:category>
        <w:types>
          <w:type w:val="bbPlcHdr"/>
        </w:types>
        <w:behaviors>
          <w:behavior w:val="content"/>
        </w:behaviors>
        <w:guid w:val="{6E44BAF0-BF42-40F5-A004-683AC7E0C7EC}"/>
      </w:docPartPr>
      <w:docPartBody>
        <w:p w:rsidR="009063D2" w:rsidRDefault="005E28A4" w:rsidP="005E28A4">
          <w:pPr>
            <w:pStyle w:val="63657F3B9D3942EA9FA359099B0F03877"/>
          </w:pPr>
          <w:r w:rsidRPr="00576F40">
            <w:rPr>
              <w:rStyle w:val="PlaceholderText"/>
              <w:rFonts w:ascii="Verdana" w:hAnsi="Verdana"/>
            </w:rPr>
            <w:t>Contributions</w:t>
          </w:r>
        </w:p>
      </w:docPartBody>
    </w:docPart>
    <w:docPart>
      <w:docPartPr>
        <w:name w:val="865BD67272B54C18BDF9A12A58543359"/>
        <w:category>
          <w:name w:val="General"/>
          <w:gallery w:val="placeholder"/>
        </w:category>
        <w:types>
          <w:type w:val="bbPlcHdr"/>
        </w:types>
        <w:behaviors>
          <w:behavior w:val="content"/>
        </w:behaviors>
        <w:guid w:val="{0452F75E-EBC2-4DBA-98DA-9A0FAFE9D4E0}"/>
      </w:docPartPr>
      <w:docPartBody>
        <w:p w:rsidR="009063D2" w:rsidRDefault="005E28A4" w:rsidP="005E28A4">
          <w:pPr>
            <w:pStyle w:val="865BD67272B54C18BDF9A12A585433597"/>
          </w:pPr>
          <w:r w:rsidRPr="00576F40">
            <w:rPr>
              <w:rStyle w:val="PlaceholderText"/>
              <w:rFonts w:ascii="Verdana" w:hAnsi="Verdana"/>
            </w:rPr>
            <w:t>Monitoring</w:t>
          </w:r>
        </w:p>
      </w:docPartBody>
    </w:docPart>
    <w:docPart>
      <w:docPartPr>
        <w:name w:val="B9CCC2D73E24488FA900318A3D1E5B5F"/>
        <w:category>
          <w:name w:val="General"/>
          <w:gallery w:val="placeholder"/>
        </w:category>
        <w:types>
          <w:type w:val="bbPlcHdr"/>
        </w:types>
        <w:behaviors>
          <w:behavior w:val="content"/>
        </w:behaviors>
        <w:guid w:val="{2E07E587-1AAF-4AD1-92F3-2CEF65A7C346}"/>
      </w:docPartPr>
      <w:docPartBody>
        <w:p w:rsidR="00C34836" w:rsidRDefault="005E28A4" w:rsidP="005E28A4">
          <w:pPr>
            <w:pStyle w:val="B9CCC2D73E24488FA900318A3D1E5B5F3"/>
          </w:pPr>
          <w:r w:rsidRPr="00FA0212">
            <w:rPr>
              <w:rStyle w:val="PlaceholderText"/>
              <w:rFonts w:ascii="Verdana" w:hAnsi="Verdana"/>
            </w:rPr>
            <w:t>Member 6</w:t>
          </w:r>
        </w:p>
      </w:docPartBody>
    </w:docPart>
    <w:docPart>
      <w:docPartPr>
        <w:name w:val="EB97C06378EA4973A86848B77FDD4AB6"/>
        <w:category>
          <w:name w:val="General"/>
          <w:gallery w:val="placeholder"/>
        </w:category>
        <w:types>
          <w:type w:val="bbPlcHdr"/>
        </w:types>
        <w:behaviors>
          <w:behavior w:val="content"/>
        </w:behaviors>
        <w:guid w:val="{59A9DB70-B992-4F88-8A2C-E7BD77DBDE1F}"/>
      </w:docPartPr>
      <w:docPartBody>
        <w:p w:rsidR="00C34836" w:rsidRDefault="005E28A4" w:rsidP="005E28A4">
          <w:pPr>
            <w:pStyle w:val="EB97C06378EA4973A86848B77FDD4AB62"/>
          </w:pPr>
          <w:r w:rsidRPr="00FA0212">
            <w:rPr>
              <w:rStyle w:val="PlaceholderText"/>
              <w:rFonts w:ascii="Verdana" w:hAnsi="Verdana"/>
            </w:rPr>
            <w:t>Member 1</w:t>
          </w:r>
        </w:p>
      </w:docPartBody>
    </w:docPart>
    <w:docPart>
      <w:docPartPr>
        <w:name w:val="29C49C656EBB4A57AF56F01D0F5918A6"/>
        <w:category>
          <w:name w:val="General"/>
          <w:gallery w:val="placeholder"/>
        </w:category>
        <w:types>
          <w:type w:val="bbPlcHdr"/>
        </w:types>
        <w:behaviors>
          <w:behavior w:val="content"/>
        </w:behaviors>
        <w:guid w:val="{38C8B9B6-C674-4CC9-AAD4-D3DDA9E3F253}"/>
      </w:docPartPr>
      <w:docPartBody>
        <w:p w:rsidR="00C34836" w:rsidRDefault="005E28A4" w:rsidP="005E28A4">
          <w:pPr>
            <w:pStyle w:val="29C49C656EBB4A57AF56F01D0F5918A62"/>
          </w:pPr>
          <w:r w:rsidRPr="00FA0212">
            <w:rPr>
              <w:rStyle w:val="PlaceholderText"/>
              <w:rFonts w:ascii="Verdana" w:hAnsi="Verdana"/>
            </w:rPr>
            <w:t>Member 2</w:t>
          </w:r>
        </w:p>
      </w:docPartBody>
    </w:docPart>
    <w:docPart>
      <w:docPartPr>
        <w:name w:val="8BA3820E1F174CCFAF750386DF98A9A7"/>
        <w:category>
          <w:name w:val="General"/>
          <w:gallery w:val="placeholder"/>
        </w:category>
        <w:types>
          <w:type w:val="bbPlcHdr"/>
        </w:types>
        <w:behaviors>
          <w:behavior w:val="content"/>
        </w:behaviors>
        <w:guid w:val="{C341298D-099F-447F-856A-194F243FF067}"/>
      </w:docPartPr>
      <w:docPartBody>
        <w:p w:rsidR="00C34836" w:rsidRDefault="005E28A4" w:rsidP="005E28A4">
          <w:pPr>
            <w:pStyle w:val="8BA3820E1F174CCFAF750386DF98A9A72"/>
          </w:pPr>
          <w:r w:rsidRPr="00FA0212">
            <w:rPr>
              <w:rStyle w:val="PlaceholderText"/>
              <w:rFonts w:ascii="Verdana" w:hAnsi="Verdana"/>
            </w:rPr>
            <w:t>Member 3</w:t>
          </w:r>
        </w:p>
      </w:docPartBody>
    </w:docPart>
    <w:docPart>
      <w:docPartPr>
        <w:name w:val="ECCF4007FBFA469DB9345C5CCBC8C38B"/>
        <w:category>
          <w:name w:val="General"/>
          <w:gallery w:val="placeholder"/>
        </w:category>
        <w:types>
          <w:type w:val="bbPlcHdr"/>
        </w:types>
        <w:behaviors>
          <w:behavior w:val="content"/>
        </w:behaviors>
        <w:guid w:val="{19BBA1F7-1BB2-412B-9205-EFE540D0D2FE}"/>
      </w:docPartPr>
      <w:docPartBody>
        <w:p w:rsidR="00C34836" w:rsidRDefault="005E28A4" w:rsidP="005E28A4">
          <w:pPr>
            <w:pStyle w:val="ECCF4007FBFA469DB9345C5CCBC8C38B2"/>
          </w:pPr>
          <w:r w:rsidRPr="00FA0212">
            <w:rPr>
              <w:rStyle w:val="PlaceholderText"/>
              <w:rFonts w:ascii="Verdana" w:hAnsi="Verdana"/>
            </w:rPr>
            <w:t>Member 4</w:t>
          </w:r>
        </w:p>
      </w:docPartBody>
    </w:docPart>
    <w:docPart>
      <w:docPartPr>
        <w:name w:val="0FB31F219C4C453AAFAFB86DE9074D82"/>
        <w:category>
          <w:name w:val="General"/>
          <w:gallery w:val="placeholder"/>
        </w:category>
        <w:types>
          <w:type w:val="bbPlcHdr"/>
        </w:types>
        <w:behaviors>
          <w:behavior w:val="content"/>
        </w:behaviors>
        <w:guid w:val="{DEDCF0F6-8CF1-4413-ADA3-8B532E4CBD89}"/>
      </w:docPartPr>
      <w:docPartBody>
        <w:p w:rsidR="00C34836" w:rsidRDefault="005E28A4" w:rsidP="005E28A4">
          <w:pPr>
            <w:pStyle w:val="0FB31F219C4C453AAFAFB86DE9074D822"/>
          </w:pPr>
          <w:r w:rsidRPr="00FA0212">
            <w:rPr>
              <w:rStyle w:val="PlaceholderText"/>
              <w:rFonts w:ascii="Verdana" w:hAnsi="Verdana"/>
            </w:rPr>
            <w:t>Member 5</w:t>
          </w:r>
        </w:p>
      </w:docPartBody>
    </w:docPart>
    <w:docPart>
      <w:docPartPr>
        <w:name w:val="C3E47D685E5D456BBA206B4AF32B9716"/>
        <w:category>
          <w:name w:val="General"/>
          <w:gallery w:val="placeholder"/>
        </w:category>
        <w:types>
          <w:type w:val="bbPlcHdr"/>
        </w:types>
        <w:behaviors>
          <w:behavior w:val="content"/>
        </w:behaviors>
        <w:guid w:val="{4741B13A-5A36-424F-972F-1133C0754F91}"/>
      </w:docPartPr>
      <w:docPartBody>
        <w:p w:rsidR="00C34836" w:rsidRDefault="005E28A4" w:rsidP="005E28A4">
          <w:pPr>
            <w:pStyle w:val="C3E47D685E5D456BBA206B4AF32B97163"/>
          </w:pPr>
          <w:r w:rsidRPr="00FA0212">
            <w:rPr>
              <w:rStyle w:val="PlaceholderText"/>
              <w:rFonts w:ascii="Verdana" w:hAnsi="Verdana"/>
              <w:szCs w:val="20"/>
            </w:rPr>
            <w:t>Member 1</w:t>
          </w:r>
        </w:p>
      </w:docPartBody>
    </w:docPart>
    <w:docPart>
      <w:docPartPr>
        <w:name w:val="D44F6C73D8394A4F86CFA343FBB04295"/>
        <w:category>
          <w:name w:val="General"/>
          <w:gallery w:val="placeholder"/>
        </w:category>
        <w:types>
          <w:type w:val="bbPlcHdr"/>
        </w:types>
        <w:behaviors>
          <w:behavior w:val="content"/>
        </w:behaviors>
        <w:guid w:val="{3AFE2B31-0EA3-4D6C-94D8-BEB21A1B509B}"/>
      </w:docPartPr>
      <w:docPartBody>
        <w:p w:rsidR="00C34836" w:rsidRDefault="005E28A4" w:rsidP="005E28A4">
          <w:pPr>
            <w:pStyle w:val="D44F6C73D8394A4F86CFA343FBB042953"/>
          </w:pPr>
          <w:r w:rsidRPr="00FA0212">
            <w:rPr>
              <w:rStyle w:val="PlaceholderText"/>
              <w:rFonts w:ascii="Verdana" w:hAnsi="Verdana"/>
            </w:rPr>
            <w:t>Strength 1</w:t>
          </w:r>
        </w:p>
      </w:docPartBody>
    </w:docPart>
    <w:docPart>
      <w:docPartPr>
        <w:name w:val="845CB00324244A84BA5209DFD9EF4515"/>
        <w:category>
          <w:name w:val="General"/>
          <w:gallery w:val="placeholder"/>
        </w:category>
        <w:types>
          <w:type w:val="bbPlcHdr"/>
        </w:types>
        <w:behaviors>
          <w:behavior w:val="content"/>
        </w:behaviors>
        <w:guid w:val="{6E7B3A5B-3131-49ED-B247-AF3B3EC97E21}"/>
      </w:docPartPr>
      <w:docPartBody>
        <w:p w:rsidR="00C34836" w:rsidRDefault="005E28A4" w:rsidP="005E28A4">
          <w:pPr>
            <w:pStyle w:val="845CB00324244A84BA5209DFD9EF45153"/>
          </w:pPr>
          <w:r w:rsidRPr="00FA0212">
            <w:rPr>
              <w:rStyle w:val="PlaceholderText"/>
              <w:rFonts w:ascii="Verdana" w:hAnsi="Verdana"/>
            </w:rPr>
            <w:t>Weakness 1</w:t>
          </w:r>
        </w:p>
      </w:docPartBody>
    </w:docPart>
    <w:docPart>
      <w:docPartPr>
        <w:name w:val="4B1CE1D50CD44152B89E23C6426CAB92"/>
        <w:category>
          <w:name w:val="General"/>
          <w:gallery w:val="placeholder"/>
        </w:category>
        <w:types>
          <w:type w:val="bbPlcHdr"/>
        </w:types>
        <w:behaviors>
          <w:behavior w:val="content"/>
        </w:behaviors>
        <w:guid w:val="{43087AC6-3D38-494C-AFCF-9F9EC9D86782}"/>
      </w:docPartPr>
      <w:docPartBody>
        <w:p w:rsidR="00C34836" w:rsidRDefault="005E28A4" w:rsidP="005E28A4">
          <w:pPr>
            <w:pStyle w:val="4B1CE1D50CD44152B89E23C6426CAB923"/>
          </w:pPr>
          <w:r w:rsidRPr="00FA0212">
            <w:rPr>
              <w:rStyle w:val="PlaceholderText"/>
              <w:rFonts w:ascii="Verdana" w:hAnsi="Verdana"/>
              <w:szCs w:val="20"/>
            </w:rPr>
            <w:t>Member 2</w:t>
          </w:r>
        </w:p>
      </w:docPartBody>
    </w:docPart>
    <w:docPart>
      <w:docPartPr>
        <w:name w:val="4FE85C577CEE4D0193BC29F85A6AB2E3"/>
        <w:category>
          <w:name w:val="General"/>
          <w:gallery w:val="placeholder"/>
        </w:category>
        <w:types>
          <w:type w:val="bbPlcHdr"/>
        </w:types>
        <w:behaviors>
          <w:behavior w:val="content"/>
        </w:behaviors>
        <w:guid w:val="{A80187B4-CACD-4F29-93C3-4B91C143885A}"/>
      </w:docPartPr>
      <w:docPartBody>
        <w:p w:rsidR="00C34836" w:rsidRDefault="005E28A4" w:rsidP="005E28A4">
          <w:pPr>
            <w:pStyle w:val="4FE85C577CEE4D0193BC29F85A6AB2E33"/>
          </w:pPr>
          <w:r w:rsidRPr="00FA0212">
            <w:rPr>
              <w:rStyle w:val="PlaceholderText"/>
              <w:rFonts w:ascii="Verdana" w:hAnsi="Verdana"/>
            </w:rPr>
            <w:t>Strength 2</w:t>
          </w:r>
        </w:p>
      </w:docPartBody>
    </w:docPart>
    <w:docPart>
      <w:docPartPr>
        <w:name w:val="1DBF22E812D046EC830D424AE50A9618"/>
        <w:category>
          <w:name w:val="General"/>
          <w:gallery w:val="placeholder"/>
        </w:category>
        <w:types>
          <w:type w:val="bbPlcHdr"/>
        </w:types>
        <w:behaviors>
          <w:behavior w:val="content"/>
        </w:behaviors>
        <w:guid w:val="{B90D3B57-F954-421E-B821-4BD810D10BF6}"/>
      </w:docPartPr>
      <w:docPartBody>
        <w:p w:rsidR="00C34836" w:rsidRDefault="005E28A4" w:rsidP="005E28A4">
          <w:pPr>
            <w:pStyle w:val="1DBF22E812D046EC830D424AE50A96183"/>
          </w:pPr>
          <w:r w:rsidRPr="00FA0212">
            <w:rPr>
              <w:rStyle w:val="PlaceholderText"/>
              <w:rFonts w:ascii="Verdana" w:hAnsi="Verdana"/>
            </w:rPr>
            <w:t>Weakness 2</w:t>
          </w:r>
        </w:p>
      </w:docPartBody>
    </w:docPart>
    <w:docPart>
      <w:docPartPr>
        <w:name w:val="6B6F7BC79B88450DAE43BBD84D9F0DB9"/>
        <w:category>
          <w:name w:val="General"/>
          <w:gallery w:val="placeholder"/>
        </w:category>
        <w:types>
          <w:type w:val="bbPlcHdr"/>
        </w:types>
        <w:behaviors>
          <w:behavior w:val="content"/>
        </w:behaviors>
        <w:guid w:val="{9344F225-4FA9-4ADB-8C2D-6D92B330CBCD}"/>
      </w:docPartPr>
      <w:docPartBody>
        <w:p w:rsidR="00C34836" w:rsidRDefault="005E28A4" w:rsidP="005E28A4">
          <w:pPr>
            <w:pStyle w:val="6B6F7BC79B88450DAE43BBD84D9F0DB93"/>
          </w:pPr>
          <w:r w:rsidRPr="00FA0212">
            <w:rPr>
              <w:rStyle w:val="PlaceholderText"/>
              <w:rFonts w:ascii="Verdana" w:hAnsi="Verdana"/>
              <w:szCs w:val="20"/>
            </w:rPr>
            <w:t>Member 3</w:t>
          </w:r>
        </w:p>
      </w:docPartBody>
    </w:docPart>
    <w:docPart>
      <w:docPartPr>
        <w:name w:val="E0A51D92CEDF40B78558F4EB1899D330"/>
        <w:category>
          <w:name w:val="General"/>
          <w:gallery w:val="placeholder"/>
        </w:category>
        <w:types>
          <w:type w:val="bbPlcHdr"/>
        </w:types>
        <w:behaviors>
          <w:behavior w:val="content"/>
        </w:behaviors>
        <w:guid w:val="{A836C3B1-EE6C-4AC0-A4F8-06062C08B049}"/>
      </w:docPartPr>
      <w:docPartBody>
        <w:p w:rsidR="00C34836" w:rsidRDefault="005E28A4" w:rsidP="005E28A4">
          <w:pPr>
            <w:pStyle w:val="E0A51D92CEDF40B78558F4EB1899D3303"/>
          </w:pPr>
          <w:r w:rsidRPr="00FA0212">
            <w:rPr>
              <w:rStyle w:val="PlaceholderText"/>
              <w:rFonts w:ascii="Verdana" w:hAnsi="Verdana"/>
            </w:rPr>
            <w:t>Strength 3</w:t>
          </w:r>
        </w:p>
      </w:docPartBody>
    </w:docPart>
    <w:docPart>
      <w:docPartPr>
        <w:name w:val="8C32AF709EC8427FAD4081733852599E"/>
        <w:category>
          <w:name w:val="General"/>
          <w:gallery w:val="placeholder"/>
        </w:category>
        <w:types>
          <w:type w:val="bbPlcHdr"/>
        </w:types>
        <w:behaviors>
          <w:behavior w:val="content"/>
        </w:behaviors>
        <w:guid w:val="{E68EF6CB-42A1-4AF2-A3E0-B32AE9A06C29}"/>
      </w:docPartPr>
      <w:docPartBody>
        <w:p w:rsidR="00C34836" w:rsidRDefault="005E28A4" w:rsidP="005E28A4">
          <w:pPr>
            <w:pStyle w:val="8C32AF709EC8427FAD4081733852599E3"/>
          </w:pPr>
          <w:r w:rsidRPr="00FA0212">
            <w:rPr>
              <w:rStyle w:val="PlaceholderText"/>
              <w:rFonts w:ascii="Verdana" w:hAnsi="Verdana"/>
            </w:rPr>
            <w:t>Weakness 3</w:t>
          </w:r>
        </w:p>
      </w:docPartBody>
    </w:docPart>
    <w:docPart>
      <w:docPartPr>
        <w:name w:val="45C67C8ED9CD460197BA97359A8CC934"/>
        <w:category>
          <w:name w:val="General"/>
          <w:gallery w:val="placeholder"/>
        </w:category>
        <w:types>
          <w:type w:val="bbPlcHdr"/>
        </w:types>
        <w:behaviors>
          <w:behavior w:val="content"/>
        </w:behaviors>
        <w:guid w:val="{A2D5CFF8-9250-4560-B88D-AB4E75199BC2}"/>
      </w:docPartPr>
      <w:docPartBody>
        <w:p w:rsidR="00C34836" w:rsidRDefault="005E28A4" w:rsidP="005E28A4">
          <w:pPr>
            <w:pStyle w:val="45C67C8ED9CD460197BA97359A8CC9343"/>
          </w:pPr>
          <w:r w:rsidRPr="00FA0212">
            <w:rPr>
              <w:rStyle w:val="PlaceholderText"/>
              <w:rFonts w:ascii="Verdana" w:hAnsi="Verdana"/>
              <w:szCs w:val="20"/>
            </w:rPr>
            <w:t>Member 4</w:t>
          </w:r>
        </w:p>
      </w:docPartBody>
    </w:docPart>
    <w:docPart>
      <w:docPartPr>
        <w:name w:val="B836B8EF9E424928BFDBFDD002BB94B1"/>
        <w:category>
          <w:name w:val="General"/>
          <w:gallery w:val="placeholder"/>
        </w:category>
        <w:types>
          <w:type w:val="bbPlcHdr"/>
        </w:types>
        <w:behaviors>
          <w:behavior w:val="content"/>
        </w:behaviors>
        <w:guid w:val="{A20E7B10-0CCF-4D52-B1F0-E4C5E2F28A28}"/>
      </w:docPartPr>
      <w:docPartBody>
        <w:p w:rsidR="00C34836" w:rsidRDefault="005E28A4" w:rsidP="005E28A4">
          <w:pPr>
            <w:pStyle w:val="B836B8EF9E424928BFDBFDD002BB94B13"/>
          </w:pPr>
          <w:r w:rsidRPr="00FA0212">
            <w:rPr>
              <w:rStyle w:val="PlaceholderText"/>
              <w:rFonts w:ascii="Verdana" w:hAnsi="Verdana"/>
            </w:rPr>
            <w:t>Strength 4</w:t>
          </w:r>
        </w:p>
      </w:docPartBody>
    </w:docPart>
    <w:docPart>
      <w:docPartPr>
        <w:name w:val="9B0AA19A971E407DAE018ACB0657AF67"/>
        <w:category>
          <w:name w:val="General"/>
          <w:gallery w:val="placeholder"/>
        </w:category>
        <w:types>
          <w:type w:val="bbPlcHdr"/>
        </w:types>
        <w:behaviors>
          <w:behavior w:val="content"/>
        </w:behaviors>
        <w:guid w:val="{5326F86F-0282-42ED-B1A8-0CD4BCBA1129}"/>
      </w:docPartPr>
      <w:docPartBody>
        <w:p w:rsidR="00C34836" w:rsidRDefault="005E28A4" w:rsidP="005E28A4">
          <w:pPr>
            <w:pStyle w:val="9B0AA19A971E407DAE018ACB0657AF673"/>
          </w:pPr>
          <w:r w:rsidRPr="00FA0212">
            <w:rPr>
              <w:rStyle w:val="PlaceholderText"/>
              <w:rFonts w:ascii="Verdana" w:hAnsi="Verdana"/>
            </w:rPr>
            <w:t>Weakness 4</w:t>
          </w:r>
        </w:p>
      </w:docPartBody>
    </w:docPart>
    <w:docPart>
      <w:docPartPr>
        <w:name w:val="50631EFFF32A4F089744E11BFA84218A"/>
        <w:category>
          <w:name w:val="General"/>
          <w:gallery w:val="placeholder"/>
        </w:category>
        <w:types>
          <w:type w:val="bbPlcHdr"/>
        </w:types>
        <w:behaviors>
          <w:behavior w:val="content"/>
        </w:behaviors>
        <w:guid w:val="{8D06B386-52DE-4706-BD06-B410E8F8BE34}"/>
      </w:docPartPr>
      <w:docPartBody>
        <w:p w:rsidR="00C34836" w:rsidRDefault="005E28A4" w:rsidP="005E28A4">
          <w:pPr>
            <w:pStyle w:val="50631EFFF32A4F089744E11BFA84218A3"/>
          </w:pPr>
          <w:r w:rsidRPr="00FA0212">
            <w:rPr>
              <w:rStyle w:val="PlaceholderText"/>
              <w:rFonts w:ascii="Verdana" w:hAnsi="Verdana"/>
              <w:szCs w:val="20"/>
            </w:rPr>
            <w:t>Member 5</w:t>
          </w:r>
        </w:p>
      </w:docPartBody>
    </w:docPart>
    <w:docPart>
      <w:docPartPr>
        <w:name w:val="1D011C2522AF4FF3A839A8B304F3E6D9"/>
        <w:category>
          <w:name w:val="General"/>
          <w:gallery w:val="placeholder"/>
        </w:category>
        <w:types>
          <w:type w:val="bbPlcHdr"/>
        </w:types>
        <w:behaviors>
          <w:behavior w:val="content"/>
        </w:behaviors>
        <w:guid w:val="{A110A908-D04E-46C5-8B9A-282F3C4F6B36}"/>
      </w:docPartPr>
      <w:docPartBody>
        <w:p w:rsidR="00C34836" w:rsidRDefault="005E28A4" w:rsidP="005E28A4">
          <w:pPr>
            <w:pStyle w:val="1D011C2522AF4FF3A839A8B304F3E6D93"/>
          </w:pPr>
          <w:r w:rsidRPr="00FA0212">
            <w:rPr>
              <w:rStyle w:val="PlaceholderText"/>
              <w:rFonts w:ascii="Verdana" w:hAnsi="Verdana"/>
            </w:rPr>
            <w:t>Strength 5</w:t>
          </w:r>
        </w:p>
      </w:docPartBody>
    </w:docPart>
    <w:docPart>
      <w:docPartPr>
        <w:name w:val="E622A08413CE42D6827DFD765C17C562"/>
        <w:category>
          <w:name w:val="General"/>
          <w:gallery w:val="placeholder"/>
        </w:category>
        <w:types>
          <w:type w:val="bbPlcHdr"/>
        </w:types>
        <w:behaviors>
          <w:behavior w:val="content"/>
        </w:behaviors>
        <w:guid w:val="{31963E8D-E75B-404E-9B48-BB84A456B7E4}"/>
      </w:docPartPr>
      <w:docPartBody>
        <w:p w:rsidR="00C34836" w:rsidRDefault="005E28A4" w:rsidP="005E28A4">
          <w:pPr>
            <w:pStyle w:val="E622A08413CE42D6827DFD765C17C5623"/>
          </w:pPr>
          <w:r w:rsidRPr="00FA0212">
            <w:rPr>
              <w:rStyle w:val="PlaceholderText"/>
              <w:rFonts w:ascii="Verdana" w:hAnsi="Verdana"/>
            </w:rPr>
            <w:t>Weakness 5</w:t>
          </w:r>
        </w:p>
      </w:docPartBody>
    </w:docPart>
    <w:docPart>
      <w:docPartPr>
        <w:name w:val="43A1A9C6DFA64D7DB4276CD62A430F4A"/>
        <w:category>
          <w:name w:val="General"/>
          <w:gallery w:val="placeholder"/>
        </w:category>
        <w:types>
          <w:type w:val="bbPlcHdr"/>
        </w:types>
        <w:behaviors>
          <w:behavior w:val="content"/>
        </w:behaviors>
        <w:guid w:val="{C263F9DD-4746-482B-9675-7096ED51BB83}"/>
      </w:docPartPr>
      <w:docPartBody>
        <w:p w:rsidR="00C34836" w:rsidRDefault="005E28A4" w:rsidP="005E28A4">
          <w:pPr>
            <w:pStyle w:val="43A1A9C6DFA64D7DB4276CD62A430F4A3"/>
          </w:pPr>
          <w:r w:rsidRPr="00FA0212">
            <w:rPr>
              <w:rStyle w:val="PlaceholderText"/>
              <w:rFonts w:ascii="Verdana" w:hAnsi="Verdana"/>
              <w:szCs w:val="20"/>
            </w:rPr>
            <w:t>Member 6</w:t>
          </w:r>
        </w:p>
      </w:docPartBody>
    </w:docPart>
    <w:docPart>
      <w:docPartPr>
        <w:name w:val="009458EB4D1742D1AE20E73F9E6FFEA7"/>
        <w:category>
          <w:name w:val="General"/>
          <w:gallery w:val="placeholder"/>
        </w:category>
        <w:types>
          <w:type w:val="bbPlcHdr"/>
        </w:types>
        <w:behaviors>
          <w:behavior w:val="content"/>
        </w:behaviors>
        <w:guid w:val="{E4D32E6A-4A67-442C-AD5E-9FE36713429E}"/>
      </w:docPartPr>
      <w:docPartBody>
        <w:p w:rsidR="00C34836" w:rsidRDefault="005E28A4" w:rsidP="005E28A4">
          <w:pPr>
            <w:pStyle w:val="009458EB4D1742D1AE20E73F9E6FFEA73"/>
          </w:pPr>
          <w:r w:rsidRPr="00FA0212">
            <w:rPr>
              <w:rStyle w:val="PlaceholderText"/>
              <w:rFonts w:ascii="Verdana" w:hAnsi="Verdana"/>
            </w:rPr>
            <w:t>Strength 6</w:t>
          </w:r>
        </w:p>
      </w:docPartBody>
    </w:docPart>
    <w:docPart>
      <w:docPartPr>
        <w:name w:val="9546628F041049A48DBBED752BAE35B7"/>
        <w:category>
          <w:name w:val="General"/>
          <w:gallery w:val="placeholder"/>
        </w:category>
        <w:types>
          <w:type w:val="bbPlcHdr"/>
        </w:types>
        <w:behaviors>
          <w:behavior w:val="content"/>
        </w:behaviors>
        <w:guid w:val="{675DC121-39A8-4BBE-9063-E505FA77A445}"/>
      </w:docPartPr>
      <w:docPartBody>
        <w:p w:rsidR="00C34836" w:rsidRDefault="005E28A4" w:rsidP="005E28A4">
          <w:pPr>
            <w:pStyle w:val="9546628F041049A48DBBED752BAE35B73"/>
          </w:pPr>
          <w:r w:rsidRPr="00FA0212">
            <w:rPr>
              <w:rStyle w:val="PlaceholderText"/>
              <w:rFonts w:ascii="Verdana" w:hAnsi="Verdana"/>
            </w:rPr>
            <w:t>Weakness 6</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0B85"/>
    <w:rsid w:val="00015894"/>
    <w:rsid w:val="00090E84"/>
    <w:rsid w:val="003D7138"/>
    <w:rsid w:val="005E28A4"/>
    <w:rsid w:val="0074394D"/>
    <w:rsid w:val="00782FC3"/>
    <w:rsid w:val="00810B85"/>
    <w:rsid w:val="009063D2"/>
    <w:rsid w:val="009C4FBA"/>
    <w:rsid w:val="00B00F60"/>
    <w:rsid w:val="00B2192C"/>
    <w:rsid w:val="00B940C9"/>
    <w:rsid w:val="00C34836"/>
    <w:rsid w:val="00D02ED3"/>
    <w:rsid w:val="00EF7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0B85"/>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28A4"/>
    <w:rPr>
      <w:color w:val="808080"/>
    </w:rPr>
  </w:style>
  <w:style w:type="paragraph" w:customStyle="1" w:styleId="7857E9D6EE5D465BA068BE318BFC932B">
    <w:name w:val="7857E9D6EE5D465BA068BE318BFC932B"/>
    <w:rsid w:val="00810B85"/>
  </w:style>
  <w:style w:type="paragraph" w:customStyle="1" w:styleId="D995139C6CAF48339B7DE10A537348C0">
    <w:name w:val="D995139C6CAF48339B7DE10A537348C0"/>
    <w:rsid w:val="00810B85"/>
  </w:style>
  <w:style w:type="paragraph" w:customStyle="1" w:styleId="042042722FFB4890AA7D7D49D5D6BD2A">
    <w:name w:val="042042722FFB4890AA7D7D49D5D6BD2A"/>
    <w:rsid w:val="00810B85"/>
  </w:style>
  <w:style w:type="paragraph" w:customStyle="1" w:styleId="06B727EE7EA241B0B7998E78D25116C8">
    <w:name w:val="06B727EE7EA241B0B7998E78D25116C8"/>
    <w:rsid w:val="00810B85"/>
  </w:style>
  <w:style w:type="paragraph" w:customStyle="1" w:styleId="525DF1E1754444E9AAC08212924711CA">
    <w:name w:val="525DF1E1754444E9AAC08212924711CA"/>
    <w:rsid w:val="00810B85"/>
  </w:style>
  <w:style w:type="paragraph" w:customStyle="1" w:styleId="DE356783BAD04086BA0CB39ECE705903">
    <w:name w:val="DE356783BAD04086BA0CB39ECE705903"/>
    <w:rsid w:val="00810B85"/>
  </w:style>
  <w:style w:type="paragraph" w:customStyle="1" w:styleId="85750374534648368021B95080490022">
    <w:name w:val="85750374534648368021B95080490022"/>
    <w:rsid w:val="00810B85"/>
  </w:style>
  <w:style w:type="paragraph" w:customStyle="1" w:styleId="92505AAA996E4ABDB9F00F7B608CEC45">
    <w:name w:val="92505AAA996E4ABDB9F00F7B608CEC45"/>
    <w:rsid w:val="00810B85"/>
  </w:style>
  <w:style w:type="paragraph" w:customStyle="1" w:styleId="BB4A99179870427081BD02627450B1D5">
    <w:name w:val="BB4A99179870427081BD02627450B1D5"/>
    <w:rsid w:val="00810B85"/>
  </w:style>
  <w:style w:type="paragraph" w:customStyle="1" w:styleId="C037479752A0405BA93CD6617F5E9CBF">
    <w:name w:val="C037479752A0405BA93CD6617F5E9CBF"/>
    <w:rsid w:val="00810B85"/>
  </w:style>
  <w:style w:type="paragraph" w:customStyle="1" w:styleId="5724526A9B3C4270B87E9CF6A8B48679">
    <w:name w:val="5724526A9B3C4270B87E9CF6A8B48679"/>
    <w:rsid w:val="00810B85"/>
  </w:style>
  <w:style w:type="paragraph" w:customStyle="1" w:styleId="213239C0CCD442F6936AFDBDA1BE4F71">
    <w:name w:val="213239C0CCD442F6936AFDBDA1BE4F71"/>
    <w:rsid w:val="00810B85"/>
  </w:style>
  <w:style w:type="paragraph" w:customStyle="1" w:styleId="6AF779C4990C462DA07BA80B20163DA0">
    <w:name w:val="6AF779C4990C462DA07BA80B20163DA0"/>
    <w:rsid w:val="00810B85"/>
  </w:style>
  <w:style w:type="paragraph" w:customStyle="1" w:styleId="F5173F9033AC43A09F1BBDC9FBA178D8">
    <w:name w:val="F5173F9033AC43A09F1BBDC9FBA178D8"/>
    <w:rsid w:val="00810B85"/>
  </w:style>
  <w:style w:type="paragraph" w:customStyle="1" w:styleId="59A4EFDD007F4BE2A440C87442915386">
    <w:name w:val="59A4EFDD007F4BE2A440C87442915386"/>
    <w:rsid w:val="00810B85"/>
  </w:style>
  <w:style w:type="paragraph" w:customStyle="1" w:styleId="7518D3D24B8148619452E8AB752DC8BD">
    <w:name w:val="7518D3D24B8148619452E8AB752DC8BD"/>
    <w:rsid w:val="00810B85"/>
  </w:style>
  <w:style w:type="paragraph" w:customStyle="1" w:styleId="437B17D0C63D4071B8B8E7E3D5E90940">
    <w:name w:val="437B17D0C63D4071B8B8E7E3D5E90940"/>
    <w:rsid w:val="00810B85"/>
  </w:style>
  <w:style w:type="paragraph" w:customStyle="1" w:styleId="E9F4C502C1D34C4381594E7E5235B5A0">
    <w:name w:val="E9F4C502C1D34C4381594E7E5235B5A0"/>
    <w:rsid w:val="00810B85"/>
  </w:style>
  <w:style w:type="paragraph" w:customStyle="1" w:styleId="AE259A9EBD4345278E7A8E971F807D72">
    <w:name w:val="AE259A9EBD4345278E7A8E971F807D72"/>
    <w:rsid w:val="00810B85"/>
  </w:style>
  <w:style w:type="paragraph" w:customStyle="1" w:styleId="7C8E03A26C4645F8BB0B16518219F84A">
    <w:name w:val="7C8E03A26C4645F8BB0B16518219F84A"/>
    <w:rsid w:val="00810B85"/>
  </w:style>
  <w:style w:type="paragraph" w:customStyle="1" w:styleId="9540BE57EB2C4C0690CFEFE167112391">
    <w:name w:val="9540BE57EB2C4C0690CFEFE167112391"/>
    <w:rsid w:val="00810B85"/>
  </w:style>
  <w:style w:type="paragraph" w:customStyle="1" w:styleId="17E577E797834B579476C5BEBE464BFB">
    <w:name w:val="17E577E797834B579476C5BEBE464BFB"/>
    <w:rsid w:val="00810B85"/>
  </w:style>
  <w:style w:type="paragraph" w:customStyle="1" w:styleId="5943FEEEBEA24F5ABFECCB4CC16E7F5B">
    <w:name w:val="5943FEEEBEA24F5ABFECCB4CC16E7F5B"/>
    <w:rsid w:val="00810B85"/>
  </w:style>
  <w:style w:type="paragraph" w:customStyle="1" w:styleId="9611D2D860D94BFDB93E5E5F9CF7D38A">
    <w:name w:val="9611D2D860D94BFDB93E5E5F9CF7D38A"/>
    <w:rsid w:val="00810B85"/>
  </w:style>
  <w:style w:type="paragraph" w:customStyle="1" w:styleId="0174683609EF42F08AA6E31CFC68F889">
    <w:name w:val="0174683609EF42F08AA6E31CFC68F889"/>
    <w:rsid w:val="00810B85"/>
  </w:style>
  <w:style w:type="paragraph" w:customStyle="1" w:styleId="81B45494CB9449748EACFD0ED92805BC">
    <w:name w:val="81B45494CB9449748EACFD0ED92805BC"/>
    <w:rsid w:val="00810B85"/>
  </w:style>
  <w:style w:type="paragraph" w:customStyle="1" w:styleId="DB78CE45EBAC4D7CB420B6AA3D012F57">
    <w:name w:val="DB78CE45EBAC4D7CB420B6AA3D012F57"/>
    <w:rsid w:val="00810B85"/>
  </w:style>
  <w:style w:type="paragraph" w:customStyle="1" w:styleId="494563F4F18F4A49B1AD55C533296A67">
    <w:name w:val="494563F4F18F4A49B1AD55C533296A67"/>
    <w:rsid w:val="00810B85"/>
  </w:style>
  <w:style w:type="paragraph" w:customStyle="1" w:styleId="3A33FFB148AE4964B9F6B0E7032D03BA">
    <w:name w:val="3A33FFB148AE4964B9F6B0E7032D03BA"/>
    <w:rsid w:val="00810B85"/>
  </w:style>
  <w:style w:type="paragraph" w:customStyle="1" w:styleId="E5B53B2332CA4B81A95909E946CF0231">
    <w:name w:val="E5B53B2332CA4B81A95909E946CF0231"/>
    <w:rsid w:val="00810B85"/>
  </w:style>
  <w:style w:type="paragraph" w:customStyle="1" w:styleId="D7013A2A3995473AAF5E280B6D9756CF">
    <w:name w:val="D7013A2A3995473AAF5E280B6D9756CF"/>
    <w:rsid w:val="00810B85"/>
  </w:style>
  <w:style w:type="paragraph" w:customStyle="1" w:styleId="CB098C87B10C4CF4AB880EB1727EACF2">
    <w:name w:val="CB098C87B10C4CF4AB880EB1727EACF2"/>
    <w:rsid w:val="00810B85"/>
  </w:style>
  <w:style w:type="paragraph" w:customStyle="1" w:styleId="BD8B988F1A6A4C6BAE6E67E96A5D35E6">
    <w:name w:val="BD8B988F1A6A4C6BAE6E67E96A5D35E6"/>
    <w:rsid w:val="00810B85"/>
  </w:style>
  <w:style w:type="paragraph" w:customStyle="1" w:styleId="CCD66272D9274C7B837AF35C75A9B869">
    <w:name w:val="CCD66272D9274C7B837AF35C75A9B869"/>
    <w:rsid w:val="00810B85"/>
  </w:style>
  <w:style w:type="paragraph" w:customStyle="1" w:styleId="25D79FAC3CC94BE1A02C8C8276010AAB">
    <w:name w:val="25D79FAC3CC94BE1A02C8C8276010AAB"/>
    <w:rsid w:val="00810B85"/>
  </w:style>
  <w:style w:type="paragraph" w:customStyle="1" w:styleId="A73B93E0581446868AD7E5893A519782">
    <w:name w:val="A73B93E0581446868AD7E5893A519782"/>
    <w:rsid w:val="00810B85"/>
  </w:style>
  <w:style w:type="paragraph" w:customStyle="1" w:styleId="7B3ACD1CE26947D18AB3CD301F7D1999">
    <w:name w:val="7B3ACD1CE26947D18AB3CD301F7D1999"/>
    <w:rsid w:val="00810B85"/>
  </w:style>
  <w:style w:type="paragraph" w:customStyle="1" w:styleId="A0C98D4E9D734EE3B6E60F238B3C6A3E">
    <w:name w:val="A0C98D4E9D734EE3B6E60F238B3C6A3E"/>
    <w:rsid w:val="00810B85"/>
  </w:style>
  <w:style w:type="paragraph" w:customStyle="1" w:styleId="15035AA9B0B348439202844944F1BC9B">
    <w:name w:val="15035AA9B0B348439202844944F1BC9B"/>
    <w:rsid w:val="00810B85"/>
  </w:style>
  <w:style w:type="paragraph" w:customStyle="1" w:styleId="F78D896B296647DCA21C363EF198D162">
    <w:name w:val="F78D896B296647DCA21C363EF198D162"/>
    <w:rsid w:val="00810B85"/>
  </w:style>
  <w:style w:type="paragraph" w:customStyle="1" w:styleId="F9972EE83E604DCAA1BF63E9FAEC8227">
    <w:name w:val="F9972EE83E604DCAA1BF63E9FAEC8227"/>
    <w:rsid w:val="00810B85"/>
  </w:style>
  <w:style w:type="paragraph" w:customStyle="1" w:styleId="B18568B1EF724AABBA6BCB56C990BCBC">
    <w:name w:val="B18568B1EF724AABBA6BCB56C990BCBC"/>
    <w:rsid w:val="00810B85"/>
  </w:style>
  <w:style w:type="paragraph" w:customStyle="1" w:styleId="84D3CFD133D242CE82764F74C7BFD7E2">
    <w:name w:val="84D3CFD133D242CE82764F74C7BFD7E2"/>
    <w:rsid w:val="00810B85"/>
  </w:style>
  <w:style w:type="paragraph" w:customStyle="1" w:styleId="50B570D4914047D4B51E3567971D1551">
    <w:name w:val="50B570D4914047D4B51E3567971D1551"/>
    <w:rsid w:val="00810B85"/>
  </w:style>
  <w:style w:type="paragraph" w:customStyle="1" w:styleId="C406C25C98B740A384421A0A3B7FEE82">
    <w:name w:val="C406C25C98B740A384421A0A3B7FEE82"/>
    <w:rsid w:val="00810B85"/>
  </w:style>
  <w:style w:type="paragraph" w:customStyle="1" w:styleId="4198EE25DD18442A8F784F03C1DF4ADA">
    <w:name w:val="4198EE25DD18442A8F784F03C1DF4ADA"/>
    <w:rsid w:val="00810B85"/>
  </w:style>
  <w:style w:type="paragraph" w:customStyle="1" w:styleId="2D43142F2C934A059C251249503B14F0">
    <w:name w:val="2D43142F2C934A059C251249503B14F0"/>
    <w:rsid w:val="00810B85"/>
  </w:style>
  <w:style w:type="paragraph" w:customStyle="1" w:styleId="AE02AD4827004F59A4A9A50EBF016A33">
    <w:name w:val="AE02AD4827004F59A4A9A50EBF016A33"/>
    <w:rsid w:val="00810B85"/>
  </w:style>
  <w:style w:type="paragraph" w:customStyle="1" w:styleId="D53FEED136DF49839B808301C9B07A54">
    <w:name w:val="D53FEED136DF49839B808301C9B07A54"/>
    <w:rsid w:val="00810B85"/>
  </w:style>
  <w:style w:type="paragraph" w:customStyle="1" w:styleId="D3F10AE67678457FBFEFCC6D09EB73C7">
    <w:name w:val="D3F10AE67678457FBFEFCC6D09EB73C7"/>
    <w:rsid w:val="00810B85"/>
  </w:style>
  <w:style w:type="paragraph" w:customStyle="1" w:styleId="EA1CCD06D71C4C08A967FEBEF935405C">
    <w:name w:val="EA1CCD06D71C4C08A967FEBEF935405C"/>
    <w:rsid w:val="00810B85"/>
  </w:style>
  <w:style w:type="paragraph" w:customStyle="1" w:styleId="5CDC2F11C5EC4D4188F27661EB5FF473">
    <w:name w:val="5CDC2F11C5EC4D4188F27661EB5FF473"/>
    <w:rsid w:val="00810B85"/>
  </w:style>
  <w:style w:type="paragraph" w:customStyle="1" w:styleId="EA3F007CC6594241A20AD4EFB056B027">
    <w:name w:val="EA3F007CC6594241A20AD4EFB056B027"/>
    <w:rsid w:val="00810B85"/>
  </w:style>
  <w:style w:type="paragraph" w:customStyle="1" w:styleId="573B217B89B741C7A4E73CB622D62BE5">
    <w:name w:val="573B217B89B741C7A4E73CB622D62BE5"/>
    <w:rsid w:val="00810B85"/>
  </w:style>
  <w:style w:type="paragraph" w:customStyle="1" w:styleId="61A0E11CD5B5428197DEC2F2FDBBB258">
    <w:name w:val="61A0E11CD5B5428197DEC2F2FDBBB258"/>
    <w:rsid w:val="00810B85"/>
  </w:style>
  <w:style w:type="paragraph" w:customStyle="1" w:styleId="45EA426AF2F6437CA14F1869C8DB9964">
    <w:name w:val="45EA426AF2F6437CA14F1869C8DB9964"/>
    <w:rsid w:val="00810B85"/>
  </w:style>
  <w:style w:type="paragraph" w:customStyle="1" w:styleId="0F3EBDCD209044FDB045B314F805BEDF">
    <w:name w:val="0F3EBDCD209044FDB045B314F805BEDF"/>
    <w:rsid w:val="00810B85"/>
  </w:style>
  <w:style w:type="paragraph" w:customStyle="1" w:styleId="F27CF0288322415EBA13ABFB537E8111">
    <w:name w:val="F27CF0288322415EBA13ABFB537E8111"/>
    <w:rsid w:val="00810B85"/>
  </w:style>
  <w:style w:type="paragraph" w:customStyle="1" w:styleId="52D6657FA1104282A07AAA9CE9CF1589">
    <w:name w:val="52D6657FA1104282A07AAA9CE9CF1589"/>
    <w:rsid w:val="00810B85"/>
  </w:style>
  <w:style w:type="paragraph" w:customStyle="1" w:styleId="B864E17806164BDCB75DE8ADA222B393">
    <w:name w:val="B864E17806164BDCB75DE8ADA222B393"/>
    <w:rsid w:val="00810B85"/>
  </w:style>
  <w:style w:type="paragraph" w:customStyle="1" w:styleId="EA8078F613F14FB5A5FA764B77D12311">
    <w:name w:val="EA8078F613F14FB5A5FA764B77D12311"/>
    <w:rsid w:val="00810B85"/>
  </w:style>
  <w:style w:type="paragraph" w:customStyle="1" w:styleId="0D1E9DB809A14225A8B5481D822E9271">
    <w:name w:val="0D1E9DB809A14225A8B5481D822E9271"/>
    <w:rsid w:val="00810B85"/>
  </w:style>
  <w:style w:type="paragraph" w:customStyle="1" w:styleId="6E55A45CBE7642F6A6DDCEA668B2A175">
    <w:name w:val="6E55A45CBE7642F6A6DDCEA668B2A175"/>
    <w:rsid w:val="00810B85"/>
  </w:style>
  <w:style w:type="paragraph" w:customStyle="1" w:styleId="BC9F010C1188451D82F5AB0170E05B46">
    <w:name w:val="BC9F010C1188451D82F5AB0170E05B46"/>
    <w:rsid w:val="00810B85"/>
  </w:style>
  <w:style w:type="paragraph" w:customStyle="1" w:styleId="63657F3B9D3942EA9FA359099B0F0387">
    <w:name w:val="63657F3B9D3942EA9FA359099B0F0387"/>
    <w:rsid w:val="00810B85"/>
  </w:style>
  <w:style w:type="paragraph" w:customStyle="1" w:styleId="865BD67272B54C18BDF9A12A58543359">
    <w:name w:val="865BD67272B54C18BDF9A12A58543359"/>
    <w:rsid w:val="00810B85"/>
  </w:style>
  <w:style w:type="paragraph" w:customStyle="1" w:styleId="06B727EE7EA241B0B7998E78D25116C81">
    <w:name w:val="06B727EE7EA241B0B7998E78D25116C81"/>
    <w:rsid w:val="00810B85"/>
    <w:rPr>
      <w:rFonts w:ascii="Times New Roman" w:eastAsiaTheme="minorHAnsi" w:hAnsi="Times New Roman" w:cs="Times New Roman"/>
      <w:sz w:val="24"/>
      <w:szCs w:val="24"/>
    </w:rPr>
  </w:style>
  <w:style w:type="paragraph" w:customStyle="1" w:styleId="555B85800B0941F1A7097D860830C206">
    <w:name w:val="555B85800B0941F1A7097D860830C206"/>
    <w:rsid w:val="00810B85"/>
    <w:rPr>
      <w:rFonts w:ascii="Times New Roman" w:eastAsiaTheme="minorHAnsi" w:hAnsi="Times New Roman" w:cs="Times New Roman"/>
      <w:sz w:val="24"/>
      <w:szCs w:val="24"/>
    </w:rPr>
  </w:style>
  <w:style w:type="paragraph" w:customStyle="1" w:styleId="525DF1E1754444E9AAC08212924711CA1">
    <w:name w:val="525DF1E1754444E9AAC08212924711CA1"/>
    <w:rsid w:val="00810B85"/>
    <w:rPr>
      <w:rFonts w:ascii="Times New Roman" w:eastAsiaTheme="minorHAnsi" w:hAnsi="Times New Roman" w:cs="Times New Roman"/>
      <w:sz w:val="24"/>
      <w:szCs w:val="24"/>
    </w:rPr>
  </w:style>
  <w:style w:type="paragraph" w:customStyle="1" w:styleId="DE356783BAD04086BA0CB39ECE7059031">
    <w:name w:val="DE356783BAD04086BA0CB39ECE7059031"/>
    <w:rsid w:val="00810B85"/>
    <w:rPr>
      <w:rFonts w:ascii="Times New Roman" w:eastAsiaTheme="minorHAnsi" w:hAnsi="Times New Roman" w:cs="Times New Roman"/>
      <w:sz w:val="24"/>
      <w:szCs w:val="24"/>
    </w:rPr>
  </w:style>
  <w:style w:type="paragraph" w:customStyle="1" w:styleId="85750374534648368021B950804900221">
    <w:name w:val="85750374534648368021B950804900221"/>
    <w:rsid w:val="00810B85"/>
    <w:rPr>
      <w:rFonts w:ascii="Times New Roman" w:eastAsiaTheme="minorHAnsi" w:hAnsi="Times New Roman" w:cs="Times New Roman"/>
      <w:sz w:val="24"/>
      <w:szCs w:val="24"/>
    </w:rPr>
  </w:style>
  <w:style w:type="paragraph" w:customStyle="1" w:styleId="92505AAA996E4ABDB9F00F7B608CEC451">
    <w:name w:val="92505AAA996E4ABDB9F00F7B608CEC451"/>
    <w:rsid w:val="00810B85"/>
    <w:rPr>
      <w:rFonts w:ascii="Times New Roman" w:eastAsiaTheme="minorHAnsi" w:hAnsi="Times New Roman" w:cs="Times New Roman"/>
      <w:sz w:val="24"/>
      <w:szCs w:val="24"/>
    </w:rPr>
  </w:style>
  <w:style w:type="paragraph" w:customStyle="1" w:styleId="BB4A99179870427081BD02627450B1D51">
    <w:name w:val="BB4A99179870427081BD02627450B1D51"/>
    <w:rsid w:val="00810B85"/>
    <w:rPr>
      <w:rFonts w:ascii="Times New Roman" w:eastAsiaTheme="minorHAnsi" w:hAnsi="Times New Roman" w:cs="Times New Roman"/>
      <w:sz w:val="24"/>
      <w:szCs w:val="24"/>
    </w:rPr>
  </w:style>
  <w:style w:type="paragraph" w:customStyle="1" w:styleId="C037479752A0405BA93CD6617F5E9CBF1">
    <w:name w:val="C037479752A0405BA93CD6617F5E9CBF1"/>
    <w:rsid w:val="00810B85"/>
    <w:rPr>
      <w:rFonts w:ascii="Times New Roman" w:eastAsiaTheme="minorHAnsi" w:hAnsi="Times New Roman" w:cs="Times New Roman"/>
      <w:sz w:val="24"/>
      <w:szCs w:val="24"/>
    </w:rPr>
  </w:style>
  <w:style w:type="paragraph" w:customStyle="1" w:styleId="5724526A9B3C4270B87E9CF6A8B486791">
    <w:name w:val="5724526A9B3C4270B87E9CF6A8B486791"/>
    <w:rsid w:val="00810B85"/>
    <w:rPr>
      <w:rFonts w:ascii="Times New Roman" w:eastAsiaTheme="minorHAnsi" w:hAnsi="Times New Roman" w:cs="Times New Roman"/>
      <w:sz w:val="24"/>
      <w:szCs w:val="24"/>
    </w:rPr>
  </w:style>
  <w:style w:type="paragraph" w:customStyle="1" w:styleId="213239C0CCD442F6936AFDBDA1BE4F711">
    <w:name w:val="213239C0CCD442F6936AFDBDA1BE4F711"/>
    <w:rsid w:val="00810B85"/>
    <w:rPr>
      <w:rFonts w:ascii="Times New Roman" w:eastAsiaTheme="minorHAnsi" w:hAnsi="Times New Roman" w:cs="Times New Roman"/>
      <w:sz w:val="24"/>
      <w:szCs w:val="24"/>
    </w:rPr>
  </w:style>
  <w:style w:type="paragraph" w:customStyle="1" w:styleId="6AF779C4990C462DA07BA80B20163DA01">
    <w:name w:val="6AF779C4990C462DA07BA80B20163DA01"/>
    <w:rsid w:val="00810B85"/>
    <w:rPr>
      <w:rFonts w:ascii="Times New Roman" w:eastAsiaTheme="minorHAnsi" w:hAnsi="Times New Roman" w:cs="Times New Roman"/>
      <w:sz w:val="24"/>
      <w:szCs w:val="24"/>
    </w:rPr>
  </w:style>
  <w:style w:type="paragraph" w:customStyle="1" w:styleId="F5173F9033AC43A09F1BBDC9FBA178D81">
    <w:name w:val="F5173F9033AC43A09F1BBDC9FBA178D81"/>
    <w:rsid w:val="00810B85"/>
    <w:rPr>
      <w:rFonts w:ascii="Times New Roman" w:eastAsiaTheme="minorHAnsi" w:hAnsi="Times New Roman" w:cs="Times New Roman"/>
      <w:sz w:val="24"/>
      <w:szCs w:val="24"/>
    </w:rPr>
  </w:style>
  <w:style w:type="paragraph" w:customStyle="1" w:styleId="59A4EFDD007F4BE2A440C874429153861">
    <w:name w:val="59A4EFDD007F4BE2A440C874429153861"/>
    <w:rsid w:val="00810B85"/>
    <w:rPr>
      <w:rFonts w:ascii="Times New Roman" w:eastAsiaTheme="minorHAnsi" w:hAnsi="Times New Roman" w:cs="Times New Roman"/>
      <w:sz w:val="24"/>
      <w:szCs w:val="24"/>
    </w:rPr>
  </w:style>
  <w:style w:type="paragraph" w:customStyle="1" w:styleId="7518D3D24B8148619452E8AB752DC8BD1">
    <w:name w:val="7518D3D24B8148619452E8AB752DC8BD1"/>
    <w:rsid w:val="00810B85"/>
    <w:rPr>
      <w:rFonts w:ascii="Times New Roman" w:eastAsiaTheme="minorHAnsi" w:hAnsi="Times New Roman" w:cs="Times New Roman"/>
      <w:sz w:val="24"/>
      <w:szCs w:val="24"/>
    </w:rPr>
  </w:style>
  <w:style w:type="paragraph" w:customStyle="1" w:styleId="437B17D0C63D4071B8B8E7E3D5E909401">
    <w:name w:val="437B17D0C63D4071B8B8E7E3D5E909401"/>
    <w:rsid w:val="00810B85"/>
    <w:rPr>
      <w:rFonts w:ascii="Times New Roman" w:eastAsiaTheme="minorHAnsi" w:hAnsi="Times New Roman" w:cs="Times New Roman"/>
      <w:sz w:val="24"/>
      <w:szCs w:val="24"/>
    </w:rPr>
  </w:style>
  <w:style w:type="paragraph" w:customStyle="1" w:styleId="E9F4C502C1D34C4381594E7E5235B5A01">
    <w:name w:val="E9F4C502C1D34C4381594E7E5235B5A01"/>
    <w:rsid w:val="00810B85"/>
    <w:rPr>
      <w:rFonts w:ascii="Times New Roman" w:eastAsiaTheme="minorHAnsi" w:hAnsi="Times New Roman" w:cs="Times New Roman"/>
      <w:sz w:val="24"/>
      <w:szCs w:val="24"/>
    </w:rPr>
  </w:style>
  <w:style w:type="paragraph" w:customStyle="1" w:styleId="AE259A9EBD4345278E7A8E971F807D721">
    <w:name w:val="AE259A9EBD4345278E7A8E971F807D721"/>
    <w:rsid w:val="00810B85"/>
    <w:rPr>
      <w:rFonts w:ascii="Times New Roman" w:eastAsiaTheme="minorHAnsi" w:hAnsi="Times New Roman" w:cs="Times New Roman"/>
      <w:sz w:val="24"/>
      <w:szCs w:val="24"/>
    </w:rPr>
  </w:style>
  <w:style w:type="paragraph" w:customStyle="1" w:styleId="7C8E03A26C4645F8BB0B16518219F84A1">
    <w:name w:val="7C8E03A26C4645F8BB0B16518219F84A1"/>
    <w:rsid w:val="00810B85"/>
    <w:rPr>
      <w:rFonts w:ascii="Times New Roman" w:eastAsiaTheme="minorHAnsi" w:hAnsi="Times New Roman" w:cs="Times New Roman"/>
      <w:sz w:val="24"/>
      <w:szCs w:val="24"/>
    </w:rPr>
  </w:style>
  <w:style w:type="paragraph" w:customStyle="1" w:styleId="9540BE57EB2C4C0690CFEFE1671123911">
    <w:name w:val="9540BE57EB2C4C0690CFEFE1671123911"/>
    <w:rsid w:val="00810B85"/>
    <w:rPr>
      <w:rFonts w:ascii="Times New Roman" w:eastAsiaTheme="minorHAnsi" w:hAnsi="Times New Roman" w:cs="Times New Roman"/>
      <w:sz w:val="24"/>
      <w:szCs w:val="24"/>
    </w:rPr>
  </w:style>
  <w:style w:type="paragraph" w:customStyle="1" w:styleId="F78D896B296647DCA21C363EF198D1621">
    <w:name w:val="F78D896B296647DCA21C363EF198D1621"/>
    <w:rsid w:val="00810B85"/>
    <w:rPr>
      <w:rFonts w:ascii="Times New Roman" w:eastAsiaTheme="minorHAnsi" w:hAnsi="Times New Roman" w:cs="Times New Roman"/>
      <w:sz w:val="24"/>
      <w:szCs w:val="24"/>
    </w:rPr>
  </w:style>
  <w:style w:type="paragraph" w:customStyle="1" w:styleId="F9972EE83E604DCAA1BF63E9FAEC82271">
    <w:name w:val="F9972EE83E604DCAA1BF63E9FAEC82271"/>
    <w:rsid w:val="00810B85"/>
    <w:rPr>
      <w:rFonts w:ascii="Times New Roman" w:eastAsiaTheme="minorHAnsi" w:hAnsi="Times New Roman" w:cs="Times New Roman"/>
      <w:sz w:val="24"/>
      <w:szCs w:val="24"/>
    </w:rPr>
  </w:style>
  <w:style w:type="paragraph" w:customStyle="1" w:styleId="B18568B1EF724AABBA6BCB56C990BCBC1">
    <w:name w:val="B18568B1EF724AABBA6BCB56C990BCBC1"/>
    <w:rsid w:val="00810B85"/>
    <w:rPr>
      <w:rFonts w:ascii="Times New Roman" w:eastAsiaTheme="minorHAnsi" w:hAnsi="Times New Roman" w:cs="Times New Roman"/>
      <w:sz w:val="24"/>
      <w:szCs w:val="24"/>
    </w:rPr>
  </w:style>
  <w:style w:type="paragraph" w:customStyle="1" w:styleId="84D3CFD133D242CE82764F74C7BFD7E21">
    <w:name w:val="84D3CFD133D242CE82764F74C7BFD7E21"/>
    <w:rsid w:val="00810B85"/>
    <w:rPr>
      <w:rFonts w:ascii="Times New Roman" w:eastAsiaTheme="minorHAnsi" w:hAnsi="Times New Roman" w:cs="Times New Roman"/>
      <w:sz w:val="24"/>
      <w:szCs w:val="24"/>
    </w:rPr>
  </w:style>
  <w:style w:type="paragraph" w:customStyle="1" w:styleId="50B570D4914047D4B51E3567971D15511">
    <w:name w:val="50B570D4914047D4B51E3567971D15511"/>
    <w:rsid w:val="00810B85"/>
    <w:rPr>
      <w:rFonts w:ascii="Times New Roman" w:eastAsiaTheme="minorHAnsi" w:hAnsi="Times New Roman" w:cs="Times New Roman"/>
      <w:sz w:val="24"/>
      <w:szCs w:val="24"/>
    </w:rPr>
  </w:style>
  <w:style w:type="paragraph" w:customStyle="1" w:styleId="C406C25C98B740A384421A0A3B7FEE821">
    <w:name w:val="C406C25C98B740A384421A0A3B7FEE821"/>
    <w:rsid w:val="00810B85"/>
    <w:rPr>
      <w:rFonts w:ascii="Times New Roman" w:eastAsiaTheme="minorHAnsi" w:hAnsi="Times New Roman" w:cs="Times New Roman"/>
      <w:sz w:val="24"/>
      <w:szCs w:val="24"/>
    </w:rPr>
  </w:style>
  <w:style w:type="paragraph" w:customStyle="1" w:styleId="4198EE25DD18442A8F784F03C1DF4ADA1">
    <w:name w:val="4198EE25DD18442A8F784F03C1DF4ADA1"/>
    <w:rsid w:val="00810B85"/>
    <w:rPr>
      <w:rFonts w:ascii="Times New Roman" w:eastAsiaTheme="minorHAnsi" w:hAnsi="Times New Roman" w:cs="Times New Roman"/>
      <w:sz w:val="24"/>
      <w:szCs w:val="24"/>
    </w:rPr>
  </w:style>
  <w:style w:type="paragraph" w:customStyle="1" w:styleId="2D43142F2C934A059C251249503B14F01">
    <w:name w:val="2D43142F2C934A059C251249503B14F01"/>
    <w:rsid w:val="00810B85"/>
    <w:rPr>
      <w:rFonts w:ascii="Times New Roman" w:eastAsiaTheme="minorHAnsi" w:hAnsi="Times New Roman" w:cs="Times New Roman"/>
      <w:sz w:val="24"/>
      <w:szCs w:val="24"/>
    </w:rPr>
  </w:style>
  <w:style w:type="paragraph" w:customStyle="1" w:styleId="AE02AD4827004F59A4A9A50EBF016A331">
    <w:name w:val="AE02AD4827004F59A4A9A50EBF016A331"/>
    <w:rsid w:val="00810B85"/>
    <w:rPr>
      <w:rFonts w:ascii="Times New Roman" w:eastAsiaTheme="minorHAnsi" w:hAnsi="Times New Roman" w:cs="Times New Roman"/>
      <w:sz w:val="24"/>
      <w:szCs w:val="24"/>
    </w:rPr>
  </w:style>
  <w:style w:type="paragraph" w:customStyle="1" w:styleId="D53FEED136DF49839B808301C9B07A541">
    <w:name w:val="D53FEED136DF49839B808301C9B07A541"/>
    <w:rsid w:val="00810B85"/>
    <w:rPr>
      <w:rFonts w:ascii="Times New Roman" w:eastAsiaTheme="minorHAnsi" w:hAnsi="Times New Roman" w:cs="Times New Roman"/>
      <w:sz w:val="24"/>
      <w:szCs w:val="24"/>
    </w:rPr>
  </w:style>
  <w:style w:type="paragraph" w:customStyle="1" w:styleId="D3F10AE67678457FBFEFCC6D09EB73C71">
    <w:name w:val="D3F10AE67678457FBFEFCC6D09EB73C71"/>
    <w:rsid w:val="00810B85"/>
    <w:rPr>
      <w:rFonts w:ascii="Times New Roman" w:eastAsiaTheme="minorHAnsi" w:hAnsi="Times New Roman" w:cs="Times New Roman"/>
      <w:sz w:val="24"/>
      <w:szCs w:val="24"/>
    </w:rPr>
  </w:style>
  <w:style w:type="paragraph" w:customStyle="1" w:styleId="EA1CCD06D71C4C08A967FEBEF935405C1">
    <w:name w:val="EA1CCD06D71C4C08A967FEBEF935405C1"/>
    <w:rsid w:val="00810B85"/>
    <w:rPr>
      <w:rFonts w:ascii="Times New Roman" w:eastAsiaTheme="minorHAnsi" w:hAnsi="Times New Roman" w:cs="Times New Roman"/>
      <w:sz w:val="24"/>
      <w:szCs w:val="24"/>
    </w:rPr>
  </w:style>
  <w:style w:type="paragraph" w:customStyle="1" w:styleId="5CDC2F11C5EC4D4188F27661EB5FF4731">
    <w:name w:val="5CDC2F11C5EC4D4188F27661EB5FF4731"/>
    <w:rsid w:val="00810B85"/>
    <w:rPr>
      <w:rFonts w:ascii="Times New Roman" w:eastAsiaTheme="minorHAnsi" w:hAnsi="Times New Roman" w:cs="Times New Roman"/>
      <w:sz w:val="24"/>
      <w:szCs w:val="24"/>
    </w:rPr>
  </w:style>
  <w:style w:type="paragraph" w:customStyle="1" w:styleId="EA3F007CC6594241A20AD4EFB056B0271">
    <w:name w:val="EA3F007CC6594241A20AD4EFB056B0271"/>
    <w:rsid w:val="00810B85"/>
    <w:rPr>
      <w:rFonts w:ascii="Times New Roman" w:eastAsiaTheme="minorHAnsi" w:hAnsi="Times New Roman" w:cs="Times New Roman"/>
      <w:sz w:val="24"/>
      <w:szCs w:val="24"/>
    </w:rPr>
  </w:style>
  <w:style w:type="paragraph" w:customStyle="1" w:styleId="573B217B89B741C7A4E73CB622D62BE51">
    <w:name w:val="573B217B89B741C7A4E73CB622D62BE51"/>
    <w:rsid w:val="00810B85"/>
    <w:rPr>
      <w:rFonts w:ascii="Times New Roman" w:eastAsiaTheme="minorHAnsi" w:hAnsi="Times New Roman" w:cs="Times New Roman"/>
      <w:sz w:val="24"/>
      <w:szCs w:val="24"/>
    </w:rPr>
  </w:style>
  <w:style w:type="paragraph" w:customStyle="1" w:styleId="61A0E11CD5B5428197DEC2F2FDBBB2581">
    <w:name w:val="61A0E11CD5B5428197DEC2F2FDBBB2581"/>
    <w:rsid w:val="00810B85"/>
    <w:rPr>
      <w:rFonts w:ascii="Times New Roman" w:eastAsiaTheme="minorHAnsi" w:hAnsi="Times New Roman" w:cs="Times New Roman"/>
      <w:sz w:val="24"/>
      <w:szCs w:val="24"/>
    </w:rPr>
  </w:style>
  <w:style w:type="paragraph" w:customStyle="1" w:styleId="45EA426AF2F6437CA14F1869C8DB99641">
    <w:name w:val="45EA426AF2F6437CA14F1869C8DB99641"/>
    <w:rsid w:val="00810B85"/>
    <w:rPr>
      <w:rFonts w:ascii="Times New Roman" w:eastAsiaTheme="minorHAnsi" w:hAnsi="Times New Roman" w:cs="Times New Roman"/>
      <w:sz w:val="24"/>
      <w:szCs w:val="24"/>
    </w:rPr>
  </w:style>
  <w:style w:type="paragraph" w:customStyle="1" w:styleId="0F3EBDCD209044FDB045B314F805BEDF1">
    <w:name w:val="0F3EBDCD209044FDB045B314F805BEDF1"/>
    <w:rsid w:val="00810B85"/>
    <w:rPr>
      <w:rFonts w:ascii="Times New Roman" w:eastAsiaTheme="minorHAnsi" w:hAnsi="Times New Roman" w:cs="Times New Roman"/>
      <w:sz w:val="24"/>
      <w:szCs w:val="24"/>
    </w:rPr>
  </w:style>
  <w:style w:type="paragraph" w:customStyle="1" w:styleId="F27CF0288322415EBA13ABFB537E81111">
    <w:name w:val="F27CF0288322415EBA13ABFB537E81111"/>
    <w:rsid w:val="00810B85"/>
    <w:rPr>
      <w:rFonts w:ascii="Times New Roman" w:eastAsiaTheme="minorHAnsi" w:hAnsi="Times New Roman" w:cs="Times New Roman"/>
      <w:sz w:val="24"/>
      <w:szCs w:val="24"/>
    </w:rPr>
  </w:style>
  <w:style w:type="paragraph" w:customStyle="1" w:styleId="52D6657FA1104282A07AAA9CE9CF15891">
    <w:name w:val="52D6657FA1104282A07AAA9CE9CF15891"/>
    <w:rsid w:val="00810B85"/>
    <w:rPr>
      <w:rFonts w:ascii="Times New Roman" w:eastAsiaTheme="minorHAnsi" w:hAnsi="Times New Roman" w:cs="Times New Roman"/>
      <w:sz w:val="24"/>
      <w:szCs w:val="24"/>
    </w:rPr>
  </w:style>
  <w:style w:type="paragraph" w:customStyle="1" w:styleId="B864E17806164BDCB75DE8ADA222B3931">
    <w:name w:val="B864E17806164BDCB75DE8ADA222B3931"/>
    <w:rsid w:val="00810B85"/>
    <w:rPr>
      <w:rFonts w:ascii="Times New Roman" w:eastAsiaTheme="minorHAnsi" w:hAnsi="Times New Roman" w:cs="Times New Roman"/>
      <w:sz w:val="24"/>
      <w:szCs w:val="24"/>
    </w:rPr>
  </w:style>
  <w:style w:type="paragraph" w:customStyle="1" w:styleId="EA8078F613F14FB5A5FA764B77D123111">
    <w:name w:val="EA8078F613F14FB5A5FA764B77D123111"/>
    <w:rsid w:val="00810B85"/>
    <w:rPr>
      <w:rFonts w:ascii="Times New Roman" w:eastAsiaTheme="minorHAnsi" w:hAnsi="Times New Roman" w:cs="Times New Roman"/>
      <w:sz w:val="24"/>
      <w:szCs w:val="24"/>
    </w:rPr>
  </w:style>
  <w:style w:type="paragraph" w:customStyle="1" w:styleId="0D1E9DB809A14225A8B5481D822E92711">
    <w:name w:val="0D1E9DB809A14225A8B5481D822E92711"/>
    <w:rsid w:val="00810B85"/>
    <w:rPr>
      <w:rFonts w:ascii="Times New Roman" w:eastAsiaTheme="minorHAnsi" w:hAnsi="Times New Roman" w:cs="Times New Roman"/>
      <w:sz w:val="24"/>
      <w:szCs w:val="24"/>
    </w:rPr>
  </w:style>
  <w:style w:type="paragraph" w:customStyle="1" w:styleId="6E55A45CBE7642F6A6DDCEA668B2A1751">
    <w:name w:val="6E55A45CBE7642F6A6DDCEA668B2A1751"/>
    <w:rsid w:val="00810B85"/>
    <w:rPr>
      <w:rFonts w:ascii="Times New Roman" w:eastAsiaTheme="minorHAnsi" w:hAnsi="Times New Roman" w:cs="Times New Roman"/>
      <w:sz w:val="24"/>
      <w:szCs w:val="24"/>
    </w:rPr>
  </w:style>
  <w:style w:type="paragraph" w:customStyle="1" w:styleId="BC9F010C1188451D82F5AB0170E05B461">
    <w:name w:val="BC9F010C1188451D82F5AB0170E05B461"/>
    <w:rsid w:val="00810B85"/>
    <w:rPr>
      <w:rFonts w:ascii="Times New Roman" w:eastAsiaTheme="minorHAnsi" w:hAnsi="Times New Roman" w:cs="Times New Roman"/>
      <w:sz w:val="24"/>
      <w:szCs w:val="24"/>
    </w:rPr>
  </w:style>
  <w:style w:type="paragraph" w:customStyle="1" w:styleId="63657F3B9D3942EA9FA359099B0F03871">
    <w:name w:val="63657F3B9D3942EA9FA359099B0F03871"/>
    <w:rsid w:val="00810B85"/>
    <w:rPr>
      <w:rFonts w:ascii="Times New Roman" w:eastAsiaTheme="minorHAnsi" w:hAnsi="Times New Roman" w:cs="Times New Roman"/>
      <w:sz w:val="24"/>
      <w:szCs w:val="24"/>
    </w:rPr>
  </w:style>
  <w:style w:type="paragraph" w:customStyle="1" w:styleId="865BD67272B54C18BDF9A12A585433591">
    <w:name w:val="865BD67272B54C18BDF9A12A585433591"/>
    <w:rsid w:val="00810B85"/>
    <w:rPr>
      <w:rFonts w:ascii="Times New Roman" w:eastAsiaTheme="minorHAnsi" w:hAnsi="Times New Roman" w:cs="Times New Roman"/>
      <w:sz w:val="24"/>
      <w:szCs w:val="24"/>
    </w:rPr>
  </w:style>
  <w:style w:type="paragraph" w:customStyle="1" w:styleId="06B727EE7EA241B0B7998E78D25116C82">
    <w:name w:val="06B727EE7EA241B0B7998E78D25116C82"/>
    <w:rsid w:val="00810B85"/>
    <w:rPr>
      <w:rFonts w:ascii="Times New Roman" w:eastAsiaTheme="minorHAnsi" w:hAnsi="Times New Roman" w:cs="Times New Roman"/>
      <w:sz w:val="24"/>
      <w:szCs w:val="24"/>
    </w:rPr>
  </w:style>
  <w:style w:type="paragraph" w:customStyle="1" w:styleId="555B85800B0941F1A7097D860830C2061">
    <w:name w:val="555B85800B0941F1A7097D860830C2061"/>
    <w:rsid w:val="00810B85"/>
    <w:rPr>
      <w:rFonts w:ascii="Times New Roman" w:eastAsiaTheme="minorHAnsi" w:hAnsi="Times New Roman" w:cs="Times New Roman"/>
      <w:sz w:val="24"/>
      <w:szCs w:val="24"/>
    </w:rPr>
  </w:style>
  <w:style w:type="paragraph" w:customStyle="1" w:styleId="525DF1E1754444E9AAC08212924711CA2">
    <w:name w:val="525DF1E1754444E9AAC08212924711CA2"/>
    <w:rsid w:val="00810B85"/>
    <w:rPr>
      <w:rFonts w:ascii="Times New Roman" w:eastAsiaTheme="minorHAnsi" w:hAnsi="Times New Roman" w:cs="Times New Roman"/>
      <w:sz w:val="24"/>
      <w:szCs w:val="24"/>
    </w:rPr>
  </w:style>
  <w:style w:type="paragraph" w:customStyle="1" w:styleId="DE356783BAD04086BA0CB39ECE7059032">
    <w:name w:val="DE356783BAD04086BA0CB39ECE7059032"/>
    <w:rsid w:val="00810B85"/>
    <w:rPr>
      <w:rFonts w:ascii="Times New Roman" w:eastAsiaTheme="minorHAnsi" w:hAnsi="Times New Roman" w:cs="Times New Roman"/>
      <w:sz w:val="24"/>
      <w:szCs w:val="24"/>
    </w:rPr>
  </w:style>
  <w:style w:type="paragraph" w:customStyle="1" w:styleId="85750374534648368021B950804900222">
    <w:name w:val="85750374534648368021B950804900222"/>
    <w:rsid w:val="00810B85"/>
    <w:rPr>
      <w:rFonts w:ascii="Times New Roman" w:eastAsiaTheme="minorHAnsi" w:hAnsi="Times New Roman" w:cs="Times New Roman"/>
      <w:sz w:val="24"/>
      <w:szCs w:val="24"/>
    </w:rPr>
  </w:style>
  <w:style w:type="paragraph" w:customStyle="1" w:styleId="92505AAA996E4ABDB9F00F7B608CEC452">
    <w:name w:val="92505AAA996E4ABDB9F00F7B608CEC452"/>
    <w:rsid w:val="00810B85"/>
    <w:rPr>
      <w:rFonts w:ascii="Times New Roman" w:eastAsiaTheme="minorHAnsi" w:hAnsi="Times New Roman" w:cs="Times New Roman"/>
      <w:sz w:val="24"/>
      <w:szCs w:val="24"/>
    </w:rPr>
  </w:style>
  <w:style w:type="paragraph" w:customStyle="1" w:styleId="BB4A99179870427081BD02627450B1D52">
    <w:name w:val="BB4A99179870427081BD02627450B1D52"/>
    <w:rsid w:val="00810B85"/>
    <w:rPr>
      <w:rFonts w:ascii="Times New Roman" w:eastAsiaTheme="minorHAnsi" w:hAnsi="Times New Roman" w:cs="Times New Roman"/>
      <w:sz w:val="24"/>
      <w:szCs w:val="24"/>
    </w:rPr>
  </w:style>
  <w:style w:type="paragraph" w:customStyle="1" w:styleId="C037479752A0405BA93CD6617F5E9CBF2">
    <w:name w:val="C037479752A0405BA93CD6617F5E9CBF2"/>
    <w:rsid w:val="00810B85"/>
    <w:rPr>
      <w:rFonts w:ascii="Times New Roman" w:eastAsiaTheme="minorHAnsi" w:hAnsi="Times New Roman" w:cs="Times New Roman"/>
      <w:sz w:val="24"/>
      <w:szCs w:val="24"/>
    </w:rPr>
  </w:style>
  <w:style w:type="paragraph" w:customStyle="1" w:styleId="5724526A9B3C4270B87E9CF6A8B486792">
    <w:name w:val="5724526A9B3C4270B87E9CF6A8B486792"/>
    <w:rsid w:val="00810B85"/>
    <w:rPr>
      <w:rFonts w:ascii="Times New Roman" w:eastAsiaTheme="minorHAnsi" w:hAnsi="Times New Roman" w:cs="Times New Roman"/>
      <w:sz w:val="24"/>
      <w:szCs w:val="24"/>
    </w:rPr>
  </w:style>
  <w:style w:type="paragraph" w:customStyle="1" w:styleId="213239C0CCD442F6936AFDBDA1BE4F712">
    <w:name w:val="213239C0CCD442F6936AFDBDA1BE4F712"/>
    <w:rsid w:val="00810B85"/>
    <w:rPr>
      <w:rFonts w:ascii="Times New Roman" w:eastAsiaTheme="minorHAnsi" w:hAnsi="Times New Roman" w:cs="Times New Roman"/>
      <w:sz w:val="24"/>
      <w:szCs w:val="24"/>
    </w:rPr>
  </w:style>
  <w:style w:type="paragraph" w:customStyle="1" w:styleId="6AF779C4990C462DA07BA80B20163DA02">
    <w:name w:val="6AF779C4990C462DA07BA80B20163DA02"/>
    <w:rsid w:val="00810B85"/>
    <w:rPr>
      <w:rFonts w:ascii="Times New Roman" w:eastAsiaTheme="minorHAnsi" w:hAnsi="Times New Roman" w:cs="Times New Roman"/>
      <w:sz w:val="24"/>
      <w:szCs w:val="24"/>
    </w:rPr>
  </w:style>
  <w:style w:type="paragraph" w:customStyle="1" w:styleId="F5173F9033AC43A09F1BBDC9FBA178D82">
    <w:name w:val="F5173F9033AC43A09F1BBDC9FBA178D82"/>
    <w:rsid w:val="00810B85"/>
    <w:rPr>
      <w:rFonts w:ascii="Times New Roman" w:eastAsiaTheme="minorHAnsi" w:hAnsi="Times New Roman" w:cs="Times New Roman"/>
      <w:sz w:val="24"/>
      <w:szCs w:val="24"/>
    </w:rPr>
  </w:style>
  <w:style w:type="paragraph" w:customStyle="1" w:styleId="59A4EFDD007F4BE2A440C874429153862">
    <w:name w:val="59A4EFDD007F4BE2A440C874429153862"/>
    <w:rsid w:val="00810B85"/>
    <w:rPr>
      <w:rFonts w:ascii="Times New Roman" w:eastAsiaTheme="minorHAnsi" w:hAnsi="Times New Roman" w:cs="Times New Roman"/>
      <w:sz w:val="24"/>
      <w:szCs w:val="24"/>
    </w:rPr>
  </w:style>
  <w:style w:type="paragraph" w:customStyle="1" w:styleId="7518D3D24B8148619452E8AB752DC8BD2">
    <w:name w:val="7518D3D24B8148619452E8AB752DC8BD2"/>
    <w:rsid w:val="00810B85"/>
    <w:rPr>
      <w:rFonts w:ascii="Times New Roman" w:eastAsiaTheme="minorHAnsi" w:hAnsi="Times New Roman" w:cs="Times New Roman"/>
      <w:sz w:val="24"/>
      <w:szCs w:val="24"/>
    </w:rPr>
  </w:style>
  <w:style w:type="paragraph" w:customStyle="1" w:styleId="437B17D0C63D4071B8B8E7E3D5E909402">
    <w:name w:val="437B17D0C63D4071B8B8E7E3D5E909402"/>
    <w:rsid w:val="00810B85"/>
    <w:rPr>
      <w:rFonts w:ascii="Times New Roman" w:eastAsiaTheme="minorHAnsi" w:hAnsi="Times New Roman" w:cs="Times New Roman"/>
      <w:sz w:val="24"/>
      <w:szCs w:val="24"/>
    </w:rPr>
  </w:style>
  <w:style w:type="paragraph" w:customStyle="1" w:styleId="E9F4C502C1D34C4381594E7E5235B5A02">
    <w:name w:val="E9F4C502C1D34C4381594E7E5235B5A02"/>
    <w:rsid w:val="00810B85"/>
    <w:rPr>
      <w:rFonts w:ascii="Times New Roman" w:eastAsiaTheme="minorHAnsi" w:hAnsi="Times New Roman" w:cs="Times New Roman"/>
      <w:sz w:val="24"/>
      <w:szCs w:val="24"/>
    </w:rPr>
  </w:style>
  <w:style w:type="paragraph" w:customStyle="1" w:styleId="AE259A9EBD4345278E7A8E971F807D722">
    <w:name w:val="AE259A9EBD4345278E7A8E971F807D722"/>
    <w:rsid w:val="00810B85"/>
    <w:rPr>
      <w:rFonts w:ascii="Times New Roman" w:eastAsiaTheme="minorHAnsi" w:hAnsi="Times New Roman" w:cs="Times New Roman"/>
      <w:sz w:val="24"/>
      <w:szCs w:val="24"/>
    </w:rPr>
  </w:style>
  <w:style w:type="paragraph" w:customStyle="1" w:styleId="7C8E03A26C4645F8BB0B16518219F84A2">
    <w:name w:val="7C8E03A26C4645F8BB0B16518219F84A2"/>
    <w:rsid w:val="00810B85"/>
    <w:rPr>
      <w:rFonts w:ascii="Times New Roman" w:eastAsiaTheme="minorHAnsi" w:hAnsi="Times New Roman" w:cs="Times New Roman"/>
      <w:sz w:val="24"/>
      <w:szCs w:val="24"/>
    </w:rPr>
  </w:style>
  <w:style w:type="paragraph" w:customStyle="1" w:styleId="9540BE57EB2C4C0690CFEFE1671123912">
    <w:name w:val="9540BE57EB2C4C0690CFEFE1671123912"/>
    <w:rsid w:val="00810B85"/>
    <w:rPr>
      <w:rFonts w:ascii="Times New Roman" w:eastAsiaTheme="minorHAnsi" w:hAnsi="Times New Roman" w:cs="Times New Roman"/>
      <w:sz w:val="24"/>
      <w:szCs w:val="24"/>
    </w:rPr>
  </w:style>
  <w:style w:type="paragraph" w:customStyle="1" w:styleId="F78D896B296647DCA21C363EF198D1622">
    <w:name w:val="F78D896B296647DCA21C363EF198D1622"/>
    <w:rsid w:val="00810B85"/>
    <w:rPr>
      <w:rFonts w:ascii="Times New Roman" w:eastAsiaTheme="minorHAnsi" w:hAnsi="Times New Roman" w:cs="Times New Roman"/>
      <w:sz w:val="24"/>
      <w:szCs w:val="24"/>
    </w:rPr>
  </w:style>
  <w:style w:type="paragraph" w:customStyle="1" w:styleId="F9972EE83E604DCAA1BF63E9FAEC82272">
    <w:name w:val="F9972EE83E604DCAA1BF63E9FAEC82272"/>
    <w:rsid w:val="00810B85"/>
    <w:rPr>
      <w:rFonts w:ascii="Times New Roman" w:eastAsiaTheme="minorHAnsi" w:hAnsi="Times New Roman" w:cs="Times New Roman"/>
      <w:sz w:val="24"/>
      <w:szCs w:val="24"/>
    </w:rPr>
  </w:style>
  <w:style w:type="paragraph" w:customStyle="1" w:styleId="B18568B1EF724AABBA6BCB56C990BCBC2">
    <w:name w:val="B18568B1EF724AABBA6BCB56C990BCBC2"/>
    <w:rsid w:val="00810B85"/>
    <w:rPr>
      <w:rFonts w:ascii="Times New Roman" w:eastAsiaTheme="minorHAnsi" w:hAnsi="Times New Roman" w:cs="Times New Roman"/>
      <w:sz w:val="24"/>
      <w:szCs w:val="24"/>
    </w:rPr>
  </w:style>
  <w:style w:type="paragraph" w:customStyle="1" w:styleId="84D3CFD133D242CE82764F74C7BFD7E22">
    <w:name w:val="84D3CFD133D242CE82764F74C7BFD7E22"/>
    <w:rsid w:val="00810B85"/>
    <w:rPr>
      <w:rFonts w:ascii="Times New Roman" w:eastAsiaTheme="minorHAnsi" w:hAnsi="Times New Roman" w:cs="Times New Roman"/>
      <w:sz w:val="24"/>
      <w:szCs w:val="24"/>
    </w:rPr>
  </w:style>
  <w:style w:type="paragraph" w:customStyle="1" w:styleId="50B570D4914047D4B51E3567971D15512">
    <w:name w:val="50B570D4914047D4B51E3567971D15512"/>
    <w:rsid w:val="00810B85"/>
    <w:rPr>
      <w:rFonts w:ascii="Times New Roman" w:eastAsiaTheme="minorHAnsi" w:hAnsi="Times New Roman" w:cs="Times New Roman"/>
      <w:sz w:val="24"/>
      <w:szCs w:val="24"/>
    </w:rPr>
  </w:style>
  <w:style w:type="paragraph" w:customStyle="1" w:styleId="C406C25C98B740A384421A0A3B7FEE822">
    <w:name w:val="C406C25C98B740A384421A0A3B7FEE822"/>
    <w:rsid w:val="00810B85"/>
    <w:rPr>
      <w:rFonts w:ascii="Times New Roman" w:eastAsiaTheme="minorHAnsi" w:hAnsi="Times New Roman" w:cs="Times New Roman"/>
      <w:sz w:val="24"/>
      <w:szCs w:val="24"/>
    </w:rPr>
  </w:style>
  <w:style w:type="paragraph" w:customStyle="1" w:styleId="4198EE25DD18442A8F784F03C1DF4ADA2">
    <w:name w:val="4198EE25DD18442A8F784F03C1DF4ADA2"/>
    <w:rsid w:val="00810B85"/>
    <w:rPr>
      <w:rFonts w:ascii="Times New Roman" w:eastAsiaTheme="minorHAnsi" w:hAnsi="Times New Roman" w:cs="Times New Roman"/>
      <w:sz w:val="24"/>
      <w:szCs w:val="24"/>
    </w:rPr>
  </w:style>
  <w:style w:type="paragraph" w:customStyle="1" w:styleId="2D43142F2C934A059C251249503B14F02">
    <w:name w:val="2D43142F2C934A059C251249503B14F02"/>
    <w:rsid w:val="00810B85"/>
    <w:rPr>
      <w:rFonts w:ascii="Times New Roman" w:eastAsiaTheme="minorHAnsi" w:hAnsi="Times New Roman" w:cs="Times New Roman"/>
      <w:sz w:val="24"/>
      <w:szCs w:val="24"/>
    </w:rPr>
  </w:style>
  <w:style w:type="paragraph" w:customStyle="1" w:styleId="AE02AD4827004F59A4A9A50EBF016A332">
    <w:name w:val="AE02AD4827004F59A4A9A50EBF016A332"/>
    <w:rsid w:val="00810B85"/>
    <w:rPr>
      <w:rFonts w:ascii="Times New Roman" w:eastAsiaTheme="minorHAnsi" w:hAnsi="Times New Roman" w:cs="Times New Roman"/>
      <w:sz w:val="24"/>
      <w:szCs w:val="24"/>
    </w:rPr>
  </w:style>
  <w:style w:type="paragraph" w:customStyle="1" w:styleId="D53FEED136DF49839B808301C9B07A542">
    <w:name w:val="D53FEED136DF49839B808301C9B07A542"/>
    <w:rsid w:val="00810B85"/>
    <w:rPr>
      <w:rFonts w:ascii="Times New Roman" w:eastAsiaTheme="minorHAnsi" w:hAnsi="Times New Roman" w:cs="Times New Roman"/>
      <w:sz w:val="24"/>
      <w:szCs w:val="24"/>
    </w:rPr>
  </w:style>
  <w:style w:type="paragraph" w:customStyle="1" w:styleId="D3F10AE67678457FBFEFCC6D09EB73C72">
    <w:name w:val="D3F10AE67678457FBFEFCC6D09EB73C72"/>
    <w:rsid w:val="00810B85"/>
    <w:rPr>
      <w:rFonts w:ascii="Times New Roman" w:eastAsiaTheme="minorHAnsi" w:hAnsi="Times New Roman" w:cs="Times New Roman"/>
      <w:sz w:val="24"/>
      <w:szCs w:val="24"/>
    </w:rPr>
  </w:style>
  <w:style w:type="paragraph" w:customStyle="1" w:styleId="EA1CCD06D71C4C08A967FEBEF935405C2">
    <w:name w:val="EA1CCD06D71C4C08A967FEBEF935405C2"/>
    <w:rsid w:val="00810B85"/>
    <w:rPr>
      <w:rFonts w:ascii="Times New Roman" w:eastAsiaTheme="minorHAnsi" w:hAnsi="Times New Roman" w:cs="Times New Roman"/>
      <w:sz w:val="24"/>
      <w:szCs w:val="24"/>
    </w:rPr>
  </w:style>
  <w:style w:type="paragraph" w:customStyle="1" w:styleId="5CDC2F11C5EC4D4188F27661EB5FF4732">
    <w:name w:val="5CDC2F11C5EC4D4188F27661EB5FF4732"/>
    <w:rsid w:val="00810B85"/>
    <w:rPr>
      <w:rFonts w:ascii="Times New Roman" w:eastAsiaTheme="minorHAnsi" w:hAnsi="Times New Roman" w:cs="Times New Roman"/>
      <w:sz w:val="24"/>
      <w:szCs w:val="24"/>
    </w:rPr>
  </w:style>
  <w:style w:type="paragraph" w:customStyle="1" w:styleId="EA3F007CC6594241A20AD4EFB056B0272">
    <w:name w:val="EA3F007CC6594241A20AD4EFB056B0272"/>
    <w:rsid w:val="00810B85"/>
    <w:rPr>
      <w:rFonts w:ascii="Times New Roman" w:eastAsiaTheme="minorHAnsi" w:hAnsi="Times New Roman" w:cs="Times New Roman"/>
      <w:sz w:val="24"/>
      <w:szCs w:val="24"/>
    </w:rPr>
  </w:style>
  <w:style w:type="paragraph" w:customStyle="1" w:styleId="573B217B89B741C7A4E73CB622D62BE52">
    <w:name w:val="573B217B89B741C7A4E73CB622D62BE52"/>
    <w:rsid w:val="00810B85"/>
    <w:rPr>
      <w:rFonts w:ascii="Times New Roman" w:eastAsiaTheme="minorHAnsi" w:hAnsi="Times New Roman" w:cs="Times New Roman"/>
      <w:sz w:val="24"/>
      <w:szCs w:val="24"/>
    </w:rPr>
  </w:style>
  <w:style w:type="paragraph" w:customStyle="1" w:styleId="61A0E11CD5B5428197DEC2F2FDBBB2582">
    <w:name w:val="61A0E11CD5B5428197DEC2F2FDBBB2582"/>
    <w:rsid w:val="00810B85"/>
    <w:rPr>
      <w:rFonts w:ascii="Times New Roman" w:eastAsiaTheme="minorHAnsi" w:hAnsi="Times New Roman" w:cs="Times New Roman"/>
      <w:sz w:val="24"/>
      <w:szCs w:val="24"/>
    </w:rPr>
  </w:style>
  <w:style w:type="paragraph" w:customStyle="1" w:styleId="45EA426AF2F6437CA14F1869C8DB99642">
    <w:name w:val="45EA426AF2F6437CA14F1869C8DB99642"/>
    <w:rsid w:val="00810B85"/>
    <w:rPr>
      <w:rFonts w:ascii="Times New Roman" w:eastAsiaTheme="minorHAnsi" w:hAnsi="Times New Roman" w:cs="Times New Roman"/>
      <w:sz w:val="24"/>
      <w:szCs w:val="24"/>
    </w:rPr>
  </w:style>
  <w:style w:type="paragraph" w:customStyle="1" w:styleId="0F3EBDCD209044FDB045B314F805BEDF2">
    <w:name w:val="0F3EBDCD209044FDB045B314F805BEDF2"/>
    <w:rsid w:val="00810B85"/>
    <w:rPr>
      <w:rFonts w:ascii="Times New Roman" w:eastAsiaTheme="minorHAnsi" w:hAnsi="Times New Roman" w:cs="Times New Roman"/>
      <w:sz w:val="24"/>
      <w:szCs w:val="24"/>
    </w:rPr>
  </w:style>
  <w:style w:type="paragraph" w:customStyle="1" w:styleId="F27CF0288322415EBA13ABFB537E81112">
    <w:name w:val="F27CF0288322415EBA13ABFB537E81112"/>
    <w:rsid w:val="00810B85"/>
    <w:rPr>
      <w:rFonts w:ascii="Times New Roman" w:eastAsiaTheme="minorHAnsi" w:hAnsi="Times New Roman" w:cs="Times New Roman"/>
      <w:sz w:val="24"/>
      <w:szCs w:val="24"/>
    </w:rPr>
  </w:style>
  <w:style w:type="paragraph" w:customStyle="1" w:styleId="52D6657FA1104282A07AAA9CE9CF15892">
    <w:name w:val="52D6657FA1104282A07AAA9CE9CF15892"/>
    <w:rsid w:val="00810B85"/>
    <w:rPr>
      <w:rFonts w:ascii="Times New Roman" w:eastAsiaTheme="minorHAnsi" w:hAnsi="Times New Roman" w:cs="Times New Roman"/>
      <w:sz w:val="24"/>
      <w:szCs w:val="24"/>
    </w:rPr>
  </w:style>
  <w:style w:type="paragraph" w:customStyle="1" w:styleId="B864E17806164BDCB75DE8ADA222B3932">
    <w:name w:val="B864E17806164BDCB75DE8ADA222B3932"/>
    <w:rsid w:val="00810B85"/>
    <w:rPr>
      <w:rFonts w:ascii="Times New Roman" w:eastAsiaTheme="minorHAnsi" w:hAnsi="Times New Roman" w:cs="Times New Roman"/>
      <w:sz w:val="24"/>
      <w:szCs w:val="24"/>
    </w:rPr>
  </w:style>
  <w:style w:type="paragraph" w:customStyle="1" w:styleId="EA8078F613F14FB5A5FA764B77D123112">
    <w:name w:val="EA8078F613F14FB5A5FA764B77D123112"/>
    <w:rsid w:val="00810B85"/>
    <w:rPr>
      <w:rFonts w:ascii="Times New Roman" w:eastAsiaTheme="minorHAnsi" w:hAnsi="Times New Roman" w:cs="Times New Roman"/>
      <w:sz w:val="24"/>
      <w:szCs w:val="24"/>
    </w:rPr>
  </w:style>
  <w:style w:type="paragraph" w:customStyle="1" w:styleId="0D1E9DB809A14225A8B5481D822E92712">
    <w:name w:val="0D1E9DB809A14225A8B5481D822E92712"/>
    <w:rsid w:val="00810B85"/>
    <w:rPr>
      <w:rFonts w:ascii="Times New Roman" w:eastAsiaTheme="minorHAnsi" w:hAnsi="Times New Roman" w:cs="Times New Roman"/>
      <w:sz w:val="24"/>
      <w:szCs w:val="24"/>
    </w:rPr>
  </w:style>
  <w:style w:type="paragraph" w:customStyle="1" w:styleId="6E55A45CBE7642F6A6DDCEA668B2A1752">
    <w:name w:val="6E55A45CBE7642F6A6DDCEA668B2A1752"/>
    <w:rsid w:val="00810B85"/>
    <w:rPr>
      <w:rFonts w:ascii="Times New Roman" w:eastAsiaTheme="minorHAnsi" w:hAnsi="Times New Roman" w:cs="Times New Roman"/>
      <w:sz w:val="24"/>
      <w:szCs w:val="24"/>
    </w:rPr>
  </w:style>
  <w:style w:type="paragraph" w:customStyle="1" w:styleId="BC9F010C1188451D82F5AB0170E05B462">
    <w:name w:val="BC9F010C1188451D82F5AB0170E05B462"/>
    <w:rsid w:val="00810B85"/>
    <w:rPr>
      <w:rFonts w:ascii="Times New Roman" w:eastAsiaTheme="minorHAnsi" w:hAnsi="Times New Roman" w:cs="Times New Roman"/>
      <w:sz w:val="24"/>
      <w:szCs w:val="24"/>
    </w:rPr>
  </w:style>
  <w:style w:type="paragraph" w:customStyle="1" w:styleId="63657F3B9D3942EA9FA359099B0F03872">
    <w:name w:val="63657F3B9D3942EA9FA359099B0F03872"/>
    <w:rsid w:val="00810B85"/>
    <w:rPr>
      <w:rFonts w:ascii="Times New Roman" w:eastAsiaTheme="minorHAnsi" w:hAnsi="Times New Roman" w:cs="Times New Roman"/>
      <w:sz w:val="24"/>
      <w:szCs w:val="24"/>
    </w:rPr>
  </w:style>
  <w:style w:type="paragraph" w:customStyle="1" w:styleId="865BD67272B54C18BDF9A12A585433592">
    <w:name w:val="865BD67272B54C18BDF9A12A585433592"/>
    <w:rsid w:val="00810B85"/>
    <w:rPr>
      <w:rFonts w:ascii="Times New Roman" w:eastAsiaTheme="minorHAnsi" w:hAnsi="Times New Roman" w:cs="Times New Roman"/>
      <w:sz w:val="24"/>
      <w:szCs w:val="24"/>
    </w:rPr>
  </w:style>
  <w:style w:type="paragraph" w:customStyle="1" w:styleId="06B727EE7EA241B0B7998E78D25116C83">
    <w:name w:val="06B727EE7EA241B0B7998E78D25116C83"/>
    <w:rsid w:val="00810B85"/>
    <w:rPr>
      <w:rFonts w:ascii="Times New Roman" w:eastAsiaTheme="minorHAnsi" w:hAnsi="Times New Roman" w:cs="Times New Roman"/>
      <w:sz w:val="24"/>
      <w:szCs w:val="24"/>
    </w:rPr>
  </w:style>
  <w:style w:type="paragraph" w:customStyle="1" w:styleId="555B85800B0941F1A7097D860830C2062">
    <w:name w:val="555B85800B0941F1A7097D860830C2062"/>
    <w:rsid w:val="00810B85"/>
    <w:rPr>
      <w:rFonts w:ascii="Times New Roman" w:eastAsiaTheme="minorHAnsi" w:hAnsi="Times New Roman" w:cs="Times New Roman"/>
      <w:sz w:val="24"/>
      <w:szCs w:val="24"/>
    </w:rPr>
  </w:style>
  <w:style w:type="paragraph" w:customStyle="1" w:styleId="525DF1E1754444E9AAC08212924711CA3">
    <w:name w:val="525DF1E1754444E9AAC08212924711CA3"/>
    <w:rsid w:val="00810B85"/>
    <w:rPr>
      <w:rFonts w:ascii="Times New Roman" w:eastAsiaTheme="minorHAnsi" w:hAnsi="Times New Roman" w:cs="Times New Roman"/>
      <w:sz w:val="24"/>
      <w:szCs w:val="24"/>
    </w:rPr>
  </w:style>
  <w:style w:type="paragraph" w:customStyle="1" w:styleId="DE356783BAD04086BA0CB39ECE7059033">
    <w:name w:val="DE356783BAD04086BA0CB39ECE7059033"/>
    <w:rsid w:val="00810B85"/>
    <w:rPr>
      <w:rFonts w:ascii="Times New Roman" w:eastAsiaTheme="minorHAnsi" w:hAnsi="Times New Roman" w:cs="Times New Roman"/>
      <w:sz w:val="24"/>
      <w:szCs w:val="24"/>
    </w:rPr>
  </w:style>
  <w:style w:type="paragraph" w:customStyle="1" w:styleId="85750374534648368021B950804900223">
    <w:name w:val="85750374534648368021B950804900223"/>
    <w:rsid w:val="00810B85"/>
    <w:rPr>
      <w:rFonts w:ascii="Times New Roman" w:eastAsiaTheme="minorHAnsi" w:hAnsi="Times New Roman" w:cs="Times New Roman"/>
      <w:sz w:val="24"/>
      <w:szCs w:val="24"/>
    </w:rPr>
  </w:style>
  <w:style w:type="paragraph" w:customStyle="1" w:styleId="92505AAA996E4ABDB9F00F7B608CEC453">
    <w:name w:val="92505AAA996E4ABDB9F00F7B608CEC453"/>
    <w:rsid w:val="00810B85"/>
    <w:rPr>
      <w:rFonts w:ascii="Times New Roman" w:eastAsiaTheme="minorHAnsi" w:hAnsi="Times New Roman" w:cs="Times New Roman"/>
      <w:sz w:val="24"/>
      <w:szCs w:val="24"/>
    </w:rPr>
  </w:style>
  <w:style w:type="paragraph" w:customStyle="1" w:styleId="BB4A99179870427081BD02627450B1D53">
    <w:name w:val="BB4A99179870427081BD02627450B1D53"/>
    <w:rsid w:val="00810B85"/>
    <w:rPr>
      <w:rFonts w:ascii="Times New Roman" w:eastAsiaTheme="minorHAnsi" w:hAnsi="Times New Roman" w:cs="Times New Roman"/>
      <w:sz w:val="24"/>
      <w:szCs w:val="24"/>
    </w:rPr>
  </w:style>
  <w:style w:type="paragraph" w:customStyle="1" w:styleId="C037479752A0405BA93CD6617F5E9CBF3">
    <w:name w:val="C037479752A0405BA93CD6617F5E9CBF3"/>
    <w:rsid w:val="00810B85"/>
    <w:rPr>
      <w:rFonts w:ascii="Times New Roman" w:eastAsiaTheme="minorHAnsi" w:hAnsi="Times New Roman" w:cs="Times New Roman"/>
      <w:sz w:val="24"/>
      <w:szCs w:val="24"/>
    </w:rPr>
  </w:style>
  <w:style w:type="paragraph" w:customStyle="1" w:styleId="5724526A9B3C4270B87E9CF6A8B486793">
    <w:name w:val="5724526A9B3C4270B87E9CF6A8B486793"/>
    <w:rsid w:val="00810B85"/>
    <w:rPr>
      <w:rFonts w:ascii="Times New Roman" w:eastAsiaTheme="minorHAnsi" w:hAnsi="Times New Roman" w:cs="Times New Roman"/>
      <w:sz w:val="24"/>
      <w:szCs w:val="24"/>
    </w:rPr>
  </w:style>
  <w:style w:type="paragraph" w:customStyle="1" w:styleId="213239C0CCD442F6936AFDBDA1BE4F713">
    <w:name w:val="213239C0CCD442F6936AFDBDA1BE4F713"/>
    <w:rsid w:val="00810B85"/>
    <w:rPr>
      <w:rFonts w:ascii="Times New Roman" w:eastAsiaTheme="minorHAnsi" w:hAnsi="Times New Roman" w:cs="Times New Roman"/>
      <w:sz w:val="24"/>
      <w:szCs w:val="24"/>
    </w:rPr>
  </w:style>
  <w:style w:type="paragraph" w:customStyle="1" w:styleId="6AF779C4990C462DA07BA80B20163DA03">
    <w:name w:val="6AF779C4990C462DA07BA80B20163DA03"/>
    <w:rsid w:val="00810B85"/>
    <w:rPr>
      <w:rFonts w:ascii="Times New Roman" w:eastAsiaTheme="minorHAnsi" w:hAnsi="Times New Roman" w:cs="Times New Roman"/>
      <w:sz w:val="24"/>
      <w:szCs w:val="24"/>
    </w:rPr>
  </w:style>
  <w:style w:type="paragraph" w:customStyle="1" w:styleId="F5173F9033AC43A09F1BBDC9FBA178D83">
    <w:name w:val="F5173F9033AC43A09F1BBDC9FBA178D83"/>
    <w:rsid w:val="00810B85"/>
    <w:rPr>
      <w:rFonts w:ascii="Times New Roman" w:eastAsiaTheme="minorHAnsi" w:hAnsi="Times New Roman" w:cs="Times New Roman"/>
      <w:sz w:val="24"/>
      <w:szCs w:val="24"/>
    </w:rPr>
  </w:style>
  <w:style w:type="paragraph" w:customStyle="1" w:styleId="59A4EFDD007F4BE2A440C874429153863">
    <w:name w:val="59A4EFDD007F4BE2A440C874429153863"/>
    <w:rsid w:val="00810B85"/>
    <w:rPr>
      <w:rFonts w:ascii="Times New Roman" w:eastAsiaTheme="minorHAnsi" w:hAnsi="Times New Roman" w:cs="Times New Roman"/>
      <w:sz w:val="24"/>
      <w:szCs w:val="24"/>
    </w:rPr>
  </w:style>
  <w:style w:type="paragraph" w:customStyle="1" w:styleId="7518D3D24B8148619452E8AB752DC8BD3">
    <w:name w:val="7518D3D24B8148619452E8AB752DC8BD3"/>
    <w:rsid w:val="00810B85"/>
    <w:rPr>
      <w:rFonts w:ascii="Times New Roman" w:eastAsiaTheme="minorHAnsi" w:hAnsi="Times New Roman" w:cs="Times New Roman"/>
      <w:sz w:val="24"/>
      <w:szCs w:val="24"/>
    </w:rPr>
  </w:style>
  <w:style w:type="paragraph" w:customStyle="1" w:styleId="437B17D0C63D4071B8B8E7E3D5E909403">
    <w:name w:val="437B17D0C63D4071B8B8E7E3D5E909403"/>
    <w:rsid w:val="00810B85"/>
    <w:rPr>
      <w:rFonts w:ascii="Times New Roman" w:eastAsiaTheme="minorHAnsi" w:hAnsi="Times New Roman" w:cs="Times New Roman"/>
      <w:sz w:val="24"/>
      <w:szCs w:val="24"/>
    </w:rPr>
  </w:style>
  <w:style w:type="paragraph" w:customStyle="1" w:styleId="E9F4C502C1D34C4381594E7E5235B5A03">
    <w:name w:val="E9F4C502C1D34C4381594E7E5235B5A03"/>
    <w:rsid w:val="00810B85"/>
    <w:rPr>
      <w:rFonts w:ascii="Times New Roman" w:eastAsiaTheme="minorHAnsi" w:hAnsi="Times New Roman" w:cs="Times New Roman"/>
      <w:sz w:val="24"/>
      <w:szCs w:val="24"/>
    </w:rPr>
  </w:style>
  <w:style w:type="paragraph" w:customStyle="1" w:styleId="AE259A9EBD4345278E7A8E971F807D723">
    <w:name w:val="AE259A9EBD4345278E7A8E971F807D723"/>
    <w:rsid w:val="00810B85"/>
    <w:rPr>
      <w:rFonts w:ascii="Times New Roman" w:eastAsiaTheme="minorHAnsi" w:hAnsi="Times New Roman" w:cs="Times New Roman"/>
      <w:sz w:val="24"/>
      <w:szCs w:val="24"/>
    </w:rPr>
  </w:style>
  <w:style w:type="paragraph" w:customStyle="1" w:styleId="7C8E03A26C4645F8BB0B16518219F84A3">
    <w:name w:val="7C8E03A26C4645F8BB0B16518219F84A3"/>
    <w:rsid w:val="00810B85"/>
    <w:rPr>
      <w:rFonts w:ascii="Times New Roman" w:eastAsiaTheme="minorHAnsi" w:hAnsi="Times New Roman" w:cs="Times New Roman"/>
      <w:sz w:val="24"/>
      <w:szCs w:val="24"/>
    </w:rPr>
  </w:style>
  <w:style w:type="paragraph" w:customStyle="1" w:styleId="9540BE57EB2C4C0690CFEFE1671123913">
    <w:name w:val="9540BE57EB2C4C0690CFEFE1671123913"/>
    <w:rsid w:val="00810B85"/>
    <w:rPr>
      <w:rFonts w:ascii="Times New Roman" w:eastAsiaTheme="minorHAnsi" w:hAnsi="Times New Roman" w:cs="Times New Roman"/>
      <w:sz w:val="24"/>
      <w:szCs w:val="24"/>
    </w:rPr>
  </w:style>
  <w:style w:type="paragraph" w:customStyle="1" w:styleId="F78D896B296647DCA21C363EF198D1623">
    <w:name w:val="F78D896B296647DCA21C363EF198D1623"/>
    <w:rsid w:val="00810B85"/>
    <w:rPr>
      <w:rFonts w:ascii="Times New Roman" w:eastAsiaTheme="minorHAnsi" w:hAnsi="Times New Roman" w:cs="Times New Roman"/>
      <w:sz w:val="24"/>
      <w:szCs w:val="24"/>
    </w:rPr>
  </w:style>
  <w:style w:type="paragraph" w:customStyle="1" w:styleId="F9972EE83E604DCAA1BF63E9FAEC82273">
    <w:name w:val="F9972EE83E604DCAA1BF63E9FAEC82273"/>
    <w:rsid w:val="00810B85"/>
    <w:rPr>
      <w:rFonts w:ascii="Times New Roman" w:eastAsiaTheme="minorHAnsi" w:hAnsi="Times New Roman" w:cs="Times New Roman"/>
      <w:sz w:val="24"/>
      <w:szCs w:val="24"/>
    </w:rPr>
  </w:style>
  <w:style w:type="paragraph" w:customStyle="1" w:styleId="B18568B1EF724AABBA6BCB56C990BCBC3">
    <w:name w:val="B18568B1EF724AABBA6BCB56C990BCBC3"/>
    <w:rsid w:val="00810B85"/>
    <w:rPr>
      <w:rFonts w:ascii="Times New Roman" w:eastAsiaTheme="minorHAnsi" w:hAnsi="Times New Roman" w:cs="Times New Roman"/>
      <w:sz w:val="24"/>
      <w:szCs w:val="24"/>
    </w:rPr>
  </w:style>
  <w:style w:type="paragraph" w:customStyle="1" w:styleId="84D3CFD133D242CE82764F74C7BFD7E23">
    <w:name w:val="84D3CFD133D242CE82764F74C7BFD7E23"/>
    <w:rsid w:val="00810B85"/>
    <w:rPr>
      <w:rFonts w:ascii="Times New Roman" w:eastAsiaTheme="minorHAnsi" w:hAnsi="Times New Roman" w:cs="Times New Roman"/>
      <w:sz w:val="24"/>
      <w:szCs w:val="24"/>
    </w:rPr>
  </w:style>
  <w:style w:type="paragraph" w:customStyle="1" w:styleId="50B570D4914047D4B51E3567971D15513">
    <w:name w:val="50B570D4914047D4B51E3567971D15513"/>
    <w:rsid w:val="00810B85"/>
    <w:rPr>
      <w:rFonts w:ascii="Times New Roman" w:eastAsiaTheme="minorHAnsi" w:hAnsi="Times New Roman" w:cs="Times New Roman"/>
      <w:sz w:val="24"/>
      <w:szCs w:val="24"/>
    </w:rPr>
  </w:style>
  <w:style w:type="paragraph" w:customStyle="1" w:styleId="C406C25C98B740A384421A0A3B7FEE823">
    <w:name w:val="C406C25C98B740A384421A0A3B7FEE823"/>
    <w:rsid w:val="00810B85"/>
    <w:rPr>
      <w:rFonts w:ascii="Times New Roman" w:eastAsiaTheme="minorHAnsi" w:hAnsi="Times New Roman" w:cs="Times New Roman"/>
      <w:sz w:val="24"/>
      <w:szCs w:val="24"/>
    </w:rPr>
  </w:style>
  <w:style w:type="paragraph" w:customStyle="1" w:styleId="4198EE25DD18442A8F784F03C1DF4ADA3">
    <w:name w:val="4198EE25DD18442A8F784F03C1DF4ADA3"/>
    <w:rsid w:val="00810B85"/>
    <w:rPr>
      <w:rFonts w:ascii="Times New Roman" w:eastAsiaTheme="minorHAnsi" w:hAnsi="Times New Roman" w:cs="Times New Roman"/>
      <w:sz w:val="24"/>
      <w:szCs w:val="24"/>
    </w:rPr>
  </w:style>
  <w:style w:type="paragraph" w:customStyle="1" w:styleId="2D43142F2C934A059C251249503B14F03">
    <w:name w:val="2D43142F2C934A059C251249503B14F03"/>
    <w:rsid w:val="00810B85"/>
    <w:rPr>
      <w:rFonts w:ascii="Times New Roman" w:eastAsiaTheme="minorHAnsi" w:hAnsi="Times New Roman" w:cs="Times New Roman"/>
      <w:sz w:val="24"/>
      <w:szCs w:val="24"/>
    </w:rPr>
  </w:style>
  <w:style w:type="paragraph" w:customStyle="1" w:styleId="AE02AD4827004F59A4A9A50EBF016A333">
    <w:name w:val="AE02AD4827004F59A4A9A50EBF016A333"/>
    <w:rsid w:val="00810B85"/>
    <w:rPr>
      <w:rFonts w:ascii="Times New Roman" w:eastAsiaTheme="minorHAnsi" w:hAnsi="Times New Roman" w:cs="Times New Roman"/>
      <w:sz w:val="24"/>
      <w:szCs w:val="24"/>
    </w:rPr>
  </w:style>
  <w:style w:type="paragraph" w:customStyle="1" w:styleId="D53FEED136DF49839B808301C9B07A543">
    <w:name w:val="D53FEED136DF49839B808301C9B07A543"/>
    <w:rsid w:val="00810B85"/>
    <w:rPr>
      <w:rFonts w:ascii="Times New Roman" w:eastAsiaTheme="minorHAnsi" w:hAnsi="Times New Roman" w:cs="Times New Roman"/>
      <w:sz w:val="24"/>
      <w:szCs w:val="24"/>
    </w:rPr>
  </w:style>
  <w:style w:type="paragraph" w:customStyle="1" w:styleId="D3F10AE67678457FBFEFCC6D09EB73C73">
    <w:name w:val="D3F10AE67678457FBFEFCC6D09EB73C73"/>
    <w:rsid w:val="00810B85"/>
    <w:rPr>
      <w:rFonts w:ascii="Times New Roman" w:eastAsiaTheme="minorHAnsi" w:hAnsi="Times New Roman" w:cs="Times New Roman"/>
      <w:sz w:val="24"/>
      <w:szCs w:val="24"/>
    </w:rPr>
  </w:style>
  <w:style w:type="paragraph" w:customStyle="1" w:styleId="EA1CCD06D71C4C08A967FEBEF935405C3">
    <w:name w:val="EA1CCD06D71C4C08A967FEBEF935405C3"/>
    <w:rsid w:val="00810B85"/>
    <w:rPr>
      <w:rFonts w:ascii="Times New Roman" w:eastAsiaTheme="minorHAnsi" w:hAnsi="Times New Roman" w:cs="Times New Roman"/>
      <w:sz w:val="24"/>
      <w:szCs w:val="24"/>
    </w:rPr>
  </w:style>
  <w:style w:type="paragraph" w:customStyle="1" w:styleId="5CDC2F11C5EC4D4188F27661EB5FF4733">
    <w:name w:val="5CDC2F11C5EC4D4188F27661EB5FF4733"/>
    <w:rsid w:val="00810B85"/>
    <w:rPr>
      <w:rFonts w:ascii="Times New Roman" w:eastAsiaTheme="minorHAnsi" w:hAnsi="Times New Roman" w:cs="Times New Roman"/>
      <w:sz w:val="24"/>
      <w:szCs w:val="24"/>
    </w:rPr>
  </w:style>
  <w:style w:type="paragraph" w:customStyle="1" w:styleId="EA3F007CC6594241A20AD4EFB056B0273">
    <w:name w:val="EA3F007CC6594241A20AD4EFB056B0273"/>
    <w:rsid w:val="00810B85"/>
    <w:rPr>
      <w:rFonts w:ascii="Times New Roman" w:eastAsiaTheme="minorHAnsi" w:hAnsi="Times New Roman" w:cs="Times New Roman"/>
      <w:sz w:val="24"/>
      <w:szCs w:val="24"/>
    </w:rPr>
  </w:style>
  <w:style w:type="paragraph" w:customStyle="1" w:styleId="573B217B89B741C7A4E73CB622D62BE53">
    <w:name w:val="573B217B89B741C7A4E73CB622D62BE53"/>
    <w:rsid w:val="00810B85"/>
    <w:rPr>
      <w:rFonts w:ascii="Times New Roman" w:eastAsiaTheme="minorHAnsi" w:hAnsi="Times New Roman" w:cs="Times New Roman"/>
      <w:sz w:val="24"/>
      <w:szCs w:val="24"/>
    </w:rPr>
  </w:style>
  <w:style w:type="paragraph" w:customStyle="1" w:styleId="61A0E11CD5B5428197DEC2F2FDBBB2583">
    <w:name w:val="61A0E11CD5B5428197DEC2F2FDBBB2583"/>
    <w:rsid w:val="00810B85"/>
    <w:rPr>
      <w:rFonts w:ascii="Times New Roman" w:eastAsiaTheme="minorHAnsi" w:hAnsi="Times New Roman" w:cs="Times New Roman"/>
      <w:sz w:val="24"/>
      <w:szCs w:val="24"/>
    </w:rPr>
  </w:style>
  <w:style w:type="paragraph" w:customStyle="1" w:styleId="45EA426AF2F6437CA14F1869C8DB99643">
    <w:name w:val="45EA426AF2F6437CA14F1869C8DB99643"/>
    <w:rsid w:val="00810B85"/>
    <w:rPr>
      <w:rFonts w:ascii="Times New Roman" w:eastAsiaTheme="minorHAnsi" w:hAnsi="Times New Roman" w:cs="Times New Roman"/>
      <w:sz w:val="24"/>
      <w:szCs w:val="24"/>
    </w:rPr>
  </w:style>
  <w:style w:type="paragraph" w:customStyle="1" w:styleId="0F3EBDCD209044FDB045B314F805BEDF3">
    <w:name w:val="0F3EBDCD209044FDB045B314F805BEDF3"/>
    <w:rsid w:val="00810B85"/>
    <w:rPr>
      <w:rFonts w:ascii="Times New Roman" w:eastAsiaTheme="minorHAnsi" w:hAnsi="Times New Roman" w:cs="Times New Roman"/>
      <w:sz w:val="24"/>
      <w:szCs w:val="24"/>
    </w:rPr>
  </w:style>
  <w:style w:type="paragraph" w:customStyle="1" w:styleId="F27CF0288322415EBA13ABFB537E81113">
    <w:name w:val="F27CF0288322415EBA13ABFB537E81113"/>
    <w:rsid w:val="00810B85"/>
    <w:rPr>
      <w:rFonts w:ascii="Times New Roman" w:eastAsiaTheme="minorHAnsi" w:hAnsi="Times New Roman" w:cs="Times New Roman"/>
      <w:sz w:val="24"/>
      <w:szCs w:val="24"/>
    </w:rPr>
  </w:style>
  <w:style w:type="paragraph" w:customStyle="1" w:styleId="52D6657FA1104282A07AAA9CE9CF15893">
    <w:name w:val="52D6657FA1104282A07AAA9CE9CF15893"/>
    <w:rsid w:val="00810B85"/>
    <w:rPr>
      <w:rFonts w:ascii="Times New Roman" w:eastAsiaTheme="minorHAnsi" w:hAnsi="Times New Roman" w:cs="Times New Roman"/>
      <w:sz w:val="24"/>
      <w:szCs w:val="24"/>
    </w:rPr>
  </w:style>
  <w:style w:type="paragraph" w:customStyle="1" w:styleId="B864E17806164BDCB75DE8ADA222B3933">
    <w:name w:val="B864E17806164BDCB75DE8ADA222B3933"/>
    <w:rsid w:val="00810B85"/>
    <w:rPr>
      <w:rFonts w:ascii="Times New Roman" w:eastAsiaTheme="minorHAnsi" w:hAnsi="Times New Roman" w:cs="Times New Roman"/>
      <w:sz w:val="24"/>
      <w:szCs w:val="24"/>
    </w:rPr>
  </w:style>
  <w:style w:type="paragraph" w:customStyle="1" w:styleId="EA8078F613F14FB5A5FA764B77D123113">
    <w:name w:val="EA8078F613F14FB5A5FA764B77D123113"/>
    <w:rsid w:val="00810B85"/>
    <w:rPr>
      <w:rFonts w:ascii="Times New Roman" w:eastAsiaTheme="minorHAnsi" w:hAnsi="Times New Roman" w:cs="Times New Roman"/>
      <w:sz w:val="24"/>
      <w:szCs w:val="24"/>
    </w:rPr>
  </w:style>
  <w:style w:type="paragraph" w:customStyle="1" w:styleId="0D1E9DB809A14225A8B5481D822E92713">
    <w:name w:val="0D1E9DB809A14225A8B5481D822E92713"/>
    <w:rsid w:val="00810B85"/>
    <w:rPr>
      <w:rFonts w:ascii="Times New Roman" w:eastAsiaTheme="minorHAnsi" w:hAnsi="Times New Roman" w:cs="Times New Roman"/>
      <w:sz w:val="24"/>
      <w:szCs w:val="24"/>
    </w:rPr>
  </w:style>
  <w:style w:type="paragraph" w:customStyle="1" w:styleId="6E55A45CBE7642F6A6DDCEA668B2A1753">
    <w:name w:val="6E55A45CBE7642F6A6DDCEA668B2A1753"/>
    <w:rsid w:val="00810B85"/>
    <w:rPr>
      <w:rFonts w:ascii="Times New Roman" w:eastAsiaTheme="minorHAnsi" w:hAnsi="Times New Roman" w:cs="Times New Roman"/>
      <w:sz w:val="24"/>
      <w:szCs w:val="24"/>
    </w:rPr>
  </w:style>
  <w:style w:type="paragraph" w:customStyle="1" w:styleId="BC9F010C1188451D82F5AB0170E05B463">
    <w:name w:val="BC9F010C1188451D82F5AB0170E05B463"/>
    <w:rsid w:val="00810B85"/>
    <w:rPr>
      <w:rFonts w:ascii="Times New Roman" w:eastAsiaTheme="minorHAnsi" w:hAnsi="Times New Roman" w:cs="Times New Roman"/>
      <w:sz w:val="24"/>
      <w:szCs w:val="24"/>
    </w:rPr>
  </w:style>
  <w:style w:type="paragraph" w:customStyle="1" w:styleId="63657F3B9D3942EA9FA359099B0F03873">
    <w:name w:val="63657F3B9D3942EA9FA359099B0F03873"/>
    <w:rsid w:val="00810B85"/>
    <w:rPr>
      <w:rFonts w:ascii="Times New Roman" w:eastAsiaTheme="minorHAnsi" w:hAnsi="Times New Roman" w:cs="Times New Roman"/>
      <w:sz w:val="24"/>
      <w:szCs w:val="24"/>
    </w:rPr>
  </w:style>
  <w:style w:type="paragraph" w:customStyle="1" w:styleId="865BD67272B54C18BDF9A12A585433593">
    <w:name w:val="865BD67272B54C18BDF9A12A585433593"/>
    <w:rsid w:val="00810B85"/>
    <w:rPr>
      <w:rFonts w:ascii="Times New Roman" w:eastAsiaTheme="minorHAnsi" w:hAnsi="Times New Roman" w:cs="Times New Roman"/>
      <w:sz w:val="24"/>
      <w:szCs w:val="24"/>
    </w:rPr>
  </w:style>
  <w:style w:type="paragraph" w:customStyle="1" w:styleId="06B727EE7EA241B0B7998E78D25116C84">
    <w:name w:val="06B727EE7EA241B0B7998E78D25116C84"/>
    <w:rsid w:val="00810B85"/>
    <w:rPr>
      <w:rFonts w:ascii="Times New Roman" w:eastAsiaTheme="minorHAnsi" w:hAnsi="Times New Roman" w:cs="Times New Roman"/>
      <w:sz w:val="24"/>
      <w:szCs w:val="24"/>
    </w:rPr>
  </w:style>
  <w:style w:type="paragraph" w:customStyle="1" w:styleId="555B85800B0941F1A7097D860830C2063">
    <w:name w:val="555B85800B0941F1A7097D860830C2063"/>
    <w:rsid w:val="00810B85"/>
    <w:rPr>
      <w:rFonts w:ascii="Times New Roman" w:eastAsiaTheme="minorHAnsi" w:hAnsi="Times New Roman" w:cs="Times New Roman"/>
      <w:sz w:val="24"/>
      <w:szCs w:val="24"/>
    </w:rPr>
  </w:style>
  <w:style w:type="paragraph" w:customStyle="1" w:styleId="525DF1E1754444E9AAC08212924711CA4">
    <w:name w:val="525DF1E1754444E9AAC08212924711CA4"/>
    <w:rsid w:val="00810B85"/>
    <w:rPr>
      <w:rFonts w:ascii="Times New Roman" w:eastAsiaTheme="minorHAnsi" w:hAnsi="Times New Roman" w:cs="Times New Roman"/>
      <w:sz w:val="24"/>
      <w:szCs w:val="24"/>
    </w:rPr>
  </w:style>
  <w:style w:type="paragraph" w:customStyle="1" w:styleId="DE356783BAD04086BA0CB39ECE7059034">
    <w:name w:val="DE356783BAD04086BA0CB39ECE7059034"/>
    <w:rsid w:val="00810B85"/>
    <w:rPr>
      <w:rFonts w:ascii="Times New Roman" w:eastAsiaTheme="minorHAnsi" w:hAnsi="Times New Roman" w:cs="Times New Roman"/>
      <w:sz w:val="24"/>
      <w:szCs w:val="24"/>
    </w:rPr>
  </w:style>
  <w:style w:type="paragraph" w:customStyle="1" w:styleId="85750374534648368021B950804900224">
    <w:name w:val="85750374534648368021B950804900224"/>
    <w:rsid w:val="00810B85"/>
    <w:rPr>
      <w:rFonts w:ascii="Times New Roman" w:eastAsiaTheme="minorHAnsi" w:hAnsi="Times New Roman" w:cs="Times New Roman"/>
      <w:sz w:val="24"/>
      <w:szCs w:val="24"/>
    </w:rPr>
  </w:style>
  <w:style w:type="paragraph" w:customStyle="1" w:styleId="92505AAA996E4ABDB9F00F7B608CEC454">
    <w:name w:val="92505AAA996E4ABDB9F00F7B608CEC454"/>
    <w:rsid w:val="00810B85"/>
    <w:rPr>
      <w:rFonts w:ascii="Times New Roman" w:eastAsiaTheme="minorHAnsi" w:hAnsi="Times New Roman" w:cs="Times New Roman"/>
      <w:sz w:val="24"/>
      <w:szCs w:val="24"/>
    </w:rPr>
  </w:style>
  <w:style w:type="paragraph" w:customStyle="1" w:styleId="BB4A99179870427081BD02627450B1D54">
    <w:name w:val="BB4A99179870427081BD02627450B1D54"/>
    <w:rsid w:val="00810B85"/>
    <w:rPr>
      <w:rFonts w:ascii="Times New Roman" w:eastAsiaTheme="minorHAnsi" w:hAnsi="Times New Roman" w:cs="Times New Roman"/>
      <w:sz w:val="24"/>
      <w:szCs w:val="24"/>
    </w:rPr>
  </w:style>
  <w:style w:type="paragraph" w:customStyle="1" w:styleId="C037479752A0405BA93CD6617F5E9CBF4">
    <w:name w:val="C037479752A0405BA93CD6617F5E9CBF4"/>
    <w:rsid w:val="00810B85"/>
    <w:rPr>
      <w:rFonts w:ascii="Times New Roman" w:eastAsiaTheme="minorHAnsi" w:hAnsi="Times New Roman" w:cs="Times New Roman"/>
      <w:sz w:val="24"/>
      <w:szCs w:val="24"/>
    </w:rPr>
  </w:style>
  <w:style w:type="paragraph" w:customStyle="1" w:styleId="5724526A9B3C4270B87E9CF6A8B486794">
    <w:name w:val="5724526A9B3C4270B87E9CF6A8B486794"/>
    <w:rsid w:val="00810B85"/>
    <w:rPr>
      <w:rFonts w:ascii="Times New Roman" w:eastAsiaTheme="minorHAnsi" w:hAnsi="Times New Roman" w:cs="Times New Roman"/>
      <w:sz w:val="24"/>
      <w:szCs w:val="24"/>
    </w:rPr>
  </w:style>
  <w:style w:type="paragraph" w:customStyle="1" w:styleId="213239C0CCD442F6936AFDBDA1BE4F714">
    <w:name w:val="213239C0CCD442F6936AFDBDA1BE4F714"/>
    <w:rsid w:val="00810B85"/>
    <w:rPr>
      <w:rFonts w:ascii="Times New Roman" w:eastAsiaTheme="minorHAnsi" w:hAnsi="Times New Roman" w:cs="Times New Roman"/>
      <w:sz w:val="24"/>
      <w:szCs w:val="24"/>
    </w:rPr>
  </w:style>
  <w:style w:type="paragraph" w:customStyle="1" w:styleId="6AF779C4990C462DA07BA80B20163DA04">
    <w:name w:val="6AF779C4990C462DA07BA80B20163DA04"/>
    <w:rsid w:val="00810B85"/>
    <w:rPr>
      <w:rFonts w:ascii="Times New Roman" w:eastAsiaTheme="minorHAnsi" w:hAnsi="Times New Roman" w:cs="Times New Roman"/>
      <w:sz w:val="24"/>
      <w:szCs w:val="24"/>
    </w:rPr>
  </w:style>
  <w:style w:type="paragraph" w:customStyle="1" w:styleId="F5173F9033AC43A09F1BBDC9FBA178D84">
    <w:name w:val="F5173F9033AC43A09F1BBDC9FBA178D84"/>
    <w:rsid w:val="00810B85"/>
    <w:rPr>
      <w:rFonts w:ascii="Times New Roman" w:eastAsiaTheme="minorHAnsi" w:hAnsi="Times New Roman" w:cs="Times New Roman"/>
      <w:sz w:val="24"/>
      <w:szCs w:val="24"/>
    </w:rPr>
  </w:style>
  <w:style w:type="paragraph" w:customStyle="1" w:styleId="59A4EFDD007F4BE2A440C874429153864">
    <w:name w:val="59A4EFDD007F4BE2A440C874429153864"/>
    <w:rsid w:val="00810B85"/>
    <w:rPr>
      <w:rFonts w:ascii="Times New Roman" w:eastAsiaTheme="minorHAnsi" w:hAnsi="Times New Roman" w:cs="Times New Roman"/>
      <w:sz w:val="24"/>
      <w:szCs w:val="24"/>
    </w:rPr>
  </w:style>
  <w:style w:type="paragraph" w:customStyle="1" w:styleId="7518D3D24B8148619452E8AB752DC8BD4">
    <w:name w:val="7518D3D24B8148619452E8AB752DC8BD4"/>
    <w:rsid w:val="00810B85"/>
    <w:rPr>
      <w:rFonts w:ascii="Times New Roman" w:eastAsiaTheme="minorHAnsi" w:hAnsi="Times New Roman" w:cs="Times New Roman"/>
      <w:sz w:val="24"/>
      <w:szCs w:val="24"/>
    </w:rPr>
  </w:style>
  <w:style w:type="paragraph" w:customStyle="1" w:styleId="437B17D0C63D4071B8B8E7E3D5E909404">
    <w:name w:val="437B17D0C63D4071B8B8E7E3D5E909404"/>
    <w:rsid w:val="00810B85"/>
    <w:rPr>
      <w:rFonts w:ascii="Times New Roman" w:eastAsiaTheme="minorHAnsi" w:hAnsi="Times New Roman" w:cs="Times New Roman"/>
      <w:sz w:val="24"/>
      <w:szCs w:val="24"/>
    </w:rPr>
  </w:style>
  <w:style w:type="paragraph" w:customStyle="1" w:styleId="E9F4C502C1D34C4381594E7E5235B5A04">
    <w:name w:val="E9F4C502C1D34C4381594E7E5235B5A04"/>
    <w:rsid w:val="00810B85"/>
    <w:rPr>
      <w:rFonts w:ascii="Times New Roman" w:eastAsiaTheme="minorHAnsi" w:hAnsi="Times New Roman" w:cs="Times New Roman"/>
      <w:sz w:val="24"/>
      <w:szCs w:val="24"/>
    </w:rPr>
  </w:style>
  <w:style w:type="paragraph" w:customStyle="1" w:styleId="AE259A9EBD4345278E7A8E971F807D724">
    <w:name w:val="AE259A9EBD4345278E7A8E971F807D724"/>
    <w:rsid w:val="00810B85"/>
    <w:rPr>
      <w:rFonts w:ascii="Times New Roman" w:eastAsiaTheme="minorHAnsi" w:hAnsi="Times New Roman" w:cs="Times New Roman"/>
      <w:sz w:val="24"/>
      <w:szCs w:val="24"/>
    </w:rPr>
  </w:style>
  <w:style w:type="paragraph" w:customStyle="1" w:styleId="7C8E03A26C4645F8BB0B16518219F84A4">
    <w:name w:val="7C8E03A26C4645F8BB0B16518219F84A4"/>
    <w:rsid w:val="00810B85"/>
    <w:rPr>
      <w:rFonts w:ascii="Times New Roman" w:eastAsiaTheme="minorHAnsi" w:hAnsi="Times New Roman" w:cs="Times New Roman"/>
      <w:sz w:val="24"/>
      <w:szCs w:val="24"/>
    </w:rPr>
  </w:style>
  <w:style w:type="paragraph" w:customStyle="1" w:styleId="9540BE57EB2C4C0690CFEFE1671123914">
    <w:name w:val="9540BE57EB2C4C0690CFEFE1671123914"/>
    <w:rsid w:val="00810B85"/>
    <w:rPr>
      <w:rFonts w:ascii="Times New Roman" w:eastAsiaTheme="minorHAnsi" w:hAnsi="Times New Roman" w:cs="Times New Roman"/>
      <w:sz w:val="24"/>
      <w:szCs w:val="24"/>
    </w:rPr>
  </w:style>
  <w:style w:type="paragraph" w:customStyle="1" w:styleId="F9972EE83E604DCAA1BF63E9FAEC82274">
    <w:name w:val="F9972EE83E604DCAA1BF63E9FAEC82274"/>
    <w:rsid w:val="00810B85"/>
    <w:rPr>
      <w:rFonts w:ascii="Times New Roman" w:eastAsiaTheme="minorHAnsi" w:hAnsi="Times New Roman" w:cs="Times New Roman"/>
      <w:sz w:val="24"/>
      <w:szCs w:val="24"/>
    </w:rPr>
  </w:style>
  <w:style w:type="paragraph" w:customStyle="1" w:styleId="B18568B1EF724AABBA6BCB56C990BCBC4">
    <w:name w:val="B18568B1EF724AABBA6BCB56C990BCBC4"/>
    <w:rsid w:val="00810B85"/>
    <w:rPr>
      <w:rFonts w:ascii="Times New Roman" w:eastAsiaTheme="minorHAnsi" w:hAnsi="Times New Roman" w:cs="Times New Roman"/>
      <w:sz w:val="24"/>
      <w:szCs w:val="24"/>
    </w:rPr>
  </w:style>
  <w:style w:type="paragraph" w:customStyle="1" w:styleId="50B570D4914047D4B51E3567971D15514">
    <w:name w:val="50B570D4914047D4B51E3567971D15514"/>
    <w:rsid w:val="00810B85"/>
    <w:rPr>
      <w:rFonts w:ascii="Times New Roman" w:eastAsiaTheme="minorHAnsi" w:hAnsi="Times New Roman" w:cs="Times New Roman"/>
      <w:sz w:val="24"/>
      <w:szCs w:val="24"/>
    </w:rPr>
  </w:style>
  <w:style w:type="paragraph" w:customStyle="1" w:styleId="C406C25C98B740A384421A0A3B7FEE824">
    <w:name w:val="C406C25C98B740A384421A0A3B7FEE824"/>
    <w:rsid w:val="00810B85"/>
    <w:rPr>
      <w:rFonts w:ascii="Times New Roman" w:eastAsiaTheme="minorHAnsi" w:hAnsi="Times New Roman" w:cs="Times New Roman"/>
      <w:sz w:val="24"/>
      <w:szCs w:val="24"/>
    </w:rPr>
  </w:style>
  <w:style w:type="paragraph" w:customStyle="1" w:styleId="2D43142F2C934A059C251249503B14F04">
    <w:name w:val="2D43142F2C934A059C251249503B14F04"/>
    <w:rsid w:val="00810B85"/>
    <w:rPr>
      <w:rFonts w:ascii="Times New Roman" w:eastAsiaTheme="minorHAnsi" w:hAnsi="Times New Roman" w:cs="Times New Roman"/>
      <w:sz w:val="24"/>
      <w:szCs w:val="24"/>
    </w:rPr>
  </w:style>
  <w:style w:type="paragraph" w:customStyle="1" w:styleId="AE02AD4827004F59A4A9A50EBF016A334">
    <w:name w:val="AE02AD4827004F59A4A9A50EBF016A334"/>
    <w:rsid w:val="00810B85"/>
    <w:rPr>
      <w:rFonts w:ascii="Times New Roman" w:eastAsiaTheme="minorHAnsi" w:hAnsi="Times New Roman" w:cs="Times New Roman"/>
      <w:sz w:val="24"/>
      <w:szCs w:val="24"/>
    </w:rPr>
  </w:style>
  <w:style w:type="paragraph" w:customStyle="1" w:styleId="D3F10AE67678457FBFEFCC6D09EB73C74">
    <w:name w:val="D3F10AE67678457FBFEFCC6D09EB73C74"/>
    <w:rsid w:val="00810B85"/>
    <w:rPr>
      <w:rFonts w:ascii="Times New Roman" w:eastAsiaTheme="minorHAnsi" w:hAnsi="Times New Roman" w:cs="Times New Roman"/>
      <w:sz w:val="24"/>
      <w:szCs w:val="24"/>
    </w:rPr>
  </w:style>
  <w:style w:type="paragraph" w:customStyle="1" w:styleId="EA1CCD06D71C4C08A967FEBEF935405C4">
    <w:name w:val="EA1CCD06D71C4C08A967FEBEF935405C4"/>
    <w:rsid w:val="00810B85"/>
    <w:rPr>
      <w:rFonts w:ascii="Times New Roman" w:eastAsiaTheme="minorHAnsi" w:hAnsi="Times New Roman" w:cs="Times New Roman"/>
      <w:sz w:val="24"/>
      <w:szCs w:val="24"/>
    </w:rPr>
  </w:style>
  <w:style w:type="paragraph" w:customStyle="1" w:styleId="EA3F007CC6594241A20AD4EFB056B0274">
    <w:name w:val="EA3F007CC6594241A20AD4EFB056B0274"/>
    <w:rsid w:val="00810B85"/>
    <w:rPr>
      <w:rFonts w:ascii="Times New Roman" w:eastAsiaTheme="minorHAnsi" w:hAnsi="Times New Roman" w:cs="Times New Roman"/>
      <w:sz w:val="24"/>
      <w:szCs w:val="24"/>
    </w:rPr>
  </w:style>
  <w:style w:type="paragraph" w:customStyle="1" w:styleId="573B217B89B741C7A4E73CB622D62BE54">
    <w:name w:val="573B217B89B741C7A4E73CB622D62BE54"/>
    <w:rsid w:val="00810B85"/>
    <w:rPr>
      <w:rFonts w:ascii="Times New Roman" w:eastAsiaTheme="minorHAnsi" w:hAnsi="Times New Roman" w:cs="Times New Roman"/>
      <w:sz w:val="24"/>
      <w:szCs w:val="24"/>
    </w:rPr>
  </w:style>
  <w:style w:type="paragraph" w:customStyle="1" w:styleId="45EA426AF2F6437CA14F1869C8DB99644">
    <w:name w:val="45EA426AF2F6437CA14F1869C8DB99644"/>
    <w:rsid w:val="00810B85"/>
    <w:rPr>
      <w:rFonts w:ascii="Times New Roman" w:eastAsiaTheme="minorHAnsi" w:hAnsi="Times New Roman" w:cs="Times New Roman"/>
      <w:sz w:val="24"/>
      <w:szCs w:val="24"/>
    </w:rPr>
  </w:style>
  <w:style w:type="paragraph" w:customStyle="1" w:styleId="0F3EBDCD209044FDB045B314F805BEDF4">
    <w:name w:val="0F3EBDCD209044FDB045B314F805BEDF4"/>
    <w:rsid w:val="00810B85"/>
    <w:rPr>
      <w:rFonts w:ascii="Times New Roman" w:eastAsiaTheme="minorHAnsi" w:hAnsi="Times New Roman" w:cs="Times New Roman"/>
      <w:sz w:val="24"/>
      <w:szCs w:val="24"/>
    </w:rPr>
  </w:style>
  <w:style w:type="paragraph" w:customStyle="1" w:styleId="F27CF0288322415EBA13ABFB537E81114">
    <w:name w:val="F27CF0288322415EBA13ABFB537E81114"/>
    <w:rsid w:val="00810B85"/>
    <w:rPr>
      <w:rFonts w:ascii="Times New Roman" w:eastAsiaTheme="minorHAnsi" w:hAnsi="Times New Roman" w:cs="Times New Roman"/>
      <w:sz w:val="24"/>
      <w:szCs w:val="24"/>
    </w:rPr>
  </w:style>
  <w:style w:type="paragraph" w:customStyle="1" w:styleId="52D6657FA1104282A07AAA9CE9CF15894">
    <w:name w:val="52D6657FA1104282A07AAA9CE9CF15894"/>
    <w:rsid w:val="00810B85"/>
    <w:rPr>
      <w:rFonts w:ascii="Times New Roman" w:eastAsiaTheme="minorHAnsi" w:hAnsi="Times New Roman" w:cs="Times New Roman"/>
      <w:sz w:val="24"/>
      <w:szCs w:val="24"/>
    </w:rPr>
  </w:style>
  <w:style w:type="paragraph" w:customStyle="1" w:styleId="B864E17806164BDCB75DE8ADA222B3934">
    <w:name w:val="B864E17806164BDCB75DE8ADA222B3934"/>
    <w:rsid w:val="00810B85"/>
    <w:rPr>
      <w:rFonts w:ascii="Times New Roman" w:eastAsiaTheme="minorHAnsi" w:hAnsi="Times New Roman" w:cs="Times New Roman"/>
      <w:sz w:val="24"/>
      <w:szCs w:val="24"/>
    </w:rPr>
  </w:style>
  <w:style w:type="paragraph" w:customStyle="1" w:styleId="EA8078F613F14FB5A5FA764B77D123114">
    <w:name w:val="EA8078F613F14FB5A5FA764B77D123114"/>
    <w:rsid w:val="00810B85"/>
    <w:rPr>
      <w:rFonts w:ascii="Times New Roman" w:eastAsiaTheme="minorHAnsi" w:hAnsi="Times New Roman" w:cs="Times New Roman"/>
      <w:sz w:val="24"/>
      <w:szCs w:val="24"/>
    </w:rPr>
  </w:style>
  <w:style w:type="paragraph" w:customStyle="1" w:styleId="0D1E9DB809A14225A8B5481D822E92714">
    <w:name w:val="0D1E9DB809A14225A8B5481D822E92714"/>
    <w:rsid w:val="00810B85"/>
    <w:rPr>
      <w:rFonts w:ascii="Times New Roman" w:eastAsiaTheme="minorHAnsi" w:hAnsi="Times New Roman" w:cs="Times New Roman"/>
      <w:sz w:val="24"/>
      <w:szCs w:val="24"/>
    </w:rPr>
  </w:style>
  <w:style w:type="paragraph" w:customStyle="1" w:styleId="6E55A45CBE7642F6A6DDCEA668B2A1754">
    <w:name w:val="6E55A45CBE7642F6A6DDCEA668B2A1754"/>
    <w:rsid w:val="00810B85"/>
    <w:rPr>
      <w:rFonts w:ascii="Times New Roman" w:eastAsiaTheme="minorHAnsi" w:hAnsi="Times New Roman" w:cs="Times New Roman"/>
      <w:sz w:val="24"/>
      <w:szCs w:val="24"/>
    </w:rPr>
  </w:style>
  <w:style w:type="paragraph" w:customStyle="1" w:styleId="BC9F010C1188451D82F5AB0170E05B464">
    <w:name w:val="BC9F010C1188451D82F5AB0170E05B464"/>
    <w:rsid w:val="00810B85"/>
    <w:rPr>
      <w:rFonts w:ascii="Times New Roman" w:eastAsiaTheme="minorHAnsi" w:hAnsi="Times New Roman" w:cs="Times New Roman"/>
      <w:sz w:val="24"/>
      <w:szCs w:val="24"/>
    </w:rPr>
  </w:style>
  <w:style w:type="paragraph" w:customStyle="1" w:styleId="63657F3B9D3942EA9FA359099B0F03874">
    <w:name w:val="63657F3B9D3942EA9FA359099B0F03874"/>
    <w:rsid w:val="00810B85"/>
    <w:rPr>
      <w:rFonts w:ascii="Times New Roman" w:eastAsiaTheme="minorHAnsi" w:hAnsi="Times New Roman" w:cs="Times New Roman"/>
      <w:sz w:val="24"/>
      <w:szCs w:val="24"/>
    </w:rPr>
  </w:style>
  <w:style w:type="paragraph" w:customStyle="1" w:styleId="865BD67272B54C18BDF9A12A585433594">
    <w:name w:val="865BD67272B54C18BDF9A12A585433594"/>
    <w:rsid w:val="00810B85"/>
    <w:rPr>
      <w:rFonts w:ascii="Times New Roman" w:eastAsiaTheme="minorHAnsi" w:hAnsi="Times New Roman" w:cs="Times New Roman"/>
      <w:sz w:val="24"/>
      <w:szCs w:val="24"/>
    </w:rPr>
  </w:style>
  <w:style w:type="paragraph" w:customStyle="1" w:styleId="B9CCC2D73E24488FA900318A3D1E5B5F">
    <w:name w:val="B9CCC2D73E24488FA900318A3D1E5B5F"/>
    <w:rsid w:val="00090E84"/>
  </w:style>
  <w:style w:type="paragraph" w:customStyle="1" w:styleId="C3E47D685E5D456BBA206B4AF32B9716">
    <w:name w:val="C3E47D685E5D456BBA206B4AF32B9716"/>
    <w:rsid w:val="00090E84"/>
  </w:style>
  <w:style w:type="paragraph" w:customStyle="1" w:styleId="D44F6C73D8394A4F86CFA343FBB04295">
    <w:name w:val="D44F6C73D8394A4F86CFA343FBB04295"/>
    <w:rsid w:val="00090E84"/>
  </w:style>
  <w:style w:type="paragraph" w:customStyle="1" w:styleId="845CB00324244A84BA5209DFD9EF4515">
    <w:name w:val="845CB00324244A84BA5209DFD9EF4515"/>
    <w:rsid w:val="00090E84"/>
  </w:style>
  <w:style w:type="paragraph" w:customStyle="1" w:styleId="4B1CE1D50CD44152B89E23C6426CAB92">
    <w:name w:val="4B1CE1D50CD44152B89E23C6426CAB92"/>
    <w:rsid w:val="00090E84"/>
  </w:style>
  <w:style w:type="paragraph" w:customStyle="1" w:styleId="4FE85C577CEE4D0193BC29F85A6AB2E3">
    <w:name w:val="4FE85C577CEE4D0193BC29F85A6AB2E3"/>
    <w:rsid w:val="00090E84"/>
  </w:style>
  <w:style w:type="paragraph" w:customStyle="1" w:styleId="1DBF22E812D046EC830D424AE50A9618">
    <w:name w:val="1DBF22E812D046EC830D424AE50A9618"/>
    <w:rsid w:val="00090E84"/>
  </w:style>
  <w:style w:type="paragraph" w:customStyle="1" w:styleId="6B6F7BC79B88450DAE43BBD84D9F0DB9">
    <w:name w:val="6B6F7BC79B88450DAE43BBD84D9F0DB9"/>
    <w:rsid w:val="00090E84"/>
  </w:style>
  <w:style w:type="paragraph" w:customStyle="1" w:styleId="E0A51D92CEDF40B78558F4EB1899D330">
    <w:name w:val="E0A51D92CEDF40B78558F4EB1899D330"/>
    <w:rsid w:val="00090E84"/>
  </w:style>
  <w:style w:type="paragraph" w:customStyle="1" w:styleId="8C32AF709EC8427FAD4081733852599E">
    <w:name w:val="8C32AF709EC8427FAD4081733852599E"/>
    <w:rsid w:val="00090E84"/>
  </w:style>
  <w:style w:type="paragraph" w:customStyle="1" w:styleId="45C67C8ED9CD460197BA97359A8CC934">
    <w:name w:val="45C67C8ED9CD460197BA97359A8CC934"/>
    <w:rsid w:val="00090E84"/>
  </w:style>
  <w:style w:type="paragraph" w:customStyle="1" w:styleId="B836B8EF9E424928BFDBFDD002BB94B1">
    <w:name w:val="B836B8EF9E424928BFDBFDD002BB94B1"/>
    <w:rsid w:val="00090E84"/>
  </w:style>
  <w:style w:type="paragraph" w:customStyle="1" w:styleId="9B0AA19A971E407DAE018ACB0657AF67">
    <w:name w:val="9B0AA19A971E407DAE018ACB0657AF67"/>
    <w:rsid w:val="00090E84"/>
  </w:style>
  <w:style w:type="paragraph" w:customStyle="1" w:styleId="50631EFFF32A4F089744E11BFA84218A">
    <w:name w:val="50631EFFF32A4F089744E11BFA84218A"/>
    <w:rsid w:val="00090E84"/>
  </w:style>
  <w:style w:type="paragraph" w:customStyle="1" w:styleId="1D011C2522AF4FF3A839A8B304F3E6D9">
    <w:name w:val="1D011C2522AF4FF3A839A8B304F3E6D9"/>
    <w:rsid w:val="00090E84"/>
  </w:style>
  <w:style w:type="paragraph" w:customStyle="1" w:styleId="E622A08413CE42D6827DFD765C17C562">
    <w:name w:val="E622A08413CE42D6827DFD765C17C562"/>
    <w:rsid w:val="00090E84"/>
  </w:style>
  <w:style w:type="paragraph" w:customStyle="1" w:styleId="43A1A9C6DFA64D7DB4276CD62A430F4A">
    <w:name w:val="43A1A9C6DFA64D7DB4276CD62A430F4A"/>
    <w:rsid w:val="00090E84"/>
  </w:style>
  <w:style w:type="paragraph" w:customStyle="1" w:styleId="009458EB4D1742D1AE20E73F9E6FFEA7">
    <w:name w:val="009458EB4D1742D1AE20E73F9E6FFEA7"/>
    <w:rsid w:val="00090E84"/>
  </w:style>
  <w:style w:type="paragraph" w:customStyle="1" w:styleId="9546628F041049A48DBBED752BAE35B7">
    <w:name w:val="9546628F041049A48DBBED752BAE35B7"/>
    <w:rsid w:val="00090E84"/>
  </w:style>
  <w:style w:type="paragraph" w:customStyle="1" w:styleId="06B727EE7EA241B0B7998E78D25116C85">
    <w:name w:val="06B727EE7EA241B0B7998E78D25116C85"/>
    <w:rsid w:val="00090E84"/>
    <w:rPr>
      <w:rFonts w:ascii="Times New Roman" w:eastAsiaTheme="minorHAnsi" w:hAnsi="Times New Roman" w:cs="Times New Roman"/>
      <w:sz w:val="24"/>
      <w:szCs w:val="24"/>
    </w:rPr>
  </w:style>
  <w:style w:type="paragraph" w:customStyle="1" w:styleId="EB97C06378EA4973A86848B77FDD4AB6">
    <w:name w:val="EB97C06378EA4973A86848B77FDD4AB6"/>
    <w:rsid w:val="00090E84"/>
    <w:rPr>
      <w:rFonts w:ascii="Times New Roman" w:eastAsiaTheme="minorHAnsi" w:hAnsi="Times New Roman" w:cs="Times New Roman"/>
      <w:sz w:val="24"/>
      <w:szCs w:val="24"/>
    </w:rPr>
  </w:style>
  <w:style w:type="paragraph" w:customStyle="1" w:styleId="525DF1E1754444E9AAC08212924711CA5">
    <w:name w:val="525DF1E1754444E9AAC08212924711CA5"/>
    <w:rsid w:val="00090E84"/>
    <w:rPr>
      <w:rFonts w:ascii="Times New Roman" w:eastAsiaTheme="minorHAnsi" w:hAnsi="Times New Roman" w:cs="Times New Roman"/>
      <w:sz w:val="24"/>
      <w:szCs w:val="24"/>
    </w:rPr>
  </w:style>
  <w:style w:type="paragraph" w:customStyle="1" w:styleId="DE356783BAD04086BA0CB39ECE7059035">
    <w:name w:val="DE356783BAD04086BA0CB39ECE7059035"/>
    <w:rsid w:val="00090E84"/>
    <w:rPr>
      <w:rFonts w:ascii="Times New Roman" w:eastAsiaTheme="minorHAnsi" w:hAnsi="Times New Roman" w:cs="Times New Roman"/>
      <w:sz w:val="24"/>
      <w:szCs w:val="24"/>
    </w:rPr>
  </w:style>
  <w:style w:type="paragraph" w:customStyle="1" w:styleId="29C49C656EBB4A57AF56F01D0F5918A6">
    <w:name w:val="29C49C656EBB4A57AF56F01D0F5918A6"/>
    <w:rsid w:val="00090E84"/>
    <w:rPr>
      <w:rFonts w:ascii="Times New Roman" w:eastAsiaTheme="minorHAnsi" w:hAnsi="Times New Roman" w:cs="Times New Roman"/>
      <w:sz w:val="24"/>
      <w:szCs w:val="24"/>
    </w:rPr>
  </w:style>
  <w:style w:type="paragraph" w:customStyle="1" w:styleId="92505AAA996E4ABDB9F00F7B608CEC455">
    <w:name w:val="92505AAA996E4ABDB9F00F7B608CEC455"/>
    <w:rsid w:val="00090E84"/>
    <w:rPr>
      <w:rFonts w:ascii="Times New Roman" w:eastAsiaTheme="minorHAnsi" w:hAnsi="Times New Roman" w:cs="Times New Roman"/>
      <w:sz w:val="24"/>
      <w:szCs w:val="24"/>
    </w:rPr>
  </w:style>
  <w:style w:type="paragraph" w:customStyle="1" w:styleId="BB4A99179870427081BD02627450B1D55">
    <w:name w:val="BB4A99179870427081BD02627450B1D55"/>
    <w:rsid w:val="00090E84"/>
    <w:rPr>
      <w:rFonts w:ascii="Times New Roman" w:eastAsiaTheme="minorHAnsi" w:hAnsi="Times New Roman" w:cs="Times New Roman"/>
      <w:sz w:val="24"/>
      <w:szCs w:val="24"/>
    </w:rPr>
  </w:style>
  <w:style w:type="paragraph" w:customStyle="1" w:styleId="8BA3820E1F174CCFAF750386DF98A9A7">
    <w:name w:val="8BA3820E1F174CCFAF750386DF98A9A7"/>
    <w:rsid w:val="00090E84"/>
    <w:rPr>
      <w:rFonts w:ascii="Times New Roman" w:eastAsiaTheme="minorHAnsi" w:hAnsi="Times New Roman" w:cs="Times New Roman"/>
      <w:sz w:val="24"/>
      <w:szCs w:val="24"/>
    </w:rPr>
  </w:style>
  <w:style w:type="paragraph" w:customStyle="1" w:styleId="5724526A9B3C4270B87E9CF6A8B486795">
    <w:name w:val="5724526A9B3C4270B87E9CF6A8B486795"/>
    <w:rsid w:val="00090E84"/>
    <w:rPr>
      <w:rFonts w:ascii="Times New Roman" w:eastAsiaTheme="minorHAnsi" w:hAnsi="Times New Roman" w:cs="Times New Roman"/>
      <w:sz w:val="24"/>
      <w:szCs w:val="24"/>
    </w:rPr>
  </w:style>
  <w:style w:type="paragraph" w:customStyle="1" w:styleId="213239C0CCD442F6936AFDBDA1BE4F715">
    <w:name w:val="213239C0CCD442F6936AFDBDA1BE4F715"/>
    <w:rsid w:val="00090E84"/>
    <w:rPr>
      <w:rFonts w:ascii="Times New Roman" w:eastAsiaTheme="minorHAnsi" w:hAnsi="Times New Roman" w:cs="Times New Roman"/>
      <w:sz w:val="24"/>
      <w:szCs w:val="24"/>
    </w:rPr>
  </w:style>
  <w:style w:type="paragraph" w:customStyle="1" w:styleId="ECCF4007FBFA469DB9345C5CCBC8C38B">
    <w:name w:val="ECCF4007FBFA469DB9345C5CCBC8C38B"/>
    <w:rsid w:val="00090E84"/>
    <w:rPr>
      <w:rFonts w:ascii="Times New Roman" w:eastAsiaTheme="minorHAnsi" w:hAnsi="Times New Roman" w:cs="Times New Roman"/>
      <w:sz w:val="24"/>
      <w:szCs w:val="24"/>
    </w:rPr>
  </w:style>
  <w:style w:type="paragraph" w:customStyle="1" w:styleId="F5173F9033AC43A09F1BBDC9FBA178D85">
    <w:name w:val="F5173F9033AC43A09F1BBDC9FBA178D85"/>
    <w:rsid w:val="00090E84"/>
    <w:rPr>
      <w:rFonts w:ascii="Times New Roman" w:eastAsiaTheme="minorHAnsi" w:hAnsi="Times New Roman" w:cs="Times New Roman"/>
      <w:sz w:val="24"/>
      <w:szCs w:val="24"/>
    </w:rPr>
  </w:style>
  <w:style w:type="paragraph" w:customStyle="1" w:styleId="59A4EFDD007F4BE2A440C874429153865">
    <w:name w:val="59A4EFDD007F4BE2A440C874429153865"/>
    <w:rsid w:val="00090E84"/>
    <w:rPr>
      <w:rFonts w:ascii="Times New Roman" w:eastAsiaTheme="minorHAnsi" w:hAnsi="Times New Roman" w:cs="Times New Roman"/>
      <w:sz w:val="24"/>
      <w:szCs w:val="24"/>
    </w:rPr>
  </w:style>
  <w:style w:type="paragraph" w:customStyle="1" w:styleId="0FB31F219C4C453AAFAFB86DE9074D82">
    <w:name w:val="0FB31F219C4C453AAFAFB86DE9074D82"/>
    <w:rsid w:val="00090E84"/>
    <w:rPr>
      <w:rFonts w:ascii="Times New Roman" w:eastAsiaTheme="minorHAnsi" w:hAnsi="Times New Roman" w:cs="Times New Roman"/>
      <w:sz w:val="24"/>
      <w:szCs w:val="24"/>
    </w:rPr>
  </w:style>
  <w:style w:type="paragraph" w:customStyle="1" w:styleId="437B17D0C63D4071B8B8E7E3D5E909405">
    <w:name w:val="437B17D0C63D4071B8B8E7E3D5E909405"/>
    <w:rsid w:val="00090E84"/>
    <w:rPr>
      <w:rFonts w:ascii="Times New Roman" w:eastAsiaTheme="minorHAnsi" w:hAnsi="Times New Roman" w:cs="Times New Roman"/>
      <w:sz w:val="24"/>
      <w:szCs w:val="24"/>
    </w:rPr>
  </w:style>
  <w:style w:type="paragraph" w:customStyle="1" w:styleId="E9F4C502C1D34C4381594E7E5235B5A05">
    <w:name w:val="E9F4C502C1D34C4381594E7E5235B5A05"/>
    <w:rsid w:val="00090E84"/>
    <w:rPr>
      <w:rFonts w:ascii="Times New Roman" w:eastAsiaTheme="minorHAnsi" w:hAnsi="Times New Roman" w:cs="Times New Roman"/>
      <w:sz w:val="24"/>
      <w:szCs w:val="24"/>
    </w:rPr>
  </w:style>
  <w:style w:type="paragraph" w:customStyle="1" w:styleId="B9CCC2D73E24488FA900318A3D1E5B5F1">
    <w:name w:val="B9CCC2D73E24488FA900318A3D1E5B5F1"/>
    <w:rsid w:val="00090E84"/>
    <w:rPr>
      <w:rFonts w:ascii="Times New Roman" w:eastAsiaTheme="minorHAnsi" w:hAnsi="Times New Roman" w:cs="Times New Roman"/>
      <w:sz w:val="24"/>
      <w:szCs w:val="24"/>
    </w:rPr>
  </w:style>
  <w:style w:type="paragraph" w:customStyle="1" w:styleId="7C8E03A26C4645F8BB0B16518219F84A5">
    <w:name w:val="7C8E03A26C4645F8BB0B16518219F84A5"/>
    <w:rsid w:val="00090E84"/>
    <w:rPr>
      <w:rFonts w:ascii="Times New Roman" w:eastAsiaTheme="minorHAnsi" w:hAnsi="Times New Roman" w:cs="Times New Roman"/>
      <w:sz w:val="24"/>
      <w:szCs w:val="24"/>
    </w:rPr>
  </w:style>
  <w:style w:type="paragraph" w:customStyle="1" w:styleId="9540BE57EB2C4C0690CFEFE1671123915">
    <w:name w:val="9540BE57EB2C4C0690CFEFE1671123915"/>
    <w:rsid w:val="00090E84"/>
    <w:rPr>
      <w:rFonts w:ascii="Times New Roman" w:eastAsiaTheme="minorHAnsi" w:hAnsi="Times New Roman" w:cs="Times New Roman"/>
      <w:sz w:val="24"/>
      <w:szCs w:val="24"/>
    </w:rPr>
  </w:style>
  <w:style w:type="paragraph" w:customStyle="1" w:styleId="C3E47D685E5D456BBA206B4AF32B97161">
    <w:name w:val="C3E47D685E5D456BBA206B4AF32B97161"/>
    <w:rsid w:val="00090E84"/>
    <w:rPr>
      <w:rFonts w:ascii="Times New Roman" w:eastAsiaTheme="minorHAnsi" w:hAnsi="Times New Roman" w:cs="Times New Roman"/>
      <w:sz w:val="24"/>
      <w:szCs w:val="24"/>
    </w:rPr>
  </w:style>
  <w:style w:type="paragraph" w:customStyle="1" w:styleId="D44F6C73D8394A4F86CFA343FBB042951">
    <w:name w:val="D44F6C73D8394A4F86CFA343FBB042951"/>
    <w:rsid w:val="00090E84"/>
    <w:rPr>
      <w:rFonts w:ascii="Times New Roman" w:eastAsiaTheme="minorHAnsi" w:hAnsi="Times New Roman" w:cs="Times New Roman"/>
      <w:sz w:val="24"/>
      <w:szCs w:val="24"/>
    </w:rPr>
  </w:style>
  <w:style w:type="paragraph" w:customStyle="1" w:styleId="845CB00324244A84BA5209DFD9EF45151">
    <w:name w:val="845CB00324244A84BA5209DFD9EF45151"/>
    <w:rsid w:val="00090E84"/>
    <w:rPr>
      <w:rFonts w:ascii="Times New Roman" w:eastAsiaTheme="minorHAnsi" w:hAnsi="Times New Roman" w:cs="Times New Roman"/>
      <w:sz w:val="24"/>
      <w:szCs w:val="24"/>
    </w:rPr>
  </w:style>
  <w:style w:type="paragraph" w:customStyle="1" w:styleId="4B1CE1D50CD44152B89E23C6426CAB921">
    <w:name w:val="4B1CE1D50CD44152B89E23C6426CAB921"/>
    <w:rsid w:val="00090E84"/>
    <w:rPr>
      <w:rFonts w:ascii="Times New Roman" w:eastAsiaTheme="minorHAnsi" w:hAnsi="Times New Roman" w:cs="Times New Roman"/>
      <w:sz w:val="24"/>
      <w:szCs w:val="24"/>
    </w:rPr>
  </w:style>
  <w:style w:type="paragraph" w:customStyle="1" w:styleId="4FE85C577CEE4D0193BC29F85A6AB2E31">
    <w:name w:val="4FE85C577CEE4D0193BC29F85A6AB2E31"/>
    <w:rsid w:val="00090E84"/>
    <w:rPr>
      <w:rFonts w:ascii="Times New Roman" w:eastAsiaTheme="minorHAnsi" w:hAnsi="Times New Roman" w:cs="Times New Roman"/>
      <w:sz w:val="24"/>
      <w:szCs w:val="24"/>
    </w:rPr>
  </w:style>
  <w:style w:type="paragraph" w:customStyle="1" w:styleId="1DBF22E812D046EC830D424AE50A96181">
    <w:name w:val="1DBF22E812D046EC830D424AE50A96181"/>
    <w:rsid w:val="00090E84"/>
    <w:rPr>
      <w:rFonts w:ascii="Times New Roman" w:eastAsiaTheme="minorHAnsi" w:hAnsi="Times New Roman" w:cs="Times New Roman"/>
      <w:sz w:val="24"/>
      <w:szCs w:val="24"/>
    </w:rPr>
  </w:style>
  <w:style w:type="paragraph" w:customStyle="1" w:styleId="6B6F7BC79B88450DAE43BBD84D9F0DB91">
    <w:name w:val="6B6F7BC79B88450DAE43BBD84D9F0DB91"/>
    <w:rsid w:val="00090E84"/>
    <w:rPr>
      <w:rFonts w:ascii="Times New Roman" w:eastAsiaTheme="minorHAnsi" w:hAnsi="Times New Roman" w:cs="Times New Roman"/>
      <w:sz w:val="24"/>
      <w:szCs w:val="24"/>
    </w:rPr>
  </w:style>
  <w:style w:type="paragraph" w:customStyle="1" w:styleId="E0A51D92CEDF40B78558F4EB1899D3301">
    <w:name w:val="E0A51D92CEDF40B78558F4EB1899D3301"/>
    <w:rsid w:val="00090E84"/>
    <w:rPr>
      <w:rFonts w:ascii="Times New Roman" w:eastAsiaTheme="minorHAnsi" w:hAnsi="Times New Roman" w:cs="Times New Roman"/>
      <w:sz w:val="24"/>
      <w:szCs w:val="24"/>
    </w:rPr>
  </w:style>
  <w:style w:type="paragraph" w:customStyle="1" w:styleId="8C32AF709EC8427FAD4081733852599E1">
    <w:name w:val="8C32AF709EC8427FAD4081733852599E1"/>
    <w:rsid w:val="00090E84"/>
    <w:rPr>
      <w:rFonts w:ascii="Times New Roman" w:eastAsiaTheme="minorHAnsi" w:hAnsi="Times New Roman" w:cs="Times New Roman"/>
      <w:sz w:val="24"/>
      <w:szCs w:val="24"/>
    </w:rPr>
  </w:style>
  <w:style w:type="paragraph" w:customStyle="1" w:styleId="45C67C8ED9CD460197BA97359A8CC9341">
    <w:name w:val="45C67C8ED9CD460197BA97359A8CC9341"/>
    <w:rsid w:val="00090E84"/>
    <w:rPr>
      <w:rFonts w:ascii="Times New Roman" w:eastAsiaTheme="minorHAnsi" w:hAnsi="Times New Roman" w:cs="Times New Roman"/>
      <w:sz w:val="24"/>
      <w:szCs w:val="24"/>
    </w:rPr>
  </w:style>
  <w:style w:type="paragraph" w:customStyle="1" w:styleId="B836B8EF9E424928BFDBFDD002BB94B11">
    <w:name w:val="B836B8EF9E424928BFDBFDD002BB94B11"/>
    <w:rsid w:val="00090E84"/>
    <w:rPr>
      <w:rFonts w:ascii="Times New Roman" w:eastAsiaTheme="minorHAnsi" w:hAnsi="Times New Roman" w:cs="Times New Roman"/>
      <w:sz w:val="24"/>
      <w:szCs w:val="24"/>
    </w:rPr>
  </w:style>
  <w:style w:type="paragraph" w:customStyle="1" w:styleId="9B0AA19A971E407DAE018ACB0657AF671">
    <w:name w:val="9B0AA19A971E407DAE018ACB0657AF671"/>
    <w:rsid w:val="00090E84"/>
    <w:rPr>
      <w:rFonts w:ascii="Times New Roman" w:eastAsiaTheme="minorHAnsi" w:hAnsi="Times New Roman" w:cs="Times New Roman"/>
      <w:sz w:val="24"/>
      <w:szCs w:val="24"/>
    </w:rPr>
  </w:style>
  <w:style w:type="paragraph" w:customStyle="1" w:styleId="50631EFFF32A4F089744E11BFA84218A1">
    <w:name w:val="50631EFFF32A4F089744E11BFA84218A1"/>
    <w:rsid w:val="00090E84"/>
    <w:rPr>
      <w:rFonts w:ascii="Times New Roman" w:eastAsiaTheme="minorHAnsi" w:hAnsi="Times New Roman" w:cs="Times New Roman"/>
      <w:sz w:val="24"/>
      <w:szCs w:val="24"/>
    </w:rPr>
  </w:style>
  <w:style w:type="paragraph" w:customStyle="1" w:styleId="1D011C2522AF4FF3A839A8B304F3E6D91">
    <w:name w:val="1D011C2522AF4FF3A839A8B304F3E6D91"/>
    <w:rsid w:val="00090E84"/>
    <w:rPr>
      <w:rFonts w:ascii="Times New Roman" w:eastAsiaTheme="minorHAnsi" w:hAnsi="Times New Roman" w:cs="Times New Roman"/>
      <w:sz w:val="24"/>
      <w:szCs w:val="24"/>
    </w:rPr>
  </w:style>
  <w:style w:type="paragraph" w:customStyle="1" w:styleId="E622A08413CE42D6827DFD765C17C5621">
    <w:name w:val="E622A08413CE42D6827DFD765C17C5621"/>
    <w:rsid w:val="00090E84"/>
    <w:rPr>
      <w:rFonts w:ascii="Times New Roman" w:eastAsiaTheme="minorHAnsi" w:hAnsi="Times New Roman" w:cs="Times New Roman"/>
      <w:sz w:val="24"/>
      <w:szCs w:val="24"/>
    </w:rPr>
  </w:style>
  <w:style w:type="paragraph" w:customStyle="1" w:styleId="43A1A9C6DFA64D7DB4276CD62A430F4A1">
    <w:name w:val="43A1A9C6DFA64D7DB4276CD62A430F4A1"/>
    <w:rsid w:val="00090E84"/>
    <w:rPr>
      <w:rFonts w:ascii="Times New Roman" w:eastAsiaTheme="minorHAnsi" w:hAnsi="Times New Roman" w:cs="Times New Roman"/>
      <w:sz w:val="24"/>
      <w:szCs w:val="24"/>
    </w:rPr>
  </w:style>
  <w:style w:type="paragraph" w:customStyle="1" w:styleId="009458EB4D1742D1AE20E73F9E6FFEA71">
    <w:name w:val="009458EB4D1742D1AE20E73F9E6FFEA71"/>
    <w:rsid w:val="00090E84"/>
    <w:rPr>
      <w:rFonts w:ascii="Times New Roman" w:eastAsiaTheme="minorHAnsi" w:hAnsi="Times New Roman" w:cs="Times New Roman"/>
      <w:sz w:val="24"/>
      <w:szCs w:val="24"/>
    </w:rPr>
  </w:style>
  <w:style w:type="paragraph" w:customStyle="1" w:styleId="9546628F041049A48DBBED752BAE35B71">
    <w:name w:val="9546628F041049A48DBBED752BAE35B71"/>
    <w:rsid w:val="00090E84"/>
    <w:rPr>
      <w:rFonts w:ascii="Times New Roman" w:eastAsiaTheme="minorHAnsi" w:hAnsi="Times New Roman" w:cs="Times New Roman"/>
      <w:sz w:val="24"/>
      <w:szCs w:val="24"/>
    </w:rPr>
  </w:style>
  <w:style w:type="paragraph" w:customStyle="1" w:styleId="F27CF0288322415EBA13ABFB537E81115">
    <w:name w:val="F27CF0288322415EBA13ABFB537E81115"/>
    <w:rsid w:val="00090E84"/>
    <w:rPr>
      <w:rFonts w:ascii="Times New Roman" w:eastAsiaTheme="minorHAnsi" w:hAnsi="Times New Roman" w:cs="Times New Roman"/>
      <w:sz w:val="24"/>
      <w:szCs w:val="24"/>
    </w:rPr>
  </w:style>
  <w:style w:type="paragraph" w:customStyle="1" w:styleId="52D6657FA1104282A07AAA9CE9CF15895">
    <w:name w:val="52D6657FA1104282A07AAA9CE9CF15895"/>
    <w:rsid w:val="00090E84"/>
    <w:rPr>
      <w:rFonts w:ascii="Times New Roman" w:eastAsiaTheme="minorHAnsi" w:hAnsi="Times New Roman" w:cs="Times New Roman"/>
      <w:sz w:val="24"/>
      <w:szCs w:val="24"/>
    </w:rPr>
  </w:style>
  <w:style w:type="paragraph" w:customStyle="1" w:styleId="B864E17806164BDCB75DE8ADA222B3935">
    <w:name w:val="B864E17806164BDCB75DE8ADA222B3935"/>
    <w:rsid w:val="00090E84"/>
    <w:rPr>
      <w:rFonts w:ascii="Times New Roman" w:eastAsiaTheme="minorHAnsi" w:hAnsi="Times New Roman" w:cs="Times New Roman"/>
      <w:sz w:val="24"/>
      <w:szCs w:val="24"/>
    </w:rPr>
  </w:style>
  <w:style w:type="paragraph" w:customStyle="1" w:styleId="EA8078F613F14FB5A5FA764B77D123115">
    <w:name w:val="EA8078F613F14FB5A5FA764B77D123115"/>
    <w:rsid w:val="00090E84"/>
    <w:rPr>
      <w:rFonts w:ascii="Times New Roman" w:eastAsiaTheme="minorHAnsi" w:hAnsi="Times New Roman" w:cs="Times New Roman"/>
      <w:sz w:val="24"/>
      <w:szCs w:val="24"/>
    </w:rPr>
  </w:style>
  <w:style w:type="paragraph" w:customStyle="1" w:styleId="0D1E9DB809A14225A8B5481D822E92715">
    <w:name w:val="0D1E9DB809A14225A8B5481D822E92715"/>
    <w:rsid w:val="00090E84"/>
    <w:rPr>
      <w:rFonts w:ascii="Times New Roman" w:eastAsiaTheme="minorHAnsi" w:hAnsi="Times New Roman" w:cs="Times New Roman"/>
      <w:sz w:val="24"/>
      <w:szCs w:val="24"/>
    </w:rPr>
  </w:style>
  <w:style w:type="paragraph" w:customStyle="1" w:styleId="6E55A45CBE7642F6A6DDCEA668B2A1755">
    <w:name w:val="6E55A45CBE7642F6A6DDCEA668B2A1755"/>
    <w:rsid w:val="00090E84"/>
    <w:rPr>
      <w:rFonts w:ascii="Times New Roman" w:eastAsiaTheme="minorHAnsi" w:hAnsi="Times New Roman" w:cs="Times New Roman"/>
      <w:sz w:val="24"/>
      <w:szCs w:val="24"/>
    </w:rPr>
  </w:style>
  <w:style w:type="paragraph" w:customStyle="1" w:styleId="BC9F010C1188451D82F5AB0170E05B465">
    <w:name w:val="BC9F010C1188451D82F5AB0170E05B465"/>
    <w:rsid w:val="00090E84"/>
    <w:rPr>
      <w:rFonts w:ascii="Times New Roman" w:eastAsiaTheme="minorHAnsi" w:hAnsi="Times New Roman" w:cs="Times New Roman"/>
      <w:sz w:val="24"/>
      <w:szCs w:val="24"/>
    </w:rPr>
  </w:style>
  <w:style w:type="paragraph" w:customStyle="1" w:styleId="63657F3B9D3942EA9FA359099B0F03875">
    <w:name w:val="63657F3B9D3942EA9FA359099B0F03875"/>
    <w:rsid w:val="00090E84"/>
    <w:rPr>
      <w:rFonts w:ascii="Times New Roman" w:eastAsiaTheme="minorHAnsi" w:hAnsi="Times New Roman" w:cs="Times New Roman"/>
      <w:sz w:val="24"/>
      <w:szCs w:val="24"/>
    </w:rPr>
  </w:style>
  <w:style w:type="paragraph" w:customStyle="1" w:styleId="865BD67272B54C18BDF9A12A585433595">
    <w:name w:val="865BD67272B54C18BDF9A12A585433595"/>
    <w:rsid w:val="00090E84"/>
    <w:rPr>
      <w:rFonts w:ascii="Times New Roman" w:eastAsiaTheme="minorHAnsi" w:hAnsi="Times New Roman" w:cs="Times New Roman"/>
      <w:sz w:val="24"/>
      <w:szCs w:val="24"/>
    </w:rPr>
  </w:style>
  <w:style w:type="paragraph" w:customStyle="1" w:styleId="06B727EE7EA241B0B7998E78D25116C86">
    <w:name w:val="06B727EE7EA241B0B7998E78D25116C86"/>
    <w:rsid w:val="005E28A4"/>
    <w:rPr>
      <w:rFonts w:ascii="Times New Roman" w:eastAsiaTheme="minorHAnsi" w:hAnsi="Times New Roman" w:cs="Times New Roman"/>
      <w:sz w:val="24"/>
      <w:szCs w:val="24"/>
    </w:rPr>
  </w:style>
  <w:style w:type="paragraph" w:customStyle="1" w:styleId="EB97C06378EA4973A86848B77FDD4AB61">
    <w:name w:val="EB97C06378EA4973A86848B77FDD4AB61"/>
    <w:rsid w:val="005E28A4"/>
    <w:rPr>
      <w:rFonts w:ascii="Times New Roman" w:eastAsiaTheme="minorHAnsi" w:hAnsi="Times New Roman" w:cs="Times New Roman"/>
      <w:sz w:val="24"/>
      <w:szCs w:val="24"/>
    </w:rPr>
  </w:style>
  <w:style w:type="paragraph" w:customStyle="1" w:styleId="525DF1E1754444E9AAC08212924711CA6">
    <w:name w:val="525DF1E1754444E9AAC08212924711CA6"/>
    <w:rsid w:val="005E28A4"/>
    <w:rPr>
      <w:rFonts w:ascii="Times New Roman" w:eastAsiaTheme="minorHAnsi" w:hAnsi="Times New Roman" w:cs="Times New Roman"/>
      <w:sz w:val="24"/>
      <w:szCs w:val="24"/>
    </w:rPr>
  </w:style>
  <w:style w:type="paragraph" w:customStyle="1" w:styleId="DE356783BAD04086BA0CB39ECE7059036">
    <w:name w:val="DE356783BAD04086BA0CB39ECE7059036"/>
    <w:rsid w:val="005E28A4"/>
    <w:rPr>
      <w:rFonts w:ascii="Times New Roman" w:eastAsiaTheme="minorHAnsi" w:hAnsi="Times New Roman" w:cs="Times New Roman"/>
      <w:sz w:val="24"/>
      <w:szCs w:val="24"/>
    </w:rPr>
  </w:style>
  <w:style w:type="paragraph" w:customStyle="1" w:styleId="29C49C656EBB4A57AF56F01D0F5918A61">
    <w:name w:val="29C49C656EBB4A57AF56F01D0F5918A61"/>
    <w:rsid w:val="005E28A4"/>
    <w:rPr>
      <w:rFonts w:ascii="Times New Roman" w:eastAsiaTheme="minorHAnsi" w:hAnsi="Times New Roman" w:cs="Times New Roman"/>
      <w:sz w:val="24"/>
      <w:szCs w:val="24"/>
    </w:rPr>
  </w:style>
  <w:style w:type="paragraph" w:customStyle="1" w:styleId="92505AAA996E4ABDB9F00F7B608CEC456">
    <w:name w:val="92505AAA996E4ABDB9F00F7B608CEC456"/>
    <w:rsid w:val="005E28A4"/>
    <w:rPr>
      <w:rFonts w:ascii="Times New Roman" w:eastAsiaTheme="minorHAnsi" w:hAnsi="Times New Roman" w:cs="Times New Roman"/>
      <w:sz w:val="24"/>
      <w:szCs w:val="24"/>
    </w:rPr>
  </w:style>
  <w:style w:type="paragraph" w:customStyle="1" w:styleId="BB4A99179870427081BD02627450B1D56">
    <w:name w:val="BB4A99179870427081BD02627450B1D56"/>
    <w:rsid w:val="005E28A4"/>
    <w:rPr>
      <w:rFonts w:ascii="Times New Roman" w:eastAsiaTheme="minorHAnsi" w:hAnsi="Times New Roman" w:cs="Times New Roman"/>
      <w:sz w:val="24"/>
      <w:szCs w:val="24"/>
    </w:rPr>
  </w:style>
  <w:style w:type="paragraph" w:customStyle="1" w:styleId="8BA3820E1F174CCFAF750386DF98A9A71">
    <w:name w:val="8BA3820E1F174CCFAF750386DF98A9A71"/>
    <w:rsid w:val="005E28A4"/>
    <w:rPr>
      <w:rFonts w:ascii="Times New Roman" w:eastAsiaTheme="minorHAnsi" w:hAnsi="Times New Roman" w:cs="Times New Roman"/>
      <w:sz w:val="24"/>
      <w:szCs w:val="24"/>
    </w:rPr>
  </w:style>
  <w:style w:type="paragraph" w:customStyle="1" w:styleId="5724526A9B3C4270B87E9CF6A8B486796">
    <w:name w:val="5724526A9B3C4270B87E9CF6A8B486796"/>
    <w:rsid w:val="005E28A4"/>
    <w:rPr>
      <w:rFonts w:ascii="Times New Roman" w:eastAsiaTheme="minorHAnsi" w:hAnsi="Times New Roman" w:cs="Times New Roman"/>
      <w:sz w:val="24"/>
      <w:szCs w:val="24"/>
    </w:rPr>
  </w:style>
  <w:style w:type="paragraph" w:customStyle="1" w:styleId="213239C0CCD442F6936AFDBDA1BE4F716">
    <w:name w:val="213239C0CCD442F6936AFDBDA1BE4F716"/>
    <w:rsid w:val="005E28A4"/>
    <w:rPr>
      <w:rFonts w:ascii="Times New Roman" w:eastAsiaTheme="minorHAnsi" w:hAnsi="Times New Roman" w:cs="Times New Roman"/>
      <w:sz w:val="24"/>
      <w:szCs w:val="24"/>
    </w:rPr>
  </w:style>
  <w:style w:type="paragraph" w:customStyle="1" w:styleId="ECCF4007FBFA469DB9345C5CCBC8C38B1">
    <w:name w:val="ECCF4007FBFA469DB9345C5CCBC8C38B1"/>
    <w:rsid w:val="005E28A4"/>
    <w:rPr>
      <w:rFonts w:ascii="Times New Roman" w:eastAsiaTheme="minorHAnsi" w:hAnsi="Times New Roman" w:cs="Times New Roman"/>
      <w:sz w:val="24"/>
      <w:szCs w:val="24"/>
    </w:rPr>
  </w:style>
  <w:style w:type="paragraph" w:customStyle="1" w:styleId="F5173F9033AC43A09F1BBDC9FBA178D86">
    <w:name w:val="F5173F9033AC43A09F1BBDC9FBA178D86"/>
    <w:rsid w:val="005E28A4"/>
    <w:rPr>
      <w:rFonts w:ascii="Times New Roman" w:eastAsiaTheme="minorHAnsi" w:hAnsi="Times New Roman" w:cs="Times New Roman"/>
      <w:sz w:val="24"/>
      <w:szCs w:val="24"/>
    </w:rPr>
  </w:style>
  <w:style w:type="paragraph" w:customStyle="1" w:styleId="59A4EFDD007F4BE2A440C874429153866">
    <w:name w:val="59A4EFDD007F4BE2A440C874429153866"/>
    <w:rsid w:val="005E28A4"/>
    <w:rPr>
      <w:rFonts w:ascii="Times New Roman" w:eastAsiaTheme="minorHAnsi" w:hAnsi="Times New Roman" w:cs="Times New Roman"/>
      <w:sz w:val="24"/>
      <w:szCs w:val="24"/>
    </w:rPr>
  </w:style>
  <w:style w:type="paragraph" w:customStyle="1" w:styleId="0FB31F219C4C453AAFAFB86DE9074D821">
    <w:name w:val="0FB31F219C4C453AAFAFB86DE9074D821"/>
    <w:rsid w:val="005E28A4"/>
    <w:rPr>
      <w:rFonts w:ascii="Times New Roman" w:eastAsiaTheme="minorHAnsi" w:hAnsi="Times New Roman" w:cs="Times New Roman"/>
      <w:sz w:val="24"/>
      <w:szCs w:val="24"/>
    </w:rPr>
  </w:style>
  <w:style w:type="paragraph" w:customStyle="1" w:styleId="437B17D0C63D4071B8B8E7E3D5E909406">
    <w:name w:val="437B17D0C63D4071B8B8E7E3D5E909406"/>
    <w:rsid w:val="005E28A4"/>
    <w:rPr>
      <w:rFonts w:ascii="Times New Roman" w:eastAsiaTheme="minorHAnsi" w:hAnsi="Times New Roman" w:cs="Times New Roman"/>
      <w:sz w:val="24"/>
      <w:szCs w:val="24"/>
    </w:rPr>
  </w:style>
  <w:style w:type="paragraph" w:customStyle="1" w:styleId="E9F4C502C1D34C4381594E7E5235B5A06">
    <w:name w:val="E9F4C502C1D34C4381594E7E5235B5A06"/>
    <w:rsid w:val="005E28A4"/>
    <w:rPr>
      <w:rFonts w:ascii="Times New Roman" w:eastAsiaTheme="minorHAnsi" w:hAnsi="Times New Roman" w:cs="Times New Roman"/>
      <w:sz w:val="24"/>
      <w:szCs w:val="24"/>
    </w:rPr>
  </w:style>
  <w:style w:type="paragraph" w:customStyle="1" w:styleId="B9CCC2D73E24488FA900318A3D1E5B5F2">
    <w:name w:val="B9CCC2D73E24488FA900318A3D1E5B5F2"/>
    <w:rsid w:val="005E28A4"/>
    <w:rPr>
      <w:rFonts w:ascii="Times New Roman" w:eastAsiaTheme="minorHAnsi" w:hAnsi="Times New Roman" w:cs="Times New Roman"/>
      <w:sz w:val="24"/>
      <w:szCs w:val="24"/>
    </w:rPr>
  </w:style>
  <w:style w:type="paragraph" w:customStyle="1" w:styleId="7C8E03A26C4645F8BB0B16518219F84A6">
    <w:name w:val="7C8E03A26C4645F8BB0B16518219F84A6"/>
    <w:rsid w:val="005E28A4"/>
    <w:rPr>
      <w:rFonts w:ascii="Times New Roman" w:eastAsiaTheme="minorHAnsi" w:hAnsi="Times New Roman" w:cs="Times New Roman"/>
      <w:sz w:val="24"/>
      <w:szCs w:val="24"/>
    </w:rPr>
  </w:style>
  <w:style w:type="paragraph" w:customStyle="1" w:styleId="9540BE57EB2C4C0690CFEFE1671123916">
    <w:name w:val="9540BE57EB2C4C0690CFEFE1671123916"/>
    <w:rsid w:val="005E28A4"/>
    <w:rPr>
      <w:rFonts w:ascii="Times New Roman" w:eastAsiaTheme="minorHAnsi" w:hAnsi="Times New Roman" w:cs="Times New Roman"/>
      <w:sz w:val="24"/>
      <w:szCs w:val="24"/>
    </w:rPr>
  </w:style>
  <w:style w:type="paragraph" w:customStyle="1" w:styleId="C3E47D685E5D456BBA206B4AF32B97162">
    <w:name w:val="C3E47D685E5D456BBA206B4AF32B97162"/>
    <w:rsid w:val="005E28A4"/>
    <w:rPr>
      <w:rFonts w:ascii="Times New Roman" w:eastAsiaTheme="minorHAnsi" w:hAnsi="Times New Roman" w:cs="Times New Roman"/>
      <w:sz w:val="24"/>
      <w:szCs w:val="24"/>
    </w:rPr>
  </w:style>
  <w:style w:type="paragraph" w:customStyle="1" w:styleId="D44F6C73D8394A4F86CFA343FBB042952">
    <w:name w:val="D44F6C73D8394A4F86CFA343FBB042952"/>
    <w:rsid w:val="005E28A4"/>
    <w:rPr>
      <w:rFonts w:ascii="Times New Roman" w:eastAsiaTheme="minorHAnsi" w:hAnsi="Times New Roman" w:cs="Times New Roman"/>
      <w:sz w:val="24"/>
      <w:szCs w:val="24"/>
    </w:rPr>
  </w:style>
  <w:style w:type="paragraph" w:customStyle="1" w:styleId="845CB00324244A84BA5209DFD9EF45152">
    <w:name w:val="845CB00324244A84BA5209DFD9EF45152"/>
    <w:rsid w:val="005E28A4"/>
    <w:rPr>
      <w:rFonts w:ascii="Times New Roman" w:eastAsiaTheme="minorHAnsi" w:hAnsi="Times New Roman" w:cs="Times New Roman"/>
      <w:sz w:val="24"/>
      <w:szCs w:val="24"/>
    </w:rPr>
  </w:style>
  <w:style w:type="paragraph" w:customStyle="1" w:styleId="4B1CE1D50CD44152B89E23C6426CAB922">
    <w:name w:val="4B1CE1D50CD44152B89E23C6426CAB922"/>
    <w:rsid w:val="005E28A4"/>
    <w:rPr>
      <w:rFonts w:ascii="Times New Roman" w:eastAsiaTheme="minorHAnsi" w:hAnsi="Times New Roman" w:cs="Times New Roman"/>
      <w:sz w:val="24"/>
      <w:szCs w:val="24"/>
    </w:rPr>
  </w:style>
  <w:style w:type="paragraph" w:customStyle="1" w:styleId="4FE85C577CEE4D0193BC29F85A6AB2E32">
    <w:name w:val="4FE85C577CEE4D0193BC29F85A6AB2E32"/>
    <w:rsid w:val="005E28A4"/>
    <w:rPr>
      <w:rFonts w:ascii="Times New Roman" w:eastAsiaTheme="minorHAnsi" w:hAnsi="Times New Roman" w:cs="Times New Roman"/>
      <w:sz w:val="24"/>
      <w:szCs w:val="24"/>
    </w:rPr>
  </w:style>
  <w:style w:type="paragraph" w:customStyle="1" w:styleId="1DBF22E812D046EC830D424AE50A96182">
    <w:name w:val="1DBF22E812D046EC830D424AE50A96182"/>
    <w:rsid w:val="005E28A4"/>
    <w:rPr>
      <w:rFonts w:ascii="Times New Roman" w:eastAsiaTheme="minorHAnsi" w:hAnsi="Times New Roman" w:cs="Times New Roman"/>
      <w:sz w:val="24"/>
      <w:szCs w:val="24"/>
    </w:rPr>
  </w:style>
  <w:style w:type="paragraph" w:customStyle="1" w:styleId="6B6F7BC79B88450DAE43BBD84D9F0DB92">
    <w:name w:val="6B6F7BC79B88450DAE43BBD84D9F0DB92"/>
    <w:rsid w:val="005E28A4"/>
    <w:rPr>
      <w:rFonts w:ascii="Times New Roman" w:eastAsiaTheme="minorHAnsi" w:hAnsi="Times New Roman" w:cs="Times New Roman"/>
      <w:sz w:val="24"/>
      <w:szCs w:val="24"/>
    </w:rPr>
  </w:style>
  <w:style w:type="paragraph" w:customStyle="1" w:styleId="E0A51D92CEDF40B78558F4EB1899D3302">
    <w:name w:val="E0A51D92CEDF40B78558F4EB1899D3302"/>
    <w:rsid w:val="005E28A4"/>
    <w:rPr>
      <w:rFonts w:ascii="Times New Roman" w:eastAsiaTheme="minorHAnsi" w:hAnsi="Times New Roman" w:cs="Times New Roman"/>
      <w:sz w:val="24"/>
      <w:szCs w:val="24"/>
    </w:rPr>
  </w:style>
  <w:style w:type="paragraph" w:customStyle="1" w:styleId="8C32AF709EC8427FAD4081733852599E2">
    <w:name w:val="8C32AF709EC8427FAD4081733852599E2"/>
    <w:rsid w:val="005E28A4"/>
    <w:rPr>
      <w:rFonts w:ascii="Times New Roman" w:eastAsiaTheme="minorHAnsi" w:hAnsi="Times New Roman" w:cs="Times New Roman"/>
      <w:sz w:val="24"/>
      <w:szCs w:val="24"/>
    </w:rPr>
  </w:style>
  <w:style w:type="paragraph" w:customStyle="1" w:styleId="45C67C8ED9CD460197BA97359A8CC9342">
    <w:name w:val="45C67C8ED9CD460197BA97359A8CC9342"/>
    <w:rsid w:val="005E28A4"/>
    <w:rPr>
      <w:rFonts w:ascii="Times New Roman" w:eastAsiaTheme="minorHAnsi" w:hAnsi="Times New Roman" w:cs="Times New Roman"/>
      <w:sz w:val="24"/>
      <w:szCs w:val="24"/>
    </w:rPr>
  </w:style>
  <w:style w:type="paragraph" w:customStyle="1" w:styleId="B836B8EF9E424928BFDBFDD002BB94B12">
    <w:name w:val="B836B8EF9E424928BFDBFDD002BB94B12"/>
    <w:rsid w:val="005E28A4"/>
    <w:rPr>
      <w:rFonts w:ascii="Times New Roman" w:eastAsiaTheme="minorHAnsi" w:hAnsi="Times New Roman" w:cs="Times New Roman"/>
      <w:sz w:val="24"/>
      <w:szCs w:val="24"/>
    </w:rPr>
  </w:style>
  <w:style w:type="paragraph" w:customStyle="1" w:styleId="9B0AA19A971E407DAE018ACB0657AF672">
    <w:name w:val="9B0AA19A971E407DAE018ACB0657AF672"/>
    <w:rsid w:val="005E28A4"/>
    <w:rPr>
      <w:rFonts w:ascii="Times New Roman" w:eastAsiaTheme="minorHAnsi" w:hAnsi="Times New Roman" w:cs="Times New Roman"/>
      <w:sz w:val="24"/>
      <w:szCs w:val="24"/>
    </w:rPr>
  </w:style>
  <w:style w:type="paragraph" w:customStyle="1" w:styleId="50631EFFF32A4F089744E11BFA84218A2">
    <w:name w:val="50631EFFF32A4F089744E11BFA84218A2"/>
    <w:rsid w:val="005E28A4"/>
    <w:rPr>
      <w:rFonts w:ascii="Times New Roman" w:eastAsiaTheme="minorHAnsi" w:hAnsi="Times New Roman" w:cs="Times New Roman"/>
      <w:sz w:val="24"/>
      <w:szCs w:val="24"/>
    </w:rPr>
  </w:style>
  <w:style w:type="paragraph" w:customStyle="1" w:styleId="1D011C2522AF4FF3A839A8B304F3E6D92">
    <w:name w:val="1D011C2522AF4FF3A839A8B304F3E6D92"/>
    <w:rsid w:val="005E28A4"/>
    <w:rPr>
      <w:rFonts w:ascii="Times New Roman" w:eastAsiaTheme="minorHAnsi" w:hAnsi="Times New Roman" w:cs="Times New Roman"/>
      <w:sz w:val="24"/>
      <w:szCs w:val="24"/>
    </w:rPr>
  </w:style>
  <w:style w:type="paragraph" w:customStyle="1" w:styleId="E622A08413CE42D6827DFD765C17C5622">
    <w:name w:val="E622A08413CE42D6827DFD765C17C5622"/>
    <w:rsid w:val="005E28A4"/>
    <w:rPr>
      <w:rFonts w:ascii="Times New Roman" w:eastAsiaTheme="minorHAnsi" w:hAnsi="Times New Roman" w:cs="Times New Roman"/>
      <w:sz w:val="24"/>
      <w:szCs w:val="24"/>
    </w:rPr>
  </w:style>
  <w:style w:type="paragraph" w:customStyle="1" w:styleId="43A1A9C6DFA64D7DB4276CD62A430F4A2">
    <w:name w:val="43A1A9C6DFA64D7DB4276CD62A430F4A2"/>
    <w:rsid w:val="005E28A4"/>
    <w:rPr>
      <w:rFonts w:ascii="Times New Roman" w:eastAsiaTheme="minorHAnsi" w:hAnsi="Times New Roman" w:cs="Times New Roman"/>
      <w:sz w:val="24"/>
      <w:szCs w:val="24"/>
    </w:rPr>
  </w:style>
  <w:style w:type="paragraph" w:customStyle="1" w:styleId="009458EB4D1742D1AE20E73F9E6FFEA72">
    <w:name w:val="009458EB4D1742D1AE20E73F9E6FFEA72"/>
    <w:rsid w:val="005E28A4"/>
    <w:rPr>
      <w:rFonts w:ascii="Times New Roman" w:eastAsiaTheme="minorHAnsi" w:hAnsi="Times New Roman" w:cs="Times New Roman"/>
      <w:sz w:val="24"/>
      <w:szCs w:val="24"/>
    </w:rPr>
  </w:style>
  <w:style w:type="paragraph" w:customStyle="1" w:styleId="9546628F041049A48DBBED752BAE35B72">
    <w:name w:val="9546628F041049A48DBBED752BAE35B72"/>
    <w:rsid w:val="005E28A4"/>
    <w:rPr>
      <w:rFonts w:ascii="Times New Roman" w:eastAsiaTheme="minorHAnsi" w:hAnsi="Times New Roman" w:cs="Times New Roman"/>
      <w:sz w:val="24"/>
      <w:szCs w:val="24"/>
    </w:rPr>
  </w:style>
  <w:style w:type="paragraph" w:customStyle="1" w:styleId="F27CF0288322415EBA13ABFB537E81116">
    <w:name w:val="F27CF0288322415EBA13ABFB537E81116"/>
    <w:rsid w:val="005E28A4"/>
    <w:rPr>
      <w:rFonts w:ascii="Times New Roman" w:eastAsiaTheme="minorHAnsi" w:hAnsi="Times New Roman" w:cs="Times New Roman"/>
      <w:sz w:val="24"/>
      <w:szCs w:val="24"/>
    </w:rPr>
  </w:style>
  <w:style w:type="paragraph" w:customStyle="1" w:styleId="52D6657FA1104282A07AAA9CE9CF15896">
    <w:name w:val="52D6657FA1104282A07AAA9CE9CF15896"/>
    <w:rsid w:val="005E28A4"/>
    <w:rPr>
      <w:rFonts w:ascii="Times New Roman" w:eastAsiaTheme="minorHAnsi" w:hAnsi="Times New Roman" w:cs="Times New Roman"/>
      <w:sz w:val="24"/>
      <w:szCs w:val="24"/>
    </w:rPr>
  </w:style>
  <w:style w:type="paragraph" w:customStyle="1" w:styleId="B864E17806164BDCB75DE8ADA222B3936">
    <w:name w:val="B864E17806164BDCB75DE8ADA222B3936"/>
    <w:rsid w:val="005E28A4"/>
    <w:rPr>
      <w:rFonts w:ascii="Times New Roman" w:eastAsiaTheme="minorHAnsi" w:hAnsi="Times New Roman" w:cs="Times New Roman"/>
      <w:sz w:val="24"/>
      <w:szCs w:val="24"/>
    </w:rPr>
  </w:style>
  <w:style w:type="paragraph" w:customStyle="1" w:styleId="EA8078F613F14FB5A5FA764B77D123116">
    <w:name w:val="EA8078F613F14FB5A5FA764B77D123116"/>
    <w:rsid w:val="005E28A4"/>
    <w:rPr>
      <w:rFonts w:ascii="Times New Roman" w:eastAsiaTheme="minorHAnsi" w:hAnsi="Times New Roman" w:cs="Times New Roman"/>
      <w:sz w:val="24"/>
      <w:szCs w:val="24"/>
    </w:rPr>
  </w:style>
  <w:style w:type="paragraph" w:customStyle="1" w:styleId="0D1E9DB809A14225A8B5481D822E92716">
    <w:name w:val="0D1E9DB809A14225A8B5481D822E92716"/>
    <w:rsid w:val="005E28A4"/>
    <w:rPr>
      <w:rFonts w:ascii="Times New Roman" w:eastAsiaTheme="minorHAnsi" w:hAnsi="Times New Roman" w:cs="Times New Roman"/>
      <w:sz w:val="24"/>
      <w:szCs w:val="24"/>
    </w:rPr>
  </w:style>
  <w:style w:type="paragraph" w:customStyle="1" w:styleId="6E55A45CBE7642F6A6DDCEA668B2A1756">
    <w:name w:val="6E55A45CBE7642F6A6DDCEA668B2A1756"/>
    <w:rsid w:val="005E28A4"/>
    <w:rPr>
      <w:rFonts w:ascii="Times New Roman" w:eastAsiaTheme="minorHAnsi" w:hAnsi="Times New Roman" w:cs="Times New Roman"/>
      <w:sz w:val="24"/>
      <w:szCs w:val="24"/>
    </w:rPr>
  </w:style>
  <w:style w:type="paragraph" w:customStyle="1" w:styleId="BC9F010C1188451D82F5AB0170E05B466">
    <w:name w:val="BC9F010C1188451D82F5AB0170E05B466"/>
    <w:rsid w:val="005E28A4"/>
    <w:rPr>
      <w:rFonts w:ascii="Times New Roman" w:eastAsiaTheme="minorHAnsi" w:hAnsi="Times New Roman" w:cs="Times New Roman"/>
      <w:sz w:val="24"/>
      <w:szCs w:val="24"/>
    </w:rPr>
  </w:style>
  <w:style w:type="paragraph" w:customStyle="1" w:styleId="63657F3B9D3942EA9FA359099B0F03876">
    <w:name w:val="63657F3B9D3942EA9FA359099B0F03876"/>
    <w:rsid w:val="005E28A4"/>
    <w:rPr>
      <w:rFonts w:ascii="Times New Roman" w:eastAsiaTheme="minorHAnsi" w:hAnsi="Times New Roman" w:cs="Times New Roman"/>
      <w:sz w:val="24"/>
      <w:szCs w:val="24"/>
    </w:rPr>
  </w:style>
  <w:style w:type="paragraph" w:customStyle="1" w:styleId="865BD67272B54C18BDF9A12A585433596">
    <w:name w:val="865BD67272B54C18BDF9A12A585433596"/>
    <w:rsid w:val="005E28A4"/>
    <w:rPr>
      <w:rFonts w:ascii="Times New Roman" w:eastAsiaTheme="minorHAnsi" w:hAnsi="Times New Roman" w:cs="Times New Roman"/>
      <w:sz w:val="24"/>
      <w:szCs w:val="24"/>
    </w:rPr>
  </w:style>
  <w:style w:type="paragraph" w:customStyle="1" w:styleId="06B727EE7EA241B0B7998E78D25116C87">
    <w:name w:val="06B727EE7EA241B0B7998E78D25116C87"/>
    <w:rsid w:val="005E28A4"/>
    <w:rPr>
      <w:rFonts w:ascii="Times New Roman" w:eastAsiaTheme="minorHAnsi" w:hAnsi="Times New Roman" w:cs="Times New Roman"/>
      <w:sz w:val="24"/>
      <w:szCs w:val="24"/>
    </w:rPr>
  </w:style>
  <w:style w:type="paragraph" w:customStyle="1" w:styleId="EB97C06378EA4973A86848B77FDD4AB62">
    <w:name w:val="EB97C06378EA4973A86848B77FDD4AB62"/>
    <w:rsid w:val="005E28A4"/>
    <w:rPr>
      <w:rFonts w:ascii="Times New Roman" w:eastAsiaTheme="minorHAnsi" w:hAnsi="Times New Roman" w:cs="Times New Roman"/>
      <w:sz w:val="24"/>
      <w:szCs w:val="24"/>
    </w:rPr>
  </w:style>
  <w:style w:type="paragraph" w:customStyle="1" w:styleId="525DF1E1754444E9AAC08212924711CA7">
    <w:name w:val="525DF1E1754444E9AAC08212924711CA7"/>
    <w:rsid w:val="005E28A4"/>
    <w:rPr>
      <w:rFonts w:ascii="Times New Roman" w:eastAsiaTheme="minorHAnsi" w:hAnsi="Times New Roman" w:cs="Times New Roman"/>
      <w:sz w:val="24"/>
      <w:szCs w:val="24"/>
    </w:rPr>
  </w:style>
  <w:style w:type="paragraph" w:customStyle="1" w:styleId="DE356783BAD04086BA0CB39ECE7059037">
    <w:name w:val="DE356783BAD04086BA0CB39ECE7059037"/>
    <w:rsid w:val="005E28A4"/>
    <w:rPr>
      <w:rFonts w:ascii="Times New Roman" w:eastAsiaTheme="minorHAnsi" w:hAnsi="Times New Roman" w:cs="Times New Roman"/>
      <w:sz w:val="24"/>
      <w:szCs w:val="24"/>
    </w:rPr>
  </w:style>
  <w:style w:type="paragraph" w:customStyle="1" w:styleId="29C49C656EBB4A57AF56F01D0F5918A62">
    <w:name w:val="29C49C656EBB4A57AF56F01D0F5918A62"/>
    <w:rsid w:val="005E28A4"/>
    <w:rPr>
      <w:rFonts w:ascii="Times New Roman" w:eastAsiaTheme="minorHAnsi" w:hAnsi="Times New Roman" w:cs="Times New Roman"/>
      <w:sz w:val="24"/>
      <w:szCs w:val="24"/>
    </w:rPr>
  </w:style>
  <w:style w:type="paragraph" w:customStyle="1" w:styleId="92505AAA996E4ABDB9F00F7B608CEC457">
    <w:name w:val="92505AAA996E4ABDB9F00F7B608CEC457"/>
    <w:rsid w:val="005E28A4"/>
    <w:rPr>
      <w:rFonts w:ascii="Times New Roman" w:eastAsiaTheme="minorHAnsi" w:hAnsi="Times New Roman" w:cs="Times New Roman"/>
      <w:sz w:val="24"/>
      <w:szCs w:val="24"/>
    </w:rPr>
  </w:style>
  <w:style w:type="paragraph" w:customStyle="1" w:styleId="BB4A99179870427081BD02627450B1D57">
    <w:name w:val="BB4A99179870427081BD02627450B1D57"/>
    <w:rsid w:val="005E28A4"/>
    <w:rPr>
      <w:rFonts w:ascii="Times New Roman" w:eastAsiaTheme="minorHAnsi" w:hAnsi="Times New Roman" w:cs="Times New Roman"/>
      <w:sz w:val="24"/>
      <w:szCs w:val="24"/>
    </w:rPr>
  </w:style>
  <w:style w:type="paragraph" w:customStyle="1" w:styleId="8BA3820E1F174CCFAF750386DF98A9A72">
    <w:name w:val="8BA3820E1F174CCFAF750386DF98A9A72"/>
    <w:rsid w:val="005E28A4"/>
    <w:rPr>
      <w:rFonts w:ascii="Times New Roman" w:eastAsiaTheme="minorHAnsi" w:hAnsi="Times New Roman" w:cs="Times New Roman"/>
      <w:sz w:val="24"/>
      <w:szCs w:val="24"/>
    </w:rPr>
  </w:style>
  <w:style w:type="paragraph" w:customStyle="1" w:styleId="5724526A9B3C4270B87E9CF6A8B486797">
    <w:name w:val="5724526A9B3C4270B87E9CF6A8B486797"/>
    <w:rsid w:val="005E28A4"/>
    <w:rPr>
      <w:rFonts w:ascii="Times New Roman" w:eastAsiaTheme="minorHAnsi" w:hAnsi="Times New Roman" w:cs="Times New Roman"/>
      <w:sz w:val="24"/>
      <w:szCs w:val="24"/>
    </w:rPr>
  </w:style>
  <w:style w:type="paragraph" w:customStyle="1" w:styleId="213239C0CCD442F6936AFDBDA1BE4F717">
    <w:name w:val="213239C0CCD442F6936AFDBDA1BE4F717"/>
    <w:rsid w:val="005E28A4"/>
    <w:rPr>
      <w:rFonts w:ascii="Times New Roman" w:eastAsiaTheme="minorHAnsi" w:hAnsi="Times New Roman" w:cs="Times New Roman"/>
      <w:sz w:val="24"/>
      <w:szCs w:val="24"/>
    </w:rPr>
  </w:style>
  <w:style w:type="paragraph" w:customStyle="1" w:styleId="ECCF4007FBFA469DB9345C5CCBC8C38B2">
    <w:name w:val="ECCF4007FBFA469DB9345C5CCBC8C38B2"/>
    <w:rsid w:val="005E28A4"/>
    <w:rPr>
      <w:rFonts w:ascii="Times New Roman" w:eastAsiaTheme="minorHAnsi" w:hAnsi="Times New Roman" w:cs="Times New Roman"/>
      <w:sz w:val="24"/>
      <w:szCs w:val="24"/>
    </w:rPr>
  </w:style>
  <w:style w:type="paragraph" w:customStyle="1" w:styleId="F5173F9033AC43A09F1BBDC9FBA178D87">
    <w:name w:val="F5173F9033AC43A09F1BBDC9FBA178D87"/>
    <w:rsid w:val="005E28A4"/>
    <w:rPr>
      <w:rFonts w:ascii="Times New Roman" w:eastAsiaTheme="minorHAnsi" w:hAnsi="Times New Roman" w:cs="Times New Roman"/>
      <w:sz w:val="24"/>
      <w:szCs w:val="24"/>
    </w:rPr>
  </w:style>
  <w:style w:type="paragraph" w:customStyle="1" w:styleId="59A4EFDD007F4BE2A440C874429153867">
    <w:name w:val="59A4EFDD007F4BE2A440C874429153867"/>
    <w:rsid w:val="005E28A4"/>
    <w:rPr>
      <w:rFonts w:ascii="Times New Roman" w:eastAsiaTheme="minorHAnsi" w:hAnsi="Times New Roman" w:cs="Times New Roman"/>
      <w:sz w:val="24"/>
      <w:szCs w:val="24"/>
    </w:rPr>
  </w:style>
  <w:style w:type="paragraph" w:customStyle="1" w:styleId="0FB31F219C4C453AAFAFB86DE9074D822">
    <w:name w:val="0FB31F219C4C453AAFAFB86DE9074D822"/>
    <w:rsid w:val="005E28A4"/>
    <w:rPr>
      <w:rFonts w:ascii="Times New Roman" w:eastAsiaTheme="minorHAnsi" w:hAnsi="Times New Roman" w:cs="Times New Roman"/>
      <w:sz w:val="24"/>
      <w:szCs w:val="24"/>
    </w:rPr>
  </w:style>
  <w:style w:type="paragraph" w:customStyle="1" w:styleId="437B17D0C63D4071B8B8E7E3D5E909407">
    <w:name w:val="437B17D0C63D4071B8B8E7E3D5E909407"/>
    <w:rsid w:val="005E28A4"/>
    <w:rPr>
      <w:rFonts w:ascii="Times New Roman" w:eastAsiaTheme="minorHAnsi" w:hAnsi="Times New Roman" w:cs="Times New Roman"/>
      <w:sz w:val="24"/>
      <w:szCs w:val="24"/>
    </w:rPr>
  </w:style>
  <w:style w:type="paragraph" w:customStyle="1" w:styleId="E9F4C502C1D34C4381594E7E5235B5A07">
    <w:name w:val="E9F4C502C1D34C4381594E7E5235B5A07"/>
    <w:rsid w:val="005E28A4"/>
    <w:rPr>
      <w:rFonts w:ascii="Times New Roman" w:eastAsiaTheme="minorHAnsi" w:hAnsi="Times New Roman" w:cs="Times New Roman"/>
      <w:sz w:val="24"/>
      <w:szCs w:val="24"/>
    </w:rPr>
  </w:style>
  <w:style w:type="paragraph" w:customStyle="1" w:styleId="B9CCC2D73E24488FA900318A3D1E5B5F3">
    <w:name w:val="B9CCC2D73E24488FA900318A3D1E5B5F3"/>
    <w:rsid w:val="005E28A4"/>
    <w:rPr>
      <w:rFonts w:ascii="Times New Roman" w:eastAsiaTheme="minorHAnsi" w:hAnsi="Times New Roman" w:cs="Times New Roman"/>
      <w:sz w:val="24"/>
      <w:szCs w:val="24"/>
    </w:rPr>
  </w:style>
  <w:style w:type="paragraph" w:customStyle="1" w:styleId="7C8E03A26C4645F8BB0B16518219F84A7">
    <w:name w:val="7C8E03A26C4645F8BB0B16518219F84A7"/>
    <w:rsid w:val="005E28A4"/>
    <w:rPr>
      <w:rFonts w:ascii="Times New Roman" w:eastAsiaTheme="minorHAnsi" w:hAnsi="Times New Roman" w:cs="Times New Roman"/>
      <w:sz w:val="24"/>
      <w:szCs w:val="24"/>
    </w:rPr>
  </w:style>
  <w:style w:type="paragraph" w:customStyle="1" w:styleId="9540BE57EB2C4C0690CFEFE1671123917">
    <w:name w:val="9540BE57EB2C4C0690CFEFE1671123917"/>
    <w:rsid w:val="005E28A4"/>
    <w:rPr>
      <w:rFonts w:ascii="Times New Roman" w:eastAsiaTheme="minorHAnsi" w:hAnsi="Times New Roman" w:cs="Times New Roman"/>
      <w:sz w:val="24"/>
      <w:szCs w:val="24"/>
    </w:rPr>
  </w:style>
  <w:style w:type="paragraph" w:customStyle="1" w:styleId="C3E47D685E5D456BBA206B4AF32B97163">
    <w:name w:val="C3E47D685E5D456BBA206B4AF32B97163"/>
    <w:rsid w:val="005E28A4"/>
    <w:rPr>
      <w:rFonts w:ascii="Times New Roman" w:eastAsiaTheme="minorHAnsi" w:hAnsi="Times New Roman" w:cs="Times New Roman"/>
      <w:sz w:val="24"/>
      <w:szCs w:val="24"/>
    </w:rPr>
  </w:style>
  <w:style w:type="paragraph" w:customStyle="1" w:styleId="D44F6C73D8394A4F86CFA343FBB042953">
    <w:name w:val="D44F6C73D8394A4F86CFA343FBB042953"/>
    <w:rsid w:val="005E28A4"/>
    <w:rPr>
      <w:rFonts w:ascii="Times New Roman" w:eastAsiaTheme="minorHAnsi" w:hAnsi="Times New Roman" w:cs="Times New Roman"/>
      <w:sz w:val="24"/>
      <w:szCs w:val="24"/>
    </w:rPr>
  </w:style>
  <w:style w:type="paragraph" w:customStyle="1" w:styleId="845CB00324244A84BA5209DFD9EF45153">
    <w:name w:val="845CB00324244A84BA5209DFD9EF45153"/>
    <w:rsid w:val="005E28A4"/>
    <w:rPr>
      <w:rFonts w:ascii="Times New Roman" w:eastAsiaTheme="minorHAnsi" w:hAnsi="Times New Roman" w:cs="Times New Roman"/>
      <w:sz w:val="24"/>
      <w:szCs w:val="24"/>
    </w:rPr>
  </w:style>
  <w:style w:type="paragraph" w:customStyle="1" w:styleId="4B1CE1D50CD44152B89E23C6426CAB923">
    <w:name w:val="4B1CE1D50CD44152B89E23C6426CAB923"/>
    <w:rsid w:val="005E28A4"/>
    <w:rPr>
      <w:rFonts w:ascii="Times New Roman" w:eastAsiaTheme="minorHAnsi" w:hAnsi="Times New Roman" w:cs="Times New Roman"/>
      <w:sz w:val="24"/>
      <w:szCs w:val="24"/>
    </w:rPr>
  </w:style>
  <w:style w:type="paragraph" w:customStyle="1" w:styleId="4FE85C577CEE4D0193BC29F85A6AB2E33">
    <w:name w:val="4FE85C577CEE4D0193BC29F85A6AB2E33"/>
    <w:rsid w:val="005E28A4"/>
    <w:rPr>
      <w:rFonts w:ascii="Times New Roman" w:eastAsiaTheme="minorHAnsi" w:hAnsi="Times New Roman" w:cs="Times New Roman"/>
      <w:sz w:val="24"/>
      <w:szCs w:val="24"/>
    </w:rPr>
  </w:style>
  <w:style w:type="paragraph" w:customStyle="1" w:styleId="1DBF22E812D046EC830D424AE50A96183">
    <w:name w:val="1DBF22E812D046EC830D424AE50A96183"/>
    <w:rsid w:val="005E28A4"/>
    <w:rPr>
      <w:rFonts w:ascii="Times New Roman" w:eastAsiaTheme="minorHAnsi" w:hAnsi="Times New Roman" w:cs="Times New Roman"/>
      <w:sz w:val="24"/>
      <w:szCs w:val="24"/>
    </w:rPr>
  </w:style>
  <w:style w:type="paragraph" w:customStyle="1" w:styleId="6B6F7BC79B88450DAE43BBD84D9F0DB93">
    <w:name w:val="6B6F7BC79B88450DAE43BBD84D9F0DB93"/>
    <w:rsid w:val="005E28A4"/>
    <w:rPr>
      <w:rFonts w:ascii="Times New Roman" w:eastAsiaTheme="minorHAnsi" w:hAnsi="Times New Roman" w:cs="Times New Roman"/>
      <w:sz w:val="24"/>
      <w:szCs w:val="24"/>
    </w:rPr>
  </w:style>
  <w:style w:type="paragraph" w:customStyle="1" w:styleId="E0A51D92CEDF40B78558F4EB1899D3303">
    <w:name w:val="E0A51D92CEDF40B78558F4EB1899D3303"/>
    <w:rsid w:val="005E28A4"/>
    <w:rPr>
      <w:rFonts w:ascii="Times New Roman" w:eastAsiaTheme="minorHAnsi" w:hAnsi="Times New Roman" w:cs="Times New Roman"/>
      <w:sz w:val="24"/>
      <w:szCs w:val="24"/>
    </w:rPr>
  </w:style>
  <w:style w:type="paragraph" w:customStyle="1" w:styleId="8C32AF709EC8427FAD4081733852599E3">
    <w:name w:val="8C32AF709EC8427FAD4081733852599E3"/>
    <w:rsid w:val="005E28A4"/>
    <w:rPr>
      <w:rFonts w:ascii="Times New Roman" w:eastAsiaTheme="minorHAnsi" w:hAnsi="Times New Roman" w:cs="Times New Roman"/>
      <w:sz w:val="24"/>
      <w:szCs w:val="24"/>
    </w:rPr>
  </w:style>
  <w:style w:type="paragraph" w:customStyle="1" w:styleId="45C67C8ED9CD460197BA97359A8CC9343">
    <w:name w:val="45C67C8ED9CD460197BA97359A8CC9343"/>
    <w:rsid w:val="005E28A4"/>
    <w:rPr>
      <w:rFonts w:ascii="Times New Roman" w:eastAsiaTheme="minorHAnsi" w:hAnsi="Times New Roman" w:cs="Times New Roman"/>
      <w:sz w:val="24"/>
      <w:szCs w:val="24"/>
    </w:rPr>
  </w:style>
  <w:style w:type="paragraph" w:customStyle="1" w:styleId="B836B8EF9E424928BFDBFDD002BB94B13">
    <w:name w:val="B836B8EF9E424928BFDBFDD002BB94B13"/>
    <w:rsid w:val="005E28A4"/>
    <w:rPr>
      <w:rFonts w:ascii="Times New Roman" w:eastAsiaTheme="minorHAnsi" w:hAnsi="Times New Roman" w:cs="Times New Roman"/>
      <w:sz w:val="24"/>
      <w:szCs w:val="24"/>
    </w:rPr>
  </w:style>
  <w:style w:type="paragraph" w:customStyle="1" w:styleId="9B0AA19A971E407DAE018ACB0657AF673">
    <w:name w:val="9B0AA19A971E407DAE018ACB0657AF673"/>
    <w:rsid w:val="005E28A4"/>
    <w:rPr>
      <w:rFonts w:ascii="Times New Roman" w:eastAsiaTheme="minorHAnsi" w:hAnsi="Times New Roman" w:cs="Times New Roman"/>
      <w:sz w:val="24"/>
      <w:szCs w:val="24"/>
    </w:rPr>
  </w:style>
  <w:style w:type="paragraph" w:customStyle="1" w:styleId="50631EFFF32A4F089744E11BFA84218A3">
    <w:name w:val="50631EFFF32A4F089744E11BFA84218A3"/>
    <w:rsid w:val="005E28A4"/>
    <w:rPr>
      <w:rFonts w:ascii="Times New Roman" w:eastAsiaTheme="minorHAnsi" w:hAnsi="Times New Roman" w:cs="Times New Roman"/>
      <w:sz w:val="24"/>
      <w:szCs w:val="24"/>
    </w:rPr>
  </w:style>
  <w:style w:type="paragraph" w:customStyle="1" w:styleId="1D011C2522AF4FF3A839A8B304F3E6D93">
    <w:name w:val="1D011C2522AF4FF3A839A8B304F3E6D93"/>
    <w:rsid w:val="005E28A4"/>
    <w:rPr>
      <w:rFonts w:ascii="Times New Roman" w:eastAsiaTheme="minorHAnsi" w:hAnsi="Times New Roman" w:cs="Times New Roman"/>
      <w:sz w:val="24"/>
      <w:szCs w:val="24"/>
    </w:rPr>
  </w:style>
  <w:style w:type="paragraph" w:customStyle="1" w:styleId="E622A08413CE42D6827DFD765C17C5623">
    <w:name w:val="E622A08413CE42D6827DFD765C17C5623"/>
    <w:rsid w:val="005E28A4"/>
    <w:rPr>
      <w:rFonts w:ascii="Times New Roman" w:eastAsiaTheme="minorHAnsi" w:hAnsi="Times New Roman" w:cs="Times New Roman"/>
      <w:sz w:val="24"/>
      <w:szCs w:val="24"/>
    </w:rPr>
  </w:style>
  <w:style w:type="paragraph" w:customStyle="1" w:styleId="43A1A9C6DFA64D7DB4276CD62A430F4A3">
    <w:name w:val="43A1A9C6DFA64D7DB4276CD62A430F4A3"/>
    <w:rsid w:val="005E28A4"/>
    <w:rPr>
      <w:rFonts w:ascii="Times New Roman" w:eastAsiaTheme="minorHAnsi" w:hAnsi="Times New Roman" w:cs="Times New Roman"/>
      <w:sz w:val="24"/>
      <w:szCs w:val="24"/>
    </w:rPr>
  </w:style>
  <w:style w:type="paragraph" w:customStyle="1" w:styleId="009458EB4D1742D1AE20E73F9E6FFEA73">
    <w:name w:val="009458EB4D1742D1AE20E73F9E6FFEA73"/>
    <w:rsid w:val="005E28A4"/>
    <w:rPr>
      <w:rFonts w:ascii="Times New Roman" w:eastAsiaTheme="minorHAnsi" w:hAnsi="Times New Roman" w:cs="Times New Roman"/>
      <w:sz w:val="24"/>
      <w:szCs w:val="24"/>
    </w:rPr>
  </w:style>
  <w:style w:type="paragraph" w:customStyle="1" w:styleId="9546628F041049A48DBBED752BAE35B73">
    <w:name w:val="9546628F041049A48DBBED752BAE35B73"/>
    <w:rsid w:val="005E28A4"/>
    <w:rPr>
      <w:rFonts w:ascii="Times New Roman" w:eastAsiaTheme="minorHAnsi" w:hAnsi="Times New Roman" w:cs="Times New Roman"/>
      <w:sz w:val="24"/>
      <w:szCs w:val="24"/>
    </w:rPr>
  </w:style>
  <w:style w:type="paragraph" w:customStyle="1" w:styleId="F27CF0288322415EBA13ABFB537E81117">
    <w:name w:val="F27CF0288322415EBA13ABFB537E81117"/>
    <w:rsid w:val="005E28A4"/>
    <w:rPr>
      <w:rFonts w:ascii="Times New Roman" w:eastAsiaTheme="minorHAnsi" w:hAnsi="Times New Roman" w:cs="Times New Roman"/>
      <w:sz w:val="24"/>
      <w:szCs w:val="24"/>
    </w:rPr>
  </w:style>
  <w:style w:type="paragraph" w:customStyle="1" w:styleId="52D6657FA1104282A07AAA9CE9CF15897">
    <w:name w:val="52D6657FA1104282A07AAA9CE9CF15897"/>
    <w:rsid w:val="005E28A4"/>
    <w:rPr>
      <w:rFonts w:ascii="Times New Roman" w:eastAsiaTheme="minorHAnsi" w:hAnsi="Times New Roman" w:cs="Times New Roman"/>
      <w:sz w:val="24"/>
      <w:szCs w:val="24"/>
    </w:rPr>
  </w:style>
  <w:style w:type="paragraph" w:customStyle="1" w:styleId="B864E17806164BDCB75DE8ADA222B3937">
    <w:name w:val="B864E17806164BDCB75DE8ADA222B3937"/>
    <w:rsid w:val="005E28A4"/>
    <w:rPr>
      <w:rFonts w:ascii="Times New Roman" w:eastAsiaTheme="minorHAnsi" w:hAnsi="Times New Roman" w:cs="Times New Roman"/>
      <w:sz w:val="24"/>
      <w:szCs w:val="24"/>
    </w:rPr>
  </w:style>
  <w:style w:type="paragraph" w:customStyle="1" w:styleId="EA8078F613F14FB5A5FA764B77D123117">
    <w:name w:val="EA8078F613F14FB5A5FA764B77D123117"/>
    <w:rsid w:val="005E28A4"/>
    <w:rPr>
      <w:rFonts w:ascii="Times New Roman" w:eastAsiaTheme="minorHAnsi" w:hAnsi="Times New Roman" w:cs="Times New Roman"/>
      <w:sz w:val="24"/>
      <w:szCs w:val="24"/>
    </w:rPr>
  </w:style>
  <w:style w:type="paragraph" w:customStyle="1" w:styleId="0D1E9DB809A14225A8B5481D822E92717">
    <w:name w:val="0D1E9DB809A14225A8B5481D822E92717"/>
    <w:rsid w:val="005E28A4"/>
    <w:rPr>
      <w:rFonts w:ascii="Times New Roman" w:eastAsiaTheme="minorHAnsi" w:hAnsi="Times New Roman" w:cs="Times New Roman"/>
      <w:sz w:val="24"/>
      <w:szCs w:val="24"/>
    </w:rPr>
  </w:style>
  <w:style w:type="paragraph" w:customStyle="1" w:styleId="6E55A45CBE7642F6A6DDCEA668B2A1757">
    <w:name w:val="6E55A45CBE7642F6A6DDCEA668B2A1757"/>
    <w:rsid w:val="005E28A4"/>
    <w:rPr>
      <w:rFonts w:ascii="Times New Roman" w:eastAsiaTheme="minorHAnsi" w:hAnsi="Times New Roman" w:cs="Times New Roman"/>
      <w:sz w:val="24"/>
      <w:szCs w:val="24"/>
    </w:rPr>
  </w:style>
  <w:style w:type="paragraph" w:customStyle="1" w:styleId="BC9F010C1188451D82F5AB0170E05B467">
    <w:name w:val="BC9F010C1188451D82F5AB0170E05B467"/>
    <w:rsid w:val="005E28A4"/>
    <w:rPr>
      <w:rFonts w:ascii="Times New Roman" w:eastAsiaTheme="minorHAnsi" w:hAnsi="Times New Roman" w:cs="Times New Roman"/>
      <w:sz w:val="24"/>
      <w:szCs w:val="24"/>
    </w:rPr>
  </w:style>
  <w:style w:type="paragraph" w:customStyle="1" w:styleId="63657F3B9D3942EA9FA359099B0F03877">
    <w:name w:val="63657F3B9D3942EA9FA359099B0F03877"/>
    <w:rsid w:val="005E28A4"/>
    <w:rPr>
      <w:rFonts w:ascii="Times New Roman" w:eastAsiaTheme="minorHAnsi" w:hAnsi="Times New Roman" w:cs="Times New Roman"/>
      <w:sz w:val="24"/>
      <w:szCs w:val="24"/>
    </w:rPr>
  </w:style>
  <w:style w:type="paragraph" w:customStyle="1" w:styleId="865BD67272B54C18BDF9A12A585433597">
    <w:name w:val="865BD67272B54C18BDF9A12A585433597"/>
    <w:rsid w:val="005E28A4"/>
    <w:rPr>
      <w:rFonts w:ascii="Times New Roman" w:eastAsiaTheme="minorHAnsi"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ristina Couvillion</CompanyAddress>
  <CompanyPhone>Robert Pendley</CompanyPhone>
  <CompanyFax>Matthew Leonard</CompanyFax>
  <CompanyEmail>Matthew Lipscomb</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4CFFD7-74CF-4F33-9510-40EB3C621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3</Pages>
  <Words>677</Words>
  <Characters>386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eorgia Southern University</Company>
  <LinksUpToDate>false</LinksUpToDate>
  <CharactersWithSpaces>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ty Loughry</dc:creator>
  <cp:lastModifiedBy>Leonard, Matthew C</cp:lastModifiedBy>
  <cp:revision>5</cp:revision>
  <dcterms:created xsi:type="dcterms:W3CDTF">2013-01-29T02:34:00Z</dcterms:created>
  <dcterms:modified xsi:type="dcterms:W3CDTF">2018-06-16T19:55:00Z</dcterms:modified>
</cp:coreProperties>
</file>